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23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3"/>
      </w:tblGrid>
      <w:tr w:rsidR="008D4C89" w14:paraId="4B6E4F17" w14:textId="77777777" w:rsidTr="001853A5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64EB146D" w14:textId="77777777" w:rsidR="008D4C89" w:rsidRDefault="008D4C89" w:rsidP="00BD7651">
            <w:r>
              <w:rPr>
                <w:noProof/>
                <w:lang w:val="pt-BR" w:bidi="pt-BR"/>
              </w:rPr>
              <mc:AlternateContent>
                <mc:Choice Requires="wpg">
                  <w:drawing>
                    <wp:inline distT="0" distB="0" distL="0" distR="0" wp14:anchorId="53E32FDC" wp14:editId="4DAFEC7A">
                      <wp:extent cx="3011805" cy="3011170"/>
                      <wp:effectExtent l="0" t="0" r="0" b="0"/>
                      <wp:docPr id="34" name="Grupo 34" descr="elemento decorativo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Imagem 10" descr="Espaço reservado de foto, Foto do olho de um homem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tângulo 17" descr="Borda Branca">
                                <a:extLst/>
                              </wps:cNvPr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9B86616" id="Grupo 34" o:spid="_x0000_s1026" alt="elemento decorativo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m 10" o:spid="_x0000_s1027" type="#_x0000_t75" alt="Espaço reservado de foto, Foto do olho de um homem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">
                        <v:imagedata r:id="rId11" o:title="Espaço reservado de foto, Foto do olho de um homem"/>
                      </v:shape>
                      <v:rect id="Retângulo 17" o:spid="_x0000_s1028" alt="Borda Branca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97B73F6" w14:textId="77777777" w:rsidR="008D4C89" w:rsidRDefault="008D4C89" w:rsidP="008064DE"/>
        </w:tc>
        <w:tc>
          <w:tcPr>
            <w:tcW w:w="4613" w:type="dxa"/>
            <w:vMerge w:val="restart"/>
          </w:tcPr>
          <w:sdt>
            <w:sdtPr>
              <w:id w:val="-1206170582"/>
              <w:placeholder>
                <w:docPart w:val="0FD580E0E016493C9FD0C698589A5E66"/>
              </w:placeholder>
              <w:temporary/>
              <w:showingPlcHdr/>
              <w15:appearance w15:val="hidden"/>
            </w:sdtPr>
            <w:sdtEndPr/>
            <w:sdtContent>
              <w:p w14:paraId="001C8075" w14:textId="5BC3C422" w:rsidR="008D4C89" w:rsidRDefault="003C3388" w:rsidP="003C3388">
                <w:r>
                  <w:rPr>
                    <w:lang w:val="pt-BR" w:bidi="pt-BR"/>
                  </w:rPr>
                  <w:t>Introdução e objetivo. Substitua esta frase por seu</w:t>
                </w:r>
                <w:r w:rsidR="001853A5">
                  <w:rPr>
                    <w:lang w:val="pt-BR" w:bidi="pt-BR"/>
                  </w:rPr>
                  <w:t> </w:t>
                </w:r>
                <w:r>
                  <w:rPr>
                    <w:lang w:val="pt-BR" w:bidi="pt-BR"/>
                  </w:rPr>
                  <w:t>objetivo de trabalho ou apresente-se e fale sobre</w:t>
                </w:r>
                <w:r w:rsidR="001853A5">
                  <w:rPr>
                    <w:lang w:val="pt-BR" w:bidi="pt-BR"/>
                  </w:rPr>
                  <w:t> </w:t>
                </w:r>
                <w:r>
                  <w:rPr>
                    <w:lang w:val="pt-BR" w:bidi="pt-BR"/>
                  </w:rPr>
                  <w:t xml:space="preserve">seus propósitos. </w:t>
                </w:r>
              </w:p>
            </w:sdtContent>
          </w:sdt>
          <w:p w14:paraId="6078C50B" w14:textId="77777777" w:rsidR="003C3388" w:rsidRDefault="003C3388" w:rsidP="003C3388"/>
          <w:sdt>
            <w:sdtPr>
              <w:rPr>
                <w:b w:val="0"/>
              </w:rPr>
              <w:id w:val="-1359042588"/>
              <w:placeholder>
                <w:docPart w:val="BC58B3D57D164ABDBE7E2E4B053C2CBF"/>
              </w:placeholder>
              <w:temporary/>
              <w:showingPlcHdr/>
              <w15:appearance w15:val="hidden"/>
            </w:sdtPr>
            <w:sdtEndPr/>
            <w:sdtContent>
              <w:p w14:paraId="142C2E36" w14:textId="77777777" w:rsidR="008D4C89" w:rsidRPr="00B72D6F" w:rsidRDefault="008D4C89" w:rsidP="00B72D6F">
                <w:pPr>
                  <w:pStyle w:val="Ttulo1"/>
                  <w:rPr>
                    <w:b w:val="0"/>
                  </w:rPr>
                </w:pPr>
                <w:r w:rsidRPr="00B72D6F">
                  <w:rPr>
                    <w:rStyle w:val="Ttulo1Char"/>
                    <w:b/>
                    <w:lang w:val="pt-BR" w:bidi="pt-BR"/>
                  </w:rPr>
                  <w:t>Experiência</w:t>
                </w:r>
              </w:p>
            </w:sdtContent>
          </w:sdt>
          <w:p w14:paraId="7DF58F1A" w14:textId="77777777" w:rsidR="008D4C89" w:rsidRPr="00036450" w:rsidRDefault="00AF64A9" w:rsidP="008064DE">
            <w:pPr>
              <w:pStyle w:val="Datasdetrabalho"/>
            </w:pPr>
            <w:sdt>
              <w:sdtPr>
                <w:id w:val="157580464"/>
                <w:placeholder>
                  <w:docPart w:val="86230E6E5433413097D06429871B2640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pt-BR" w:bidi="pt-BR"/>
                  </w:rPr>
                  <w:t>[Datas De]</w:t>
                </w:r>
              </w:sdtContent>
            </w:sdt>
            <w:r w:rsidR="008D4C89" w:rsidRPr="00036450">
              <w:rPr>
                <w:lang w:val="pt-BR" w:bidi="pt-BR"/>
              </w:rPr>
              <w:t xml:space="preserve"> – </w:t>
            </w:r>
            <w:sdt>
              <w:sdtPr>
                <w:id w:val="-1101104884"/>
                <w:placeholder>
                  <w:docPart w:val="ED48D7E57B29476E8C8332AAC8FD1E3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pt-BR" w:bidi="pt-BR"/>
                  </w:rPr>
                  <w:t>[Até]</w:t>
                </w:r>
              </w:sdtContent>
            </w:sdt>
          </w:p>
          <w:p w14:paraId="507FCF35" w14:textId="77777777" w:rsidR="008D4C89" w:rsidRPr="008064DE" w:rsidRDefault="00AF64A9" w:rsidP="008064DE">
            <w:pPr>
              <w:pStyle w:val="Cargo"/>
              <w:rPr>
                <w:bCs/>
              </w:rPr>
            </w:pPr>
            <w:sdt>
              <w:sdtPr>
                <w:id w:val="-1167319978"/>
                <w:placeholder>
                  <w:docPart w:val="AA4DA1105CD9486E8986D0BE5F6A7F0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val="pt-BR" w:bidi="pt-BR"/>
                  </w:rPr>
                  <w:t>Profissão (</w:t>
                </w:r>
                <w:r w:rsidR="008D4C89" w:rsidRPr="008064DE">
                  <w:rPr>
                    <w:i/>
                    <w:lang w:val="pt-BR" w:bidi="pt-BR"/>
                  </w:rPr>
                  <w:t>Exemplo; Analista de marketing</w:t>
                </w:r>
                <w:r w:rsidR="008D4C89" w:rsidRPr="008064DE">
                  <w:rPr>
                    <w:lang w:val="pt-BR" w:bidi="pt-BR"/>
                  </w:rPr>
                  <w:t>)</w:t>
                </w:r>
              </w:sdtContent>
            </w:sdt>
          </w:p>
          <w:p w14:paraId="523CFA59" w14:textId="77777777" w:rsidR="008D4C89" w:rsidRDefault="00AF64A9" w:rsidP="008064DE">
            <w:pPr>
              <w:pStyle w:val="Cargo"/>
            </w:pPr>
            <w:sdt>
              <w:sdtPr>
                <w:id w:val="2029511879"/>
                <w:placeholder>
                  <w:docPart w:val="85A2C59E1BEE4620830CA16579C92C1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val="pt-BR" w:bidi="pt-BR"/>
                  </w:rPr>
                  <w:t>Cargo (</w:t>
                </w:r>
                <w:r w:rsidR="008D4C89" w:rsidRPr="008064DE">
                  <w:rPr>
                    <w:i/>
                    <w:lang w:val="pt-BR" w:bidi="pt-BR"/>
                  </w:rPr>
                  <w:t>Exemplo; Sênior</w:t>
                </w:r>
                <w:r w:rsidR="008D4C89" w:rsidRPr="008064DE">
                  <w:rPr>
                    <w:lang w:val="pt-BR" w:bidi="pt-BR"/>
                  </w:rPr>
                  <w:t>)</w:t>
                </w:r>
              </w:sdtContent>
            </w:sdt>
            <w:r w:rsidR="008D4C89" w:rsidRPr="00036450">
              <w:rPr>
                <w:lang w:val="pt-BR" w:bidi="pt-BR"/>
              </w:rPr>
              <w:t xml:space="preserve"> </w:t>
            </w:r>
          </w:p>
          <w:p w14:paraId="085CF6DC" w14:textId="77777777" w:rsidR="008D4C89" w:rsidRPr="008064DE" w:rsidRDefault="00AF64A9" w:rsidP="008064DE">
            <w:pPr>
              <w:pStyle w:val="Nomedaempresa"/>
            </w:pPr>
            <w:sdt>
              <w:sdtPr>
                <w:id w:val="-1315797015"/>
                <w:placeholder>
                  <w:docPart w:val="CC2B9A9B2CF847758590B2F8C9855971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val="pt-BR" w:bidi="pt-BR"/>
                  </w:rPr>
                  <w:t>Nome da empresa</w:t>
                </w:r>
              </w:sdtContent>
            </w:sdt>
            <w:r w:rsidR="008D4C89" w:rsidRPr="008064DE">
              <w:rPr>
                <w:lang w:val="pt-BR" w:bidi="pt-BR"/>
              </w:rPr>
              <w:t xml:space="preserve">  </w:t>
            </w:r>
          </w:p>
          <w:p w14:paraId="7177172F" w14:textId="77777777" w:rsidR="008D4C89" w:rsidRPr="00036450" w:rsidRDefault="00AF64A9" w:rsidP="008064DE">
            <w:pPr>
              <w:pStyle w:val="Datasdetrabalho"/>
            </w:pPr>
            <w:sdt>
              <w:sdtPr>
                <w:id w:val="1675680173"/>
                <w:placeholder>
                  <w:docPart w:val="0B6F15210E3F48ACA0B8BBB1B7BD00A7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pt-BR" w:bidi="pt-BR"/>
                  </w:rPr>
                  <w:t>[Datas De]</w:t>
                </w:r>
              </w:sdtContent>
            </w:sdt>
            <w:r w:rsidR="008D4C89" w:rsidRPr="00036450">
              <w:rPr>
                <w:lang w:val="pt-BR" w:bidi="pt-BR"/>
              </w:rPr>
              <w:t xml:space="preserve"> – </w:t>
            </w:r>
            <w:sdt>
              <w:sdtPr>
                <w:id w:val="516580915"/>
                <w:placeholder>
                  <w:docPart w:val="7C94D4C8C92046338472F66C693E079A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pt-BR" w:bidi="pt-BR"/>
                  </w:rPr>
                  <w:t>[Até]</w:t>
                </w:r>
              </w:sdtContent>
            </w:sdt>
          </w:p>
          <w:p w14:paraId="00C147EF" w14:textId="77777777" w:rsidR="008D4C89" w:rsidRPr="008064DE" w:rsidRDefault="00AF64A9" w:rsidP="008064DE">
            <w:pPr>
              <w:pStyle w:val="Cargo"/>
              <w:rPr>
                <w:bCs/>
              </w:rPr>
            </w:pPr>
            <w:sdt>
              <w:sdtPr>
                <w:id w:val="-107202242"/>
                <w:placeholder>
                  <w:docPart w:val="1E18ECE7B1FF44DA8161BBB06E621EEA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val="pt-BR" w:bidi="pt-BR"/>
                  </w:rPr>
                  <w:t>Profissão (</w:t>
                </w:r>
                <w:r w:rsidR="008D4C89" w:rsidRPr="008064DE">
                  <w:rPr>
                    <w:i/>
                    <w:lang w:val="pt-BR" w:bidi="pt-BR"/>
                  </w:rPr>
                  <w:t>Exemplo; Analista de marketing</w:t>
                </w:r>
                <w:r w:rsidR="008D4C89" w:rsidRPr="008064DE">
                  <w:rPr>
                    <w:lang w:val="pt-BR" w:bidi="pt-BR"/>
                  </w:rPr>
                  <w:t>)</w:t>
                </w:r>
              </w:sdtContent>
            </w:sdt>
          </w:p>
          <w:p w14:paraId="11F157FF" w14:textId="77777777" w:rsidR="008D4C89" w:rsidRDefault="00AF64A9" w:rsidP="008064DE">
            <w:pPr>
              <w:pStyle w:val="Cargo"/>
            </w:pPr>
            <w:sdt>
              <w:sdtPr>
                <w:id w:val="1239684371"/>
                <w:placeholder>
                  <w:docPart w:val="93D2C35B89864FF39CEF335F6DD32C48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val="pt-BR" w:bidi="pt-BR"/>
                  </w:rPr>
                  <w:t>Cargo (</w:t>
                </w:r>
                <w:r w:rsidR="008D4C89" w:rsidRPr="008064DE">
                  <w:rPr>
                    <w:i/>
                    <w:lang w:val="pt-BR" w:bidi="pt-BR"/>
                  </w:rPr>
                  <w:t>Exemplo; Sênior</w:t>
                </w:r>
                <w:r w:rsidR="008D4C89" w:rsidRPr="008064DE">
                  <w:rPr>
                    <w:lang w:val="pt-BR" w:bidi="pt-BR"/>
                  </w:rPr>
                  <w:t>)</w:t>
                </w:r>
              </w:sdtContent>
            </w:sdt>
            <w:r w:rsidR="008D4C89" w:rsidRPr="00036450">
              <w:rPr>
                <w:lang w:val="pt-BR" w:bidi="pt-BR"/>
              </w:rPr>
              <w:t xml:space="preserve"> </w:t>
            </w:r>
          </w:p>
          <w:p w14:paraId="72C97FA4" w14:textId="77777777" w:rsidR="008D4C89" w:rsidRPr="008064DE" w:rsidRDefault="00AF64A9" w:rsidP="008064DE">
            <w:pPr>
              <w:pStyle w:val="Nomedaempresa"/>
            </w:pPr>
            <w:sdt>
              <w:sdtPr>
                <w:id w:val="-1251422745"/>
                <w:placeholder>
                  <w:docPart w:val="4715590BC9614DA795EDD2E9973B68C5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val="pt-BR" w:bidi="pt-BR"/>
                  </w:rPr>
                  <w:t>Nome da empresa</w:t>
                </w:r>
              </w:sdtContent>
            </w:sdt>
            <w:r w:rsidR="008D4C89" w:rsidRPr="008064DE">
              <w:rPr>
                <w:lang w:val="pt-BR" w:bidi="pt-BR"/>
              </w:rPr>
              <w:t xml:space="preserve">  </w:t>
            </w:r>
          </w:p>
          <w:p w14:paraId="3732B026" w14:textId="77777777" w:rsidR="008D4C89" w:rsidRPr="00036450" w:rsidRDefault="00AF64A9" w:rsidP="008064DE">
            <w:pPr>
              <w:pStyle w:val="Datasdetrabalho"/>
            </w:pPr>
            <w:sdt>
              <w:sdtPr>
                <w:id w:val="-955092390"/>
                <w:placeholder>
                  <w:docPart w:val="82173316C72742409CC9C08EB03B7A2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pt-BR" w:bidi="pt-BR"/>
                  </w:rPr>
                  <w:t>[Datas De]</w:t>
                </w:r>
              </w:sdtContent>
            </w:sdt>
            <w:r w:rsidR="008D4C89" w:rsidRPr="00036450">
              <w:rPr>
                <w:lang w:val="pt-BR" w:bidi="pt-BR"/>
              </w:rPr>
              <w:t xml:space="preserve"> – </w:t>
            </w:r>
            <w:sdt>
              <w:sdtPr>
                <w:id w:val="834500727"/>
                <w:placeholder>
                  <w:docPart w:val="8DFD2375734B4D179C4543AC7E0BB82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pt-BR" w:bidi="pt-BR"/>
                  </w:rPr>
                  <w:t>[Até]</w:t>
                </w:r>
              </w:sdtContent>
            </w:sdt>
          </w:p>
          <w:p w14:paraId="2E9C83E3" w14:textId="77777777" w:rsidR="008D4C89" w:rsidRPr="008064DE" w:rsidRDefault="00AF64A9" w:rsidP="008064DE">
            <w:pPr>
              <w:pStyle w:val="Cargo"/>
              <w:rPr>
                <w:bCs/>
              </w:rPr>
            </w:pPr>
            <w:sdt>
              <w:sdtPr>
                <w:id w:val="-1166388910"/>
                <w:placeholder>
                  <w:docPart w:val="B562D88FF212446BA8CA98FD41E569A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val="pt-BR" w:bidi="pt-BR"/>
                  </w:rPr>
                  <w:t>Profissão (</w:t>
                </w:r>
                <w:r w:rsidR="008D4C89" w:rsidRPr="008064DE">
                  <w:rPr>
                    <w:i/>
                    <w:lang w:val="pt-BR" w:bidi="pt-BR"/>
                  </w:rPr>
                  <w:t>Exemplo; Analista de marketing</w:t>
                </w:r>
                <w:r w:rsidR="008D4C89" w:rsidRPr="008064DE">
                  <w:rPr>
                    <w:lang w:val="pt-BR" w:bidi="pt-BR"/>
                  </w:rPr>
                  <w:t>)</w:t>
                </w:r>
              </w:sdtContent>
            </w:sdt>
          </w:p>
          <w:p w14:paraId="457C6C63" w14:textId="77777777" w:rsidR="008D4C89" w:rsidRDefault="00AF64A9" w:rsidP="008064DE">
            <w:pPr>
              <w:pStyle w:val="Cargo"/>
            </w:pPr>
            <w:sdt>
              <w:sdtPr>
                <w:id w:val="505417968"/>
                <w:placeholder>
                  <w:docPart w:val="5FB2C9EFFEFE4EB19DA257C4F37B0E6F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val="pt-BR" w:bidi="pt-BR"/>
                  </w:rPr>
                  <w:t>Cargo (</w:t>
                </w:r>
                <w:r w:rsidR="008D4C89" w:rsidRPr="008064DE">
                  <w:rPr>
                    <w:i/>
                    <w:lang w:val="pt-BR" w:bidi="pt-BR"/>
                  </w:rPr>
                  <w:t>Exemplo; Sênior</w:t>
                </w:r>
                <w:r w:rsidR="008D4C89" w:rsidRPr="008064DE">
                  <w:rPr>
                    <w:lang w:val="pt-BR" w:bidi="pt-BR"/>
                  </w:rPr>
                  <w:t>)</w:t>
                </w:r>
              </w:sdtContent>
            </w:sdt>
            <w:r w:rsidR="008D4C89" w:rsidRPr="00036450">
              <w:rPr>
                <w:lang w:val="pt-BR" w:bidi="pt-BR"/>
              </w:rPr>
              <w:t xml:space="preserve"> </w:t>
            </w:r>
          </w:p>
          <w:p w14:paraId="5156F266" w14:textId="77777777" w:rsidR="008D4C89" w:rsidRPr="008064DE" w:rsidRDefault="00AF64A9" w:rsidP="008064DE">
            <w:pPr>
              <w:pStyle w:val="Nomedaempresa"/>
            </w:pPr>
            <w:sdt>
              <w:sdtPr>
                <w:id w:val="550885757"/>
                <w:placeholder>
                  <w:docPart w:val="12AFE2627020455CAD23A5FFA045D856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val="pt-BR" w:bidi="pt-BR"/>
                  </w:rPr>
                  <w:t>Nome da empresa</w:t>
                </w:r>
              </w:sdtContent>
            </w:sdt>
            <w:r w:rsidR="008D4C89" w:rsidRPr="008064DE">
              <w:rPr>
                <w:lang w:val="pt-BR" w:bidi="pt-BR"/>
              </w:rPr>
              <w:t xml:space="preserve">  </w:t>
            </w:r>
          </w:p>
          <w:sdt>
            <w:sdtPr>
              <w:id w:val="1049110328"/>
              <w:placeholder>
                <w:docPart w:val="8523F622B69546DDAA0EA9CF9E130959"/>
              </w:placeholder>
              <w:temporary/>
              <w:showingPlcHdr/>
              <w15:appearance w15:val="hidden"/>
            </w:sdtPr>
            <w:sdtEndPr/>
            <w:sdtContent>
              <w:p w14:paraId="0F9E0421" w14:textId="77777777" w:rsidR="008D4C89" w:rsidRDefault="008D4C89" w:rsidP="008064DE">
                <w:pPr>
                  <w:pStyle w:val="Ttulo1"/>
                </w:pPr>
                <w:r w:rsidRPr="008064DE">
                  <w:rPr>
                    <w:lang w:val="pt-BR" w:bidi="pt-BR"/>
                  </w:rPr>
                  <w:t>Formação</w:t>
                </w:r>
              </w:p>
            </w:sdtContent>
          </w:sdt>
          <w:p w14:paraId="3C112DFF" w14:textId="77777777" w:rsidR="008D4C89" w:rsidRPr="00036450" w:rsidRDefault="00AF64A9" w:rsidP="008064DE">
            <w:pPr>
              <w:pStyle w:val="Datasdetrabalho"/>
            </w:pPr>
            <w:sdt>
              <w:sdtPr>
                <w:id w:val="201059472"/>
                <w:placeholder>
                  <w:docPart w:val="6BDF5AAE5C234CCCBBABE3C7EFB91F14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pt-BR" w:bidi="pt-BR"/>
                  </w:rPr>
                  <w:t xml:space="preserve">[Datas </w:t>
                </w:r>
                <w:r w:rsidR="008D4C89">
                  <w:rPr>
                    <w:lang w:val="pt-BR" w:bidi="pt-BR"/>
                  </w:rPr>
                  <w:t>Concluídas</w:t>
                </w:r>
                <w:r w:rsidR="008D4C89" w:rsidRPr="00036450">
                  <w:rPr>
                    <w:lang w:val="pt-BR" w:bidi="pt-BR"/>
                  </w:rPr>
                  <w:t>]</w:t>
                </w:r>
              </w:sdtContent>
            </w:sdt>
            <w:r w:rsidR="008D4C89">
              <w:rPr>
                <w:lang w:val="pt-BR" w:bidi="pt-BR"/>
              </w:rPr>
              <w:t xml:space="preserve"> </w:t>
            </w:r>
          </w:p>
          <w:sdt>
            <w:sdtPr>
              <w:id w:val="-1584214038"/>
              <w:placeholder>
                <w:docPart w:val="ED673865D14C4CD1B57738C948015410"/>
              </w:placeholder>
              <w:temporary/>
              <w:showingPlcHdr/>
              <w15:appearance w15:val="hidden"/>
            </w:sdtPr>
            <w:sdtEndPr/>
            <w:sdtContent>
              <w:p w14:paraId="7A1E5877" w14:textId="77777777" w:rsidR="008D4C89" w:rsidRDefault="008D4C89" w:rsidP="00BD7651">
                <w:pPr>
                  <w:pStyle w:val="Cargo"/>
                </w:pPr>
                <w:r w:rsidRPr="00BD7651">
                  <w:rPr>
                    <w:lang w:val="pt-BR" w:bidi="pt-BR"/>
                  </w:rPr>
                  <w:t>[Cidade], [Estado], [Região]</w:t>
                </w:r>
              </w:p>
            </w:sdtContent>
          </w:sdt>
          <w:sdt>
            <w:sdtPr>
              <w:id w:val="1671216746"/>
              <w:placeholder>
                <w:docPart w:val="E3A3E71B15F6471F9D663FC58C758D4A"/>
              </w:placeholder>
              <w:temporary/>
              <w:showingPlcHdr/>
              <w15:appearance w15:val="hidden"/>
            </w:sdtPr>
            <w:sdtEndPr/>
            <w:sdtContent>
              <w:p w14:paraId="7934BC59" w14:textId="77777777" w:rsidR="008D4C89" w:rsidRPr="008064DE" w:rsidRDefault="008D4C89" w:rsidP="00BD7651">
                <w:pPr>
                  <w:pStyle w:val="Nomedaempresa"/>
                </w:pPr>
                <w:r w:rsidRPr="00BD7651">
                  <w:rPr>
                    <w:lang w:val="pt-BR" w:bidi="pt-BR"/>
                  </w:rPr>
                  <w:t>Descrição, GPA e um breve resumo de cursos, prêmios e homenagens relevantes.</w:t>
                </w:r>
              </w:p>
            </w:sdtContent>
          </w:sdt>
          <w:p w14:paraId="772A8A8E" w14:textId="77777777" w:rsidR="008D4C89" w:rsidRPr="00036450" w:rsidRDefault="00AF64A9" w:rsidP="00BD7651">
            <w:pPr>
              <w:pStyle w:val="Datasdetrabalho"/>
            </w:pPr>
            <w:sdt>
              <w:sdtPr>
                <w:id w:val="-1045208533"/>
                <w:placeholder>
                  <w:docPart w:val="07402352D7E042028F3FFB9567FB3E7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pt-BR" w:bidi="pt-BR"/>
                  </w:rPr>
                  <w:t xml:space="preserve">[Datas </w:t>
                </w:r>
                <w:r w:rsidR="008D4C89">
                  <w:rPr>
                    <w:lang w:val="pt-BR" w:bidi="pt-BR"/>
                  </w:rPr>
                  <w:t>Concluídas</w:t>
                </w:r>
                <w:r w:rsidR="008D4C89" w:rsidRPr="00036450">
                  <w:rPr>
                    <w:lang w:val="pt-BR" w:bidi="pt-BR"/>
                  </w:rPr>
                  <w:t>]</w:t>
                </w:r>
              </w:sdtContent>
            </w:sdt>
            <w:r w:rsidR="008D4C89">
              <w:rPr>
                <w:lang w:val="pt-BR" w:bidi="pt-BR"/>
              </w:rPr>
              <w:t xml:space="preserve"> </w:t>
            </w:r>
          </w:p>
          <w:sdt>
            <w:sdtPr>
              <w:id w:val="1556655210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36125CE7" w14:textId="77777777" w:rsidR="008D4C89" w:rsidRDefault="008D4C89" w:rsidP="00BD7651">
                <w:pPr>
                  <w:pStyle w:val="Cargo"/>
                </w:pPr>
                <w:r w:rsidRPr="00BD7651">
                  <w:rPr>
                    <w:lang w:val="pt-BR" w:bidi="pt-BR"/>
                  </w:rPr>
                  <w:t>[Cidade], [Estado], [Região]</w:t>
                </w:r>
              </w:p>
            </w:sdtContent>
          </w:sdt>
          <w:sdt>
            <w:sdtPr>
              <w:id w:val="-1343628788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7982D25F" w14:textId="6B0D960C" w:rsidR="008D4C89" w:rsidRPr="008064DE" w:rsidRDefault="001853A5" w:rsidP="00BD7651">
                <w:pPr>
                  <w:pStyle w:val="Nomedaempresa"/>
                </w:pPr>
                <w:r w:rsidRPr="00BD7651">
                  <w:rPr>
                    <w:lang w:val="pt-BR" w:bidi="pt-BR"/>
                  </w:rPr>
                  <w:t>[Cidade], [Estado], [Região]</w:t>
                </w:r>
              </w:p>
            </w:sdtContent>
          </w:sdt>
          <w:sdt>
            <w:sdtPr>
              <w:id w:val="-1042748147"/>
              <w:placeholder>
                <w:docPart w:val="6BBBBC4C13CF4D6586FD3969F2B70B37"/>
              </w:placeholder>
              <w:temporary/>
              <w:showingPlcHdr/>
              <w15:appearance w15:val="hidden"/>
            </w:sdtPr>
            <w:sdtEndPr/>
            <w:sdtContent>
              <w:p w14:paraId="2ACD7927" w14:textId="77777777" w:rsidR="008D4C89" w:rsidRDefault="008D4C89" w:rsidP="00BD7651">
                <w:pPr>
                  <w:pStyle w:val="Ttulo1"/>
                </w:pPr>
                <w:r w:rsidRPr="00BD7651">
                  <w:rPr>
                    <w:lang w:val="pt-BR" w:bidi="pt-BR"/>
                  </w:rPr>
                  <w:t>Atividades</w:t>
                </w:r>
              </w:p>
            </w:sdtContent>
          </w:sdt>
          <w:sdt>
            <w:sdtPr>
              <w:id w:val="2015498435"/>
              <w:placeholder>
                <w:docPart w:val="CC3F6503A4F14737A233B629682558B3"/>
              </w:placeholder>
              <w:temporary/>
              <w:showingPlcHdr/>
              <w15:appearance w15:val="hidden"/>
            </w:sdtPr>
            <w:sdtEndPr/>
            <w:sdtContent>
              <w:p w14:paraId="27ADA3B6" w14:textId="61873CDF" w:rsidR="008D4C89" w:rsidRPr="00BD7651" w:rsidRDefault="008D4C89" w:rsidP="00BD7651">
                <w:r w:rsidRPr="00BD7651">
                  <w:rPr>
                    <w:lang w:val="pt-BR" w:bidi="pt-BR"/>
                  </w:rPr>
                  <w:t>Use esta seção para realçar suas paixões, atividades</w:t>
                </w:r>
                <w:r w:rsidR="001853A5">
                  <w:rPr>
                    <w:lang w:val="pt-BR" w:bidi="pt-BR"/>
                  </w:rPr>
                  <w:t> </w:t>
                </w:r>
                <w:r w:rsidRPr="00BD7651">
                  <w:rPr>
                    <w:lang w:val="pt-BR" w:bidi="pt-BR"/>
                  </w:rPr>
                  <w:t>relevantes e como você gosta de</w:t>
                </w:r>
                <w:r w:rsidR="001853A5">
                  <w:rPr>
                    <w:lang w:val="pt-BR" w:bidi="pt-BR"/>
                  </w:rPr>
                  <w:t> </w:t>
                </w:r>
                <w:r w:rsidRPr="00BD7651">
                  <w:rPr>
                    <w:lang w:val="pt-BR" w:bidi="pt-BR"/>
                  </w:rPr>
                  <w:t>ocupar</w:t>
                </w:r>
                <w:r w:rsidR="001853A5">
                  <w:rPr>
                    <w:lang w:val="pt-BR" w:bidi="pt-BR"/>
                  </w:rPr>
                  <w:t> </w:t>
                </w:r>
                <w:r w:rsidRPr="00BD7651">
                  <w:rPr>
                    <w:lang w:val="pt-BR" w:bidi="pt-BR"/>
                  </w:rPr>
                  <w:t>o tempo. É bom incluir experiências de</w:t>
                </w:r>
                <w:r w:rsidR="001853A5">
                  <w:rPr>
                    <w:lang w:val="pt-BR" w:bidi="pt-BR"/>
                  </w:rPr>
                  <w:t> </w:t>
                </w:r>
                <w:r w:rsidRPr="00BD7651">
                  <w:rPr>
                    <w:lang w:val="pt-BR" w:bidi="pt-BR"/>
                  </w:rPr>
                  <w:t>liderança e</w:t>
                </w:r>
                <w:r w:rsidR="00981918">
                  <w:rPr>
                    <w:lang w:val="pt-BR" w:bidi="pt-BR"/>
                  </w:rPr>
                  <w:t> </w:t>
                </w:r>
                <w:r w:rsidRPr="00BD7651">
                  <w:rPr>
                    <w:lang w:val="pt-BR" w:bidi="pt-BR"/>
                  </w:rPr>
                  <w:t>voluntariado aqui. Ou mostre informações extras importantes como publicações,</w:t>
                </w:r>
                <w:r w:rsidR="001853A5">
                  <w:rPr>
                    <w:lang w:val="pt-BR" w:bidi="pt-BR"/>
                  </w:rPr>
                  <w:t> </w:t>
                </w:r>
                <w:r w:rsidRPr="00BD7651">
                  <w:rPr>
                    <w:lang w:val="pt-BR" w:bidi="pt-BR"/>
                  </w:rPr>
                  <w:t>certificações, idiomas e muito mais.</w:t>
                </w:r>
              </w:p>
            </w:sdtContent>
          </w:sdt>
        </w:tc>
      </w:tr>
      <w:tr w:rsidR="008D4C89" w14:paraId="57F5D084" w14:textId="77777777" w:rsidTr="001853A5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1025626929"/>
              <w:placeholder>
                <w:docPart w:val="8C7790D0B29B4FA3BE0CC494AEA25A73"/>
              </w:placeholder>
              <w:temporary/>
              <w:showingPlcHdr/>
              <w15:appearance w15:val="hidden"/>
            </w:sdtPr>
            <w:sdtEndPr/>
            <w:sdtContent>
              <w:p w14:paraId="61DCF441" w14:textId="77777777" w:rsidR="008D4C89" w:rsidRDefault="008D4C89" w:rsidP="00BD7651">
                <w:pPr>
                  <w:pStyle w:val="Ttulo"/>
                </w:pPr>
                <w:r w:rsidRPr="00176419">
                  <w:rPr>
                    <w:lang w:val="pt-BR" w:bidi="pt-BR"/>
                  </w:rPr>
                  <w:t>[Nome]</w:t>
                </w:r>
              </w:p>
            </w:sdtContent>
          </w:sdt>
          <w:sdt>
            <w:sdtPr>
              <w:id w:val="1379510929"/>
              <w:placeholder>
                <w:docPart w:val="E162E884FACE47D9BA5DEA4D7FCAE257"/>
              </w:placeholder>
              <w:temporary/>
              <w:showingPlcHdr/>
              <w15:appearance w15:val="hidden"/>
            </w:sdtPr>
            <w:sdtEndPr/>
            <w:sdtContent>
              <w:p w14:paraId="749345B7" w14:textId="77777777" w:rsidR="008D4C89" w:rsidRDefault="008D4C89" w:rsidP="00BD7651">
                <w:pPr>
                  <w:pStyle w:val="Ttulo"/>
                  <w:rPr>
                    <w:noProof/>
                  </w:rPr>
                </w:pPr>
                <w:r w:rsidRPr="00176419">
                  <w:rPr>
                    <w:lang w:val="pt-BR" w:bidi="pt-BR"/>
                  </w:rPr>
                  <w:t>[Sobrenome]</w:t>
                </w:r>
              </w:p>
            </w:sdtContent>
          </w:sdt>
        </w:tc>
        <w:tc>
          <w:tcPr>
            <w:tcW w:w="270" w:type="dxa"/>
            <w:vMerge/>
          </w:tcPr>
          <w:p w14:paraId="50E67118" w14:textId="77777777" w:rsidR="008D4C89" w:rsidRDefault="008D4C89" w:rsidP="008064DE"/>
        </w:tc>
        <w:tc>
          <w:tcPr>
            <w:tcW w:w="4613" w:type="dxa"/>
            <w:vMerge/>
          </w:tcPr>
          <w:p w14:paraId="338D8A0C" w14:textId="77777777" w:rsidR="008D4C89" w:rsidRDefault="008D4C89" w:rsidP="008064DE"/>
        </w:tc>
        <w:bookmarkStart w:id="0" w:name="_GoBack"/>
        <w:bookmarkEnd w:id="0"/>
      </w:tr>
      <w:tr w:rsidR="008D4C89" w14:paraId="1B26A74C" w14:textId="77777777" w:rsidTr="001853A5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712114786"/>
              <w:placeholder>
                <w:docPart w:val="F69796EC1C084BE49F5D4A4D503B3738"/>
              </w:placeholder>
              <w:temporary/>
              <w:showingPlcHdr/>
              <w15:appearance w15:val="hidden"/>
            </w:sdtPr>
            <w:sdtEndPr/>
            <w:sdtContent>
              <w:p w14:paraId="0C4D2FD9" w14:textId="77777777" w:rsidR="008D4C89" w:rsidRPr="00BD7651" w:rsidRDefault="008D4C89" w:rsidP="00BD7651">
                <w:pPr>
                  <w:pStyle w:val="Ttulo"/>
                  <w:rPr>
                    <w:lang w:val="en-US"/>
                  </w:rPr>
                </w:pPr>
                <w:r w:rsidRPr="00BD7651">
                  <w:rPr>
                    <w:rStyle w:val="SubttuloChar"/>
                    <w:lang w:val="pt-BR" w:bidi="pt-BR"/>
                  </w:rPr>
                  <w:t>[Cargo]</w:t>
                </w:r>
              </w:p>
            </w:sdtContent>
          </w:sdt>
        </w:tc>
        <w:tc>
          <w:tcPr>
            <w:tcW w:w="270" w:type="dxa"/>
            <w:vMerge/>
          </w:tcPr>
          <w:p w14:paraId="08314DC9" w14:textId="77777777" w:rsidR="008D4C89" w:rsidRDefault="008D4C89" w:rsidP="008064DE"/>
        </w:tc>
        <w:tc>
          <w:tcPr>
            <w:tcW w:w="4613" w:type="dxa"/>
            <w:vMerge/>
          </w:tcPr>
          <w:p w14:paraId="6681C31A" w14:textId="77777777" w:rsidR="008D4C89" w:rsidRDefault="008D4C89" w:rsidP="008064DE"/>
        </w:tc>
      </w:tr>
      <w:tr w:rsidR="008D4C89" w14:paraId="7E4CD279" w14:textId="77777777" w:rsidTr="001853A5">
        <w:trPr>
          <w:trHeight w:val="1152"/>
        </w:trPr>
        <w:tc>
          <w:tcPr>
            <w:tcW w:w="630" w:type="dxa"/>
            <w:vAlign w:val="center"/>
          </w:tcPr>
          <w:p w14:paraId="34ECC2D6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val="pt-BR" w:bidi="pt-BR"/>
              </w:rPr>
              <w:drawing>
                <wp:inline distT="0" distB="0" distL="0" distR="0" wp14:anchorId="710FF130" wp14:editId="0BA4BBB9">
                  <wp:extent cx="190500" cy="190500"/>
                  <wp:effectExtent l="0" t="0" r="0" b="0"/>
                  <wp:docPr id="29" name="Elemento gráfico 23" descr="Ícone de telef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Elemento 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AC5F74D6CE3343B9B2E59D5185B362D9"/>
              </w:placeholder>
              <w:temporary/>
              <w:showingPlcHdr/>
              <w15:appearance w15:val="hidden"/>
            </w:sdtPr>
            <w:sdtEndPr/>
            <w:sdtContent>
              <w:p w14:paraId="79FB565E" w14:textId="77777777" w:rsidR="008D4C89" w:rsidRDefault="008D4C89" w:rsidP="008D4C89">
                <w:pPr>
                  <w:pStyle w:val="Detalhesdocontato"/>
                </w:pPr>
                <w:r w:rsidRPr="008D4C89">
                  <w:rPr>
                    <w:rStyle w:val="Ttulo2Char"/>
                    <w:lang w:val="pt-BR" w:bidi="pt-BR"/>
                  </w:rPr>
                  <w:t>Telefone:</w:t>
                </w:r>
              </w:p>
            </w:sdtContent>
          </w:sdt>
          <w:sdt>
            <w:sdtPr>
              <w:id w:val="-324128318"/>
              <w:placeholder>
                <w:docPart w:val="FC99310CB3CB44DBA18F6470CCB91DF0"/>
              </w:placeholder>
              <w:temporary/>
              <w:showingPlcHdr/>
              <w15:appearance w15:val="hidden"/>
            </w:sdtPr>
            <w:sdtEndPr/>
            <w:sdtContent>
              <w:p w14:paraId="3A2D510E" w14:textId="77777777" w:rsidR="008D4C89" w:rsidRDefault="008D4C89" w:rsidP="008D4C89">
                <w:r>
                  <w:rPr>
                    <w:lang w:val="pt-BR" w:bidi="pt-BR"/>
                  </w:rPr>
                  <w:t>678-555-0103</w:t>
                </w:r>
              </w:p>
            </w:sdtContent>
          </w:sdt>
        </w:tc>
        <w:tc>
          <w:tcPr>
            <w:tcW w:w="270" w:type="dxa"/>
            <w:vMerge/>
          </w:tcPr>
          <w:p w14:paraId="778B5821" w14:textId="77777777" w:rsidR="008D4C89" w:rsidRDefault="008D4C89" w:rsidP="008064DE"/>
        </w:tc>
        <w:tc>
          <w:tcPr>
            <w:tcW w:w="4613" w:type="dxa"/>
            <w:vMerge/>
          </w:tcPr>
          <w:p w14:paraId="37C0E638" w14:textId="77777777" w:rsidR="008D4C89" w:rsidRDefault="008D4C89" w:rsidP="008064DE"/>
        </w:tc>
      </w:tr>
      <w:tr w:rsidR="008D4C89" w14:paraId="5FB4E48C" w14:textId="77777777" w:rsidTr="001853A5">
        <w:trPr>
          <w:trHeight w:val="1152"/>
        </w:trPr>
        <w:tc>
          <w:tcPr>
            <w:tcW w:w="630" w:type="dxa"/>
            <w:vAlign w:val="center"/>
          </w:tcPr>
          <w:p w14:paraId="64336DE1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val="pt-BR" w:bidi="pt-BR"/>
              </w:rPr>
              <w:drawing>
                <wp:inline distT="0" distB="0" distL="0" distR="0" wp14:anchorId="49C2504B" wp14:editId="3E8F2DE7">
                  <wp:extent cx="220980" cy="220980"/>
                  <wp:effectExtent l="0" t="0" r="7620" b="7620"/>
                  <wp:docPr id="31" name="Elemento gráfico 27" descr="Ícone do Símbolo de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Elemento 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14903412A818407D86F52EC58F537C68"/>
              </w:placeholder>
              <w:temporary/>
              <w:showingPlcHdr/>
              <w15:appearance w15:val="hidden"/>
            </w:sdtPr>
            <w:sdtEndPr/>
            <w:sdtContent>
              <w:p w14:paraId="240B4FBE" w14:textId="77777777" w:rsidR="008D4C89" w:rsidRDefault="008D4C89" w:rsidP="008D4C89">
                <w:pPr>
                  <w:pStyle w:val="Detalhesdocontato"/>
                </w:pPr>
                <w:r w:rsidRPr="008D4C89">
                  <w:rPr>
                    <w:rStyle w:val="Ttulo2Char"/>
                    <w:lang w:val="pt-BR" w:bidi="pt-BR"/>
                  </w:rPr>
                  <w:t>Email:</w:t>
                </w:r>
              </w:p>
            </w:sdtContent>
          </w:sdt>
          <w:p w14:paraId="60FF014A" w14:textId="77777777" w:rsidR="008D4C89" w:rsidRPr="00B72D6F" w:rsidRDefault="00AF64A9" w:rsidP="008D4C89">
            <w:pPr>
              <w:rPr>
                <w:rStyle w:val="Hyperlink"/>
              </w:rPr>
            </w:pPr>
            <w:sdt>
              <w:sdtPr>
                <w:rPr>
                  <w:color w:val="00768E" w:themeColor="accent2" w:themeShade="80"/>
                  <w:u w:val="single"/>
                </w:rPr>
                <w:id w:val="-1223903890"/>
                <w:placeholder>
                  <w:docPart w:val="37ABDB9991F74E80AD2966C11DADE199"/>
                </w:placeholder>
                <w:temporary/>
                <w:showingPlcHdr/>
                <w15:appearance w15:val="hidden"/>
              </w:sdtPr>
              <w:sdtEndPr>
                <w:rPr>
                  <w:color w:val="auto"/>
                  <w:u w:val="none"/>
                </w:rPr>
              </w:sdtEndPr>
              <w:sdtContent>
                <w:hyperlink r:id="rId16" w:history="1">
                  <w:r w:rsidR="008D4C89" w:rsidRPr="00C10B2A">
                    <w:rPr>
                      <w:rStyle w:val="Hyperlink"/>
                      <w:lang w:val="pt-BR" w:bidi="pt-BR"/>
                    </w:rPr>
                    <w:t>pessoa@example.com</w:t>
                  </w:r>
                </w:hyperlink>
              </w:sdtContent>
            </w:sdt>
          </w:p>
        </w:tc>
        <w:tc>
          <w:tcPr>
            <w:tcW w:w="270" w:type="dxa"/>
            <w:vMerge/>
          </w:tcPr>
          <w:p w14:paraId="31E168D9" w14:textId="77777777" w:rsidR="008D4C89" w:rsidRDefault="008D4C89" w:rsidP="008064DE"/>
        </w:tc>
        <w:tc>
          <w:tcPr>
            <w:tcW w:w="4613" w:type="dxa"/>
            <w:vMerge/>
          </w:tcPr>
          <w:p w14:paraId="2F801510" w14:textId="77777777" w:rsidR="008D4C89" w:rsidRDefault="008D4C89" w:rsidP="008064DE"/>
        </w:tc>
      </w:tr>
      <w:tr w:rsidR="008D4C89" w14:paraId="45FEB0BC" w14:textId="77777777" w:rsidTr="001853A5">
        <w:trPr>
          <w:trHeight w:val="1350"/>
        </w:trPr>
        <w:tc>
          <w:tcPr>
            <w:tcW w:w="630" w:type="dxa"/>
            <w:vAlign w:val="center"/>
          </w:tcPr>
          <w:p w14:paraId="39B0B19E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val="pt-BR" w:bidi="pt-BR"/>
              </w:rPr>
              <w:drawing>
                <wp:inline distT="0" distB="0" distL="0" distR="0" wp14:anchorId="15E0DCE6" wp14:editId="6E871F32">
                  <wp:extent cx="220980" cy="220980"/>
                  <wp:effectExtent l="0" t="0" r="7620" b="7620"/>
                  <wp:docPr id="40" name="Elemento gráfico 29" descr="Ícone do Lin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Elemento gráfico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267AE05B27A24B4B9AC7D3D911B701EF"/>
              </w:placeholder>
              <w:temporary/>
              <w:showingPlcHdr/>
              <w15:appearance w15:val="hidden"/>
            </w:sdtPr>
            <w:sdtEndPr/>
            <w:sdtContent>
              <w:p w14:paraId="4A9ABD4F" w14:textId="77777777" w:rsidR="008D4C89" w:rsidRDefault="008D4C89" w:rsidP="008D4C89">
                <w:pPr>
                  <w:pStyle w:val="Detalhesdocontato"/>
                </w:pPr>
                <w:r w:rsidRPr="008D4C89">
                  <w:rPr>
                    <w:rStyle w:val="Ttulo2Char"/>
                    <w:lang w:val="pt-BR" w:bidi="pt-BR"/>
                  </w:rPr>
                  <w:t>Site:</w:t>
                </w:r>
              </w:p>
            </w:sdtContent>
          </w:sdt>
          <w:sdt>
            <w:sdtPr>
              <w:id w:val="-720132143"/>
              <w:placeholder>
                <w:docPart w:val="75B93DE9C98B43ACA6E0265C25AF8E0C"/>
              </w:placeholder>
              <w:temporary/>
              <w:showingPlcHdr/>
              <w15:appearance w15:val="hidden"/>
            </w:sdtPr>
            <w:sdtEndPr/>
            <w:sdtContent>
              <w:p w14:paraId="2D5D6168" w14:textId="77777777" w:rsidR="008D4C89" w:rsidRDefault="008D4C89" w:rsidP="008D4C89">
                <w:r w:rsidRPr="004D3011">
                  <w:rPr>
                    <w:lang w:val="pt-BR" w:bidi="pt-BR"/>
                  </w:rPr>
                  <w:t>Site aqui</w:t>
                </w:r>
              </w:p>
            </w:sdtContent>
          </w:sdt>
        </w:tc>
        <w:tc>
          <w:tcPr>
            <w:tcW w:w="270" w:type="dxa"/>
            <w:vMerge/>
          </w:tcPr>
          <w:p w14:paraId="726EA739" w14:textId="77777777" w:rsidR="008D4C89" w:rsidRDefault="008D4C89" w:rsidP="008064DE"/>
        </w:tc>
        <w:tc>
          <w:tcPr>
            <w:tcW w:w="4613" w:type="dxa"/>
            <w:vMerge/>
          </w:tcPr>
          <w:p w14:paraId="1A122ABF" w14:textId="77777777" w:rsidR="008D4C89" w:rsidRDefault="008D4C89" w:rsidP="008064DE"/>
        </w:tc>
      </w:tr>
      <w:tr w:rsidR="008D4C89" w14:paraId="2EE01869" w14:textId="77777777" w:rsidTr="001853A5">
        <w:trPr>
          <w:trHeight w:val="1296"/>
        </w:trPr>
        <w:tc>
          <w:tcPr>
            <w:tcW w:w="630" w:type="dxa"/>
            <w:vAlign w:val="center"/>
          </w:tcPr>
          <w:p w14:paraId="56CF03D9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val="pt-BR" w:bidi="pt-BR"/>
              </w:rPr>
              <w:drawing>
                <wp:inline distT="0" distB="0" distL="0" distR="0" wp14:anchorId="50C4B17B" wp14:editId="24D9A050">
                  <wp:extent cx="198120" cy="198120"/>
                  <wp:effectExtent l="0" t="0" r="0" b="0"/>
                  <wp:docPr id="41" name="Elemento gráfico 33" descr="Ícone do Loca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Elemento gráfico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07015A04360E45FAAE7386FDBF562C54"/>
              </w:placeholder>
              <w:temporary/>
              <w:showingPlcHdr/>
              <w15:appearance w15:val="hidden"/>
            </w:sdtPr>
            <w:sdtEndPr/>
            <w:sdtContent>
              <w:p w14:paraId="5ED376B8" w14:textId="77777777" w:rsidR="008D4C89" w:rsidRDefault="008D4C89" w:rsidP="00B72D6F">
                <w:pPr>
                  <w:pStyle w:val="Detalhesdocontato"/>
                </w:pPr>
                <w:r w:rsidRPr="008D4C89">
                  <w:rPr>
                    <w:rStyle w:val="Ttulo2Char"/>
                    <w:lang w:val="pt-BR" w:bidi="pt-BR"/>
                  </w:rPr>
                  <w:t>Endereço</w:t>
                </w:r>
              </w:p>
            </w:sdtContent>
          </w:sdt>
          <w:sdt>
            <w:sdtPr>
              <w:id w:val="-1569103137"/>
              <w:placeholder>
                <w:docPart w:val="CE4DD0825EFC40E491E38B84D520C2D3"/>
              </w:placeholder>
              <w:temporary/>
              <w:showingPlcHdr/>
              <w15:appearance w15:val="hidden"/>
            </w:sdtPr>
            <w:sdtEndPr/>
            <w:sdtContent>
              <w:p w14:paraId="717E5758" w14:textId="77777777" w:rsidR="008D4C89" w:rsidRPr="00981918" w:rsidRDefault="008D4C89" w:rsidP="00BD7651">
                <w:pPr>
                  <w:pStyle w:val="InformaesdeContato"/>
                  <w:rPr>
                    <w:rStyle w:val="TextodoEspaoReservado"/>
                    <w:color w:val="000000" w:themeColor="text1"/>
                    <w:lang w:val="pt-BR"/>
                  </w:rPr>
                </w:pPr>
                <w:r w:rsidRPr="00BD7651">
                  <w:rPr>
                    <w:rStyle w:val="TextodoEspaoReservado"/>
                    <w:color w:val="000000" w:themeColor="text1"/>
                    <w:lang w:val="pt-BR" w:bidi="pt-BR"/>
                  </w:rPr>
                  <w:t>Endereço</w:t>
                </w:r>
              </w:p>
              <w:p w14:paraId="16E9B765" w14:textId="77777777" w:rsidR="008D4C89" w:rsidRPr="00981918" w:rsidRDefault="008D4C89" w:rsidP="00BD7651">
                <w:pPr>
                  <w:pStyle w:val="InformaesdeContato"/>
                  <w:rPr>
                    <w:rStyle w:val="TextodoEspaoReservado"/>
                    <w:color w:val="000000" w:themeColor="text1"/>
                    <w:lang w:val="pt-BR"/>
                  </w:rPr>
                </w:pPr>
                <w:r w:rsidRPr="00BD7651">
                  <w:rPr>
                    <w:rStyle w:val="TextodoEspaoReservado"/>
                    <w:color w:val="000000" w:themeColor="text1"/>
                    <w:lang w:val="pt-BR" w:bidi="pt-BR"/>
                  </w:rPr>
                  <w:t>Cidade, estado, CEP</w:t>
                </w:r>
              </w:p>
              <w:p w14:paraId="1F2D4AE0" w14:textId="77777777" w:rsidR="008D4C89" w:rsidRPr="00981918" w:rsidRDefault="008D4C89" w:rsidP="00BD7651">
                <w:pPr>
                  <w:pStyle w:val="InformaesdeContato"/>
                  <w:rPr>
                    <w:lang w:val="pt-BR"/>
                  </w:rPr>
                </w:pPr>
                <w:r w:rsidRPr="00BD7651">
                  <w:rPr>
                    <w:rStyle w:val="TextodoEspaoReservado"/>
                    <w:color w:val="000000" w:themeColor="text1"/>
                    <w:lang w:val="pt-BR" w:bidi="pt-BR"/>
                  </w:rPr>
                  <w:t>Região/País</w:t>
                </w:r>
              </w:p>
            </w:sdtContent>
          </w:sdt>
        </w:tc>
        <w:tc>
          <w:tcPr>
            <w:tcW w:w="270" w:type="dxa"/>
            <w:vMerge/>
          </w:tcPr>
          <w:p w14:paraId="279E3B28" w14:textId="77777777" w:rsidR="008D4C89" w:rsidRDefault="008D4C89" w:rsidP="008064DE"/>
        </w:tc>
        <w:tc>
          <w:tcPr>
            <w:tcW w:w="4613" w:type="dxa"/>
            <w:vMerge/>
          </w:tcPr>
          <w:p w14:paraId="7C5047D1" w14:textId="77777777" w:rsidR="008D4C89" w:rsidRDefault="008D4C89" w:rsidP="008064DE"/>
        </w:tc>
      </w:tr>
      <w:tr w:rsidR="008D4C89" w14:paraId="347EB173" w14:textId="77777777" w:rsidTr="001853A5">
        <w:trPr>
          <w:trHeight w:val="1296"/>
        </w:trPr>
        <w:tc>
          <w:tcPr>
            <w:tcW w:w="630" w:type="dxa"/>
            <w:vAlign w:val="center"/>
          </w:tcPr>
          <w:p w14:paraId="661534CE" w14:textId="77777777"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5697B9AC" w14:textId="77777777" w:rsidR="008D4C89" w:rsidRDefault="008D4C89" w:rsidP="00BD7651"/>
        </w:tc>
        <w:tc>
          <w:tcPr>
            <w:tcW w:w="270" w:type="dxa"/>
            <w:vMerge/>
          </w:tcPr>
          <w:p w14:paraId="15BAD879" w14:textId="77777777" w:rsidR="008D4C89" w:rsidRDefault="008D4C89" w:rsidP="008064DE"/>
        </w:tc>
        <w:tc>
          <w:tcPr>
            <w:tcW w:w="4613" w:type="dxa"/>
            <w:vMerge/>
          </w:tcPr>
          <w:p w14:paraId="3C0F5D65" w14:textId="77777777" w:rsidR="008D4C89" w:rsidRDefault="008D4C89" w:rsidP="008064DE"/>
        </w:tc>
      </w:tr>
      <w:tr w:rsidR="008D4C89" w14:paraId="75EDF955" w14:textId="77777777" w:rsidTr="001853A5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7B6A66BC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val="pt-BR" w:bidi="pt-BR"/>
              </w:rPr>
              <w:drawing>
                <wp:inline distT="0" distB="0" distL="0" distR="0" wp14:anchorId="4BE7F4BA" wp14:editId="1CA47158">
                  <wp:extent cx="255270" cy="255270"/>
                  <wp:effectExtent l="0" t="0" r="0" b="0"/>
                  <wp:docPr id="121" name="Elemento gráfico 120" descr="Ícone de Chav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Elemento gráfico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6CB8824C745243E4AB7D288D9D548E2A"/>
              </w:placeholder>
              <w:temporary/>
              <w:showingPlcHdr/>
              <w15:appearance w15:val="hidden"/>
            </w:sdtPr>
            <w:sdtEndPr/>
            <w:sdtContent>
              <w:p w14:paraId="3BF431F5" w14:textId="77777777" w:rsidR="008D4C89" w:rsidRDefault="008D4C89" w:rsidP="00B72D6F">
                <w:pPr>
                  <w:pStyle w:val="Detalhesdocontato"/>
                </w:pPr>
                <w:r w:rsidRPr="008D4C89">
                  <w:rPr>
                    <w:rStyle w:val="Ttulo2Char"/>
                    <w:lang w:val="pt-BR" w:bidi="pt-BR"/>
                  </w:rPr>
                  <w:t>Habilidades</w:t>
                </w:r>
              </w:p>
            </w:sdtContent>
          </w:sdt>
          <w:sdt>
            <w:sdtPr>
              <w:id w:val="1151860431"/>
              <w:placeholder>
                <w:docPart w:val="45D7E9718AB0438BA942111903F9C9C6"/>
              </w:placeholder>
              <w:temporary/>
              <w:showingPlcHdr/>
              <w15:appearance w15:val="hidden"/>
            </w:sdtPr>
            <w:sdtEndPr/>
            <w:sdtContent>
              <w:p w14:paraId="222D60FE" w14:textId="2FA82D00" w:rsidR="008D4C89" w:rsidRPr="00981918" w:rsidRDefault="008D4C89" w:rsidP="008D4C89">
                <w:pPr>
                  <w:pStyle w:val="InformaesdeContato"/>
                  <w:rPr>
                    <w:lang w:val="pt-BR"/>
                  </w:rPr>
                </w:pPr>
                <w:r w:rsidRPr="008D4C89">
                  <w:rPr>
                    <w:lang w:val="pt-BR" w:bidi="pt-BR"/>
                  </w:rPr>
                  <w:t>[Insira suas habilidades aqui, separadas por</w:t>
                </w:r>
                <w:r w:rsidR="00981918">
                  <w:rPr>
                    <w:lang w:val="pt-BR" w:bidi="pt-BR"/>
                  </w:rPr>
                  <w:t> </w:t>
                </w:r>
                <w:r w:rsidRPr="008D4C89">
                  <w:rPr>
                    <w:lang w:val="pt-BR" w:bidi="pt-BR"/>
                  </w:rPr>
                  <w:t>vírgula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41EEB3B6" w14:textId="77777777" w:rsidR="008D4C89" w:rsidRDefault="008D4C89" w:rsidP="008064DE"/>
        </w:tc>
        <w:tc>
          <w:tcPr>
            <w:tcW w:w="4613" w:type="dxa"/>
            <w:vMerge/>
            <w:tcBorders>
              <w:bottom w:val="nil"/>
            </w:tcBorders>
          </w:tcPr>
          <w:p w14:paraId="7D7112DF" w14:textId="77777777" w:rsidR="008D4C89" w:rsidRDefault="008D4C89" w:rsidP="008064DE"/>
        </w:tc>
      </w:tr>
    </w:tbl>
    <w:p w14:paraId="458329B0" w14:textId="77777777" w:rsidR="00BA3253" w:rsidRPr="008D4C89" w:rsidRDefault="008D4C89" w:rsidP="008D4C89">
      <w:pPr>
        <w:spacing w:after="0"/>
        <w:rPr>
          <w:sz w:val="8"/>
        </w:rPr>
      </w:pPr>
      <w:r>
        <w:rPr>
          <w:noProof/>
          <w:lang w:val="pt-BR" w:bidi="pt-B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B9CF46A" wp14:editId="7F59703A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upo 23" descr="Quadrados gráfico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tângulo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tângulo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tângulo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22FA37" id="Grupo 23" o:spid="_x0000_s1026" alt="Quadrados gráficos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">
                <v:rect id="Retângulo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tângulo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tângulo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23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7180C" w14:textId="77777777" w:rsidR="00AF64A9" w:rsidRDefault="00AF64A9" w:rsidP="00BA3253">
      <w:pPr>
        <w:spacing w:after="0" w:line="240" w:lineRule="auto"/>
      </w:pPr>
      <w:r>
        <w:separator/>
      </w:r>
    </w:p>
  </w:endnote>
  <w:endnote w:type="continuationSeparator" w:id="0">
    <w:p w14:paraId="60486EAD" w14:textId="77777777" w:rsidR="00AF64A9" w:rsidRDefault="00AF64A9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FB2F4B" w14:textId="77777777" w:rsidR="00AF64A9" w:rsidRDefault="00AF64A9" w:rsidP="00BA3253">
      <w:pPr>
        <w:spacing w:after="0" w:line="240" w:lineRule="auto"/>
      </w:pPr>
      <w:r>
        <w:separator/>
      </w:r>
    </w:p>
  </w:footnote>
  <w:footnote w:type="continuationSeparator" w:id="0">
    <w:p w14:paraId="63D180F5" w14:textId="77777777" w:rsidR="00AF64A9" w:rsidRDefault="00AF64A9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6967" w14:textId="77777777" w:rsidR="00BA3253" w:rsidRDefault="008064DE">
    <w:pPr>
      <w:pStyle w:val="Cabealho"/>
    </w:pPr>
    <w:r w:rsidRPr="00F4731D"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A806FFA" wp14:editId="4C548CC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upo 17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tângulo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tângulo 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tângulo 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tângulo 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tângulo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tângulo 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tângulo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tângulo 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ector reto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ector reto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ector Reto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tângulo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tângulo 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tângulo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300C64C4" id="Grupo 17" o:spid="_x0000_s1026" alt="elemento decorativo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">
              <v:rect id="Retângulo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tângulo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tângulo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tângulo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tângulo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tângulo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tângulo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tângulo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ector reto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ector reto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ector Reto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tângulo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tângulo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tângulo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displayBackgroundShap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8064DE"/>
    <w:rsid w:val="00176419"/>
    <w:rsid w:val="001853A5"/>
    <w:rsid w:val="002402E6"/>
    <w:rsid w:val="0024595B"/>
    <w:rsid w:val="002C11C9"/>
    <w:rsid w:val="002F0644"/>
    <w:rsid w:val="003527D0"/>
    <w:rsid w:val="003C3388"/>
    <w:rsid w:val="0045614D"/>
    <w:rsid w:val="005B3E59"/>
    <w:rsid w:val="00662ADC"/>
    <w:rsid w:val="00696538"/>
    <w:rsid w:val="007F053E"/>
    <w:rsid w:val="008064DE"/>
    <w:rsid w:val="008D4C89"/>
    <w:rsid w:val="008F2E01"/>
    <w:rsid w:val="00981918"/>
    <w:rsid w:val="009A1903"/>
    <w:rsid w:val="00AB450B"/>
    <w:rsid w:val="00AF64A9"/>
    <w:rsid w:val="00B16442"/>
    <w:rsid w:val="00B56A80"/>
    <w:rsid w:val="00B72D6F"/>
    <w:rsid w:val="00BA3253"/>
    <w:rsid w:val="00BD7651"/>
    <w:rsid w:val="00CD1D13"/>
    <w:rsid w:val="00CD5B1D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4FA8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Ttulo1">
    <w:name w:val="heading 1"/>
    <w:basedOn w:val="Normal"/>
    <w:next w:val="Normal"/>
    <w:link w:val="Ttulo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tulo2">
    <w:name w:val="heading 2"/>
    <w:basedOn w:val="Normal"/>
    <w:next w:val="Normal"/>
    <w:link w:val="Ttulo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CD1D13"/>
  </w:style>
  <w:style w:type="paragraph" w:styleId="Rodap">
    <w:name w:val="footer"/>
    <w:basedOn w:val="Normal"/>
    <w:link w:val="Rodap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grafodaLista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tulo">
    <w:name w:val="Title"/>
    <w:basedOn w:val="NormalWeb"/>
    <w:next w:val="Normal"/>
    <w:link w:val="TtuloChar"/>
    <w:uiPriority w:val="10"/>
    <w:qFormat/>
    <w:rsid w:val="001853A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tuloChar">
    <w:name w:val="Título Char"/>
    <w:basedOn w:val="Fontepargpadro"/>
    <w:link w:val="Ttulo"/>
    <w:uiPriority w:val="10"/>
    <w:rsid w:val="001853A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odoEspaoReservado">
    <w:name w:val="Placeholder Text"/>
    <w:basedOn w:val="Fontepargpadro"/>
    <w:uiPriority w:val="99"/>
    <w:semiHidden/>
    <w:rsid w:val="00176419"/>
    <w:rPr>
      <w:color w:val="808080"/>
    </w:rPr>
  </w:style>
  <w:style w:type="paragraph" w:customStyle="1" w:styleId="InformaesdeContato">
    <w:name w:val="Informações de Contat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tulo">
    <w:name w:val="Subtitle"/>
    <w:basedOn w:val="NormalWeb"/>
    <w:next w:val="Normal"/>
    <w:link w:val="Subttulo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tuloChar">
    <w:name w:val="Subtítulo Char"/>
    <w:basedOn w:val="Fontepargpadro"/>
    <w:link w:val="Subttulo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elacomgrade">
    <w:name w:val="Table Grid"/>
    <w:basedOn w:val="Tabela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ereo">
    <w:name w:val="Endereço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esdoDestinatrio">
    <w:name w:val="Informações do Destinatário"/>
    <w:basedOn w:val="Endereo"/>
    <w:qFormat/>
    <w:rsid w:val="00176419"/>
    <w:pPr>
      <w:ind w:right="0"/>
      <w:jc w:val="right"/>
    </w:pPr>
    <w:rPr>
      <w:color w:val="auto"/>
    </w:rPr>
  </w:style>
  <w:style w:type="character" w:customStyle="1" w:styleId="Textocinza">
    <w:name w:val="Texto cinza"/>
    <w:basedOn w:val="Fontepargpadro"/>
    <w:uiPriority w:val="4"/>
    <w:semiHidden/>
    <w:qFormat/>
    <w:rsid w:val="00176419"/>
    <w:rPr>
      <w:color w:val="808080" w:themeColor="background1" w:themeShade="80"/>
    </w:rPr>
  </w:style>
  <w:style w:type="character" w:customStyle="1" w:styleId="Ttulo1Char">
    <w:name w:val="Título 1 Char"/>
    <w:basedOn w:val="Fontepargpadro"/>
    <w:link w:val="Ttulo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Datasdetrabalho">
    <w:name w:val="Datas de trabalho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Cargo">
    <w:name w:val="Cargo"/>
    <w:basedOn w:val="Normal"/>
    <w:qFormat/>
    <w:rsid w:val="008064DE"/>
    <w:pPr>
      <w:spacing w:after="0"/>
    </w:pPr>
  </w:style>
  <w:style w:type="paragraph" w:customStyle="1" w:styleId="Nomedaempresa">
    <w:name w:val="Nome da empresa"/>
    <w:basedOn w:val="Normal"/>
    <w:qFormat/>
    <w:rsid w:val="008064DE"/>
    <w:pPr>
      <w:spacing w:after="200"/>
    </w:pPr>
  </w:style>
  <w:style w:type="paragraph" w:styleId="Data">
    <w:name w:val="Date"/>
    <w:basedOn w:val="Normal"/>
    <w:next w:val="Normal"/>
    <w:link w:val="Data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aChar">
    <w:name w:val="Data Char"/>
    <w:basedOn w:val="Fontepargpadro"/>
    <w:link w:val="Data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Detalhesdocontato">
    <w:name w:val="Detalhes do contato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Fontepargpadro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Ttulo2Char">
    <w:name w:val="Título 2 Char"/>
    <w:basedOn w:val="Fontepargpadro"/>
    <w:link w:val="Ttulo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819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819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svg"/><Relationship Id="rId18" Type="http://schemas.openxmlformats.org/officeDocument/2006/relationships/image" Target="media/image7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mailto:someone@example.com" TargetMode="External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svg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omeone@example.com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C58B3D57D164ABDBE7E2E4B053C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8B7FF-5879-478D-A1F6-EDE4E2755EFC}"/>
      </w:docPartPr>
      <w:docPartBody>
        <w:p w:rsidR="00A14CAF" w:rsidRDefault="00BB415D" w:rsidP="00BB415D">
          <w:pPr>
            <w:pStyle w:val="BC58B3D57D164ABDBE7E2E4B053C2CBF13"/>
          </w:pPr>
          <w:r w:rsidRPr="00B72D6F">
            <w:rPr>
              <w:rStyle w:val="Ttulo1Char"/>
              <w:lang w:val="pt-BR" w:bidi="pt-BR"/>
            </w:rPr>
            <w:t>Experiência</w:t>
          </w:r>
        </w:p>
      </w:docPartBody>
    </w:docPart>
    <w:docPart>
      <w:docPartPr>
        <w:name w:val="86230E6E5433413097D06429871B2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19099-859C-4E2F-B1F8-99AB9DBC2B3B}"/>
      </w:docPartPr>
      <w:docPartBody>
        <w:p w:rsidR="00A14CAF" w:rsidRDefault="00BB415D" w:rsidP="00BB415D">
          <w:pPr>
            <w:pStyle w:val="86230E6E5433413097D06429871B264010"/>
          </w:pPr>
          <w:r w:rsidRPr="00036450">
            <w:rPr>
              <w:lang w:val="pt-BR" w:bidi="pt-BR"/>
            </w:rPr>
            <w:t>[Datas De]</w:t>
          </w:r>
        </w:p>
      </w:docPartBody>
    </w:docPart>
    <w:docPart>
      <w:docPartPr>
        <w:name w:val="ED48D7E57B29476E8C8332AAC8FD1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A1867-B5BC-4935-A401-31A9975D05DC}"/>
      </w:docPartPr>
      <w:docPartBody>
        <w:p w:rsidR="00A14CAF" w:rsidRDefault="00BB415D" w:rsidP="00BB415D">
          <w:pPr>
            <w:pStyle w:val="ED48D7E57B29476E8C8332AAC8FD1E3D10"/>
          </w:pPr>
          <w:r w:rsidRPr="00036450">
            <w:rPr>
              <w:lang w:val="pt-BR" w:bidi="pt-BR"/>
            </w:rPr>
            <w:t>[Até]</w:t>
          </w:r>
        </w:p>
      </w:docPartBody>
    </w:docPart>
    <w:docPart>
      <w:docPartPr>
        <w:name w:val="AA4DA1105CD9486E8986D0BE5F6A7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6FB5C-636A-4E52-B3F3-245C91B2A46F}"/>
      </w:docPartPr>
      <w:docPartBody>
        <w:p w:rsidR="00A14CAF" w:rsidRDefault="00BB415D" w:rsidP="00BB415D">
          <w:pPr>
            <w:pStyle w:val="AA4DA1105CD9486E8986D0BE5F6A7F0813"/>
          </w:pPr>
          <w:r w:rsidRPr="008064DE">
            <w:rPr>
              <w:lang w:val="pt-BR" w:bidi="pt-BR"/>
            </w:rPr>
            <w:t>Profissão (</w:t>
          </w:r>
          <w:r w:rsidRPr="008064DE">
            <w:rPr>
              <w:i/>
              <w:lang w:val="pt-BR" w:bidi="pt-BR"/>
            </w:rPr>
            <w:t>Exemplo; Analista de marketing</w:t>
          </w:r>
          <w:r w:rsidRPr="008064DE">
            <w:rPr>
              <w:lang w:val="pt-BR" w:bidi="pt-BR"/>
            </w:rPr>
            <w:t>)</w:t>
          </w:r>
        </w:p>
      </w:docPartBody>
    </w:docPart>
    <w:docPart>
      <w:docPartPr>
        <w:name w:val="85A2C59E1BEE4620830CA16579C92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04E0D-E441-42C3-82AB-390767292E7E}"/>
      </w:docPartPr>
      <w:docPartBody>
        <w:p w:rsidR="00A14CAF" w:rsidRDefault="00BB415D" w:rsidP="00BB415D">
          <w:pPr>
            <w:pStyle w:val="85A2C59E1BEE4620830CA16579C92C1D13"/>
          </w:pPr>
          <w:r w:rsidRPr="008064DE">
            <w:rPr>
              <w:lang w:val="pt-BR" w:bidi="pt-BR"/>
            </w:rPr>
            <w:t>Cargo (</w:t>
          </w:r>
          <w:r w:rsidRPr="008064DE">
            <w:rPr>
              <w:i/>
              <w:lang w:val="pt-BR" w:bidi="pt-BR"/>
            </w:rPr>
            <w:t>Exemplo; Sênior</w:t>
          </w:r>
          <w:r w:rsidRPr="008064DE">
            <w:rPr>
              <w:lang w:val="pt-BR" w:bidi="pt-BR"/>
            </w:rPr>
            <w:t>)</w:t>
          </w:r>
        </w:p>
      </w:docPartBody>
    </w:docPart>
    <w:docPart>
      <w:docPartPr>
        <w:name w:val="CC2B9A9B2CF847758590B2F8C9855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452E2-3541-4808-A0DC-5FC8572A7F08}"/>
      </w:docPartPr>
      <w:docPartBody>
        <w:p w:rsidR="00A14CAF" w:rsidRDefault="00BB415D" w:rsidP="00BB415D">
          <w:pPr>
            <w:pStyle w:val="CC2B9A9B2CF847758590B2F8C985597110"/>
          </w:pPr>
          <w:r w:rsidRPr="008064DE">
            <w:rPr>
              <w:lang w:val="pt-BR" w:bidi="pt-BR"/>
            </w:rPr>
            <w:t>Nome da empresa</w:t>
          </w:r>
        </w:p>
      </w:docPartBody>
    </w:docPart>
    <w:docPart>
      <w:docPartPr>
        <w:name w:val="0B6F15210E3F48ACA0B8BBB1B7BD0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20196-DDBE-45DA-B61B-718B92A19BC0}"/>
      </w:docPartPr>
      <w:docPartBody>
        <w:p w:rsidR="00A14CAF" w:rsidRDefault="00BB415D" w:rsidP="00BB415D">
          <w:pPr>
            <w:pStyle w:val="0B6F15210E3F48ACA0B8BBB1B7BD00A710"/>
          </w:pPr>
          <w:r w:rsidRPr="00036450">
            <w:rPr>
              <w:lang w:val="pt-BR" w:bidi="pt-BR"/>
            </w:rPr>
            <w:t>[Datas De]</w:t>
          </w:r>
        </w:p>
      </w:docPartBody>
    </w:docPart>
    <w:docPart>
      <w:docPartPr>
        <w:name w:val="7C94D4C8C92046338472F66C693E0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18935-7296-471F-8147-058151FF2E81}"/>
      </w:docPartPr>
      <w:docPartBody>
        <w:p w:rsidR="00A14CAF" w:rsidRDefault="00BB415D" w:rsidP="00BB415D">
          <w:pPr>
            <w:pStyle w:val="7C94D4C8C92046338472F66C693E079A10"/>
          </w:pPr>
          <w:r w:rsidRPr="00036450">
            <w:rPr>
              <w:lang w:val="pt-BR" w:bidi="pt-BR"/>
            </w:rPr>
            <w:t>[Até]</w:t>
          </w:r>
        </w:p>
      </w:docPartBody>
    </w:docPart>
    <w:docPart>
      <w:docPartPr>
        <w:name w:val="1E18ECE7B1FF44DA8161BBB06E621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777AC-924A-491F-9A4F-06F489B24BC2}"/>
      </w:docPartPr>
      <w:docPartBody>
        <w:p w:rsidR="00A14CAF" w:rsidRDefault="00BB415D" w:rsidP="00BB415D">
          <w:pPr>
            <w:pStyle w:val="1E18ECE7B1FF44DA8161BBB06E621EEA13"/>
          </w:pPr>
          <w:r w:rsidRPr="008064DE">
            <w:rPr>
              <w:lang w:val="pt-BR" w:bidi="pt-BR"/>
            </w:rPr>
            <w:t>Profissão (</w:t>
          </w:r>
          <w:r w:rsidRPr="008064DE">
            <w:rPr>
              <w:i/>
              <w:lang w:val="pt-BR" w:bidi="pt-BR"/>
            </w:rPr>
            <w:t>Exemplo; Analista de marketing</w:t>
          </w:r>
          <w:r w:rsidRPr="008064DE">
            <w:rPr>
              <w:lang w:val="pt-BR" w:bidi="pt-BR"/>
            </w:rPr>
            <w:t>)</w:t>
          </w:r>
        </w:p>
      </w:docPartBody>
    </w:docPart>
    <w:docPart>
      <w:docPartPr>
        <w:name w:val="93D2C35B89864FF39CEF335F6DD32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1083A-4BC4-4B02-B227-5B8008779AE2}"/>
      </w:docPartPr>
      <w:docPartBody>
        <w:p w:rsidR="00A14CAF" w:rsidRDefault="00BB415D" w:rsidP="00BB415D">
          <w:pPr>
            <w:pStyle w:val="93D2C35B89864FF39CEF335F6DD32C4813"/>
          </w:pPr>
          <w:r w:rsidRPr="008064DE">
            <w:rPr>
              <w:lang w:val="pt-BR" w:bidi="pt-BR"/>
            </w:rPr>
            <w:t>Cargo (</w:t>
          </w:r>
          <w:r w:rsidRPr="008064DE">
            <w:rPr>
              <w:i/>
              <w:lang w:val="pt-BR" w:bidi="pt-BR"/>
            </w:rPr>
            <w:t>Exemplo; Sênior</w:t>
          </w:r>
          <w:r w:rsidRPr="008064DE">
            <w:rPr>
              <w:lang w:val="pt-BR" w:bidi="pt-BR"/>
            </w:rPr>
            <w:t>)</w:t>
          </w:r>
        </w:p>
      </w:docPartBody>
    </w:docPart>
    <w:docPart>
      <w:docPartPr>
        <w:name w:val="4715590BC9614DA795EDD2E9973B6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F3D29-EBF6-4521-8C5B-B5A2C09791B4}"/>
      </w:docPartPr>
      <w:docPartBody>
        <w:p w:rsidR="00A14CAF" w:rsidRDefault="00BB415D" w:rsidP="00BB415D">
          <w:pPr>
            <w:pStyle w:val="4715590BC9614DA795EDD2E9973B68C510"/>
          </w:pPr>
          <w:r w:rsidRPr="008064DE">
            <w:rPr>
              <w:lang w:val="pt-BR" w:bidi="pt-BR"/>
            </w:rPr>
            <w:t>Nome da empresa</w:t>
          </w:r>
        </w:p>
      </w:docPartBody>
    </w:docPart>
    <w:docPart>
      <w:docPartPr>
        <w:name w:val="82173316C72742409CC9C08EB03B7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94F39-8F3A-49B5-B565-7393B282FFBE}"/>
      </w:docPartPr>
      <w:docPartBody>
        <w:p w:rsidR="00A14CAF" w:rsidRDefault="00BB415D" w:rsidP="00BB415D">
          <w:pPr>
            <w:pStyle w:val="82173316C72742409CC9C08EB03B7A2D10"/>
          </w:pPr>
          <w:r w:rsidRPr="00036450">
            <w:rPr>
              <w:lang w:val="pt-BR" w:bidi="pt-BR"/>
            </w:rPr>
            <w:t>[Datas De]</w:t>
          </w:r>
        </w:p>
      </w:docPartBody>
    </w:docPart>
    <w:docPart>
      <w:docPartPr>
        <w:name w:val="8DFD2375734B4D179C4543AC7E0BB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34E2B-E616-4A79-9DE2-8FD2174917A9}"/>
      </w:docPartPr>
      <w:docPartBody>
        <w:p w:rsidR="00A14CAF" w:rsidRDefault="00BB415D" w:rsidP="00BB415D">
          <w:pPr>
            <w:pStyle w:val="8DFD2375734B4D179C4543AC7E0BB82210"/>
          </w:pPr>
          <w:r w:rsidRPr="00036450">
            <w:rPr>
              <w:lang w:val="pt-BR" w:bidi="pt-BR"/>
            </w:rPr>
            <w:t>[Até]</w:t>
          </w:r>
        </w:p>
      </w:docPartBody>
    </w:docPart>
    <w:docPart>
      <w:docPartPr>
        <w:name w:val="B562D88FF212446BA8CA98FD41E56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1E41-409B-9BED-65A0AE8BCB69}"/>
      </w:docPartPr>
      <w:docPartBody>
        <w:p w:rsidR="00A14CAF" w:rsidRDefault="00BB415D" w:rsidP="00BB415D">
          <w:pPr>
            <w:pStyle w:val="B562D88FF212446BA8CA98FD41E569A813"/>
          </w:pPr>
          <w:r w:rsidRPr="008064DE">
            <w:rPr>
              <w:lang w:val="pt-BR" w:bidi="pt-BR"/>
            </w:rPr>
            <w:t>Profissão (</w:t>
          </w:r>
          <w:r w:rsidRPr="008064DE">
            <w:rPr>
              <w:i/>
              <w:lang w:val="pt-BR" w:bidi="pt-BR"/>
            </w:rPr>
            <w:t>Exemplo; Analista de marketing</w:t>
          </w:r>
          <w:r w:rsidRPr="008064DE">
            <w:rPr>
              <w:lang w:val="pt-BR" w:bidi="pt-BR"/>
            </w:rPr>
            <w:t>)</w:t>
          </w:r>
        </w:p>
      </w:docPartBody>
    </w:docPart>
    <w:docPart>
      <w:docPartPr>
        <w:name w:val="5FB2C9EFFEFE4EB19DA257C4F37B0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E2F39-CA9C-4E9F-91CC-EAE6362DA8A1}"/>
      </w:docPartPr>
      <w:docPartBody>
        <w:p w:rsidR="00A14CAF" w:rsidRDefault="00BB415D" w:rsidP="00BB415D">
          <w:pPr>
            <w:pStyle w:val="5FB2C9EFFEFE4EB19DA257C4F37B0E6F13"/>
          </w:pPr>
          <w:r w:rsidRPr="008064DE">
            <w:rPr>
              <w:lang w:val="pt-BR" w:bidi="pt-BR"/>
            </w:rPr>
            <w:t>Cargo (</w:t>
          </w:r>
          <w:r w:rsidRPr="008064DE">
            <w:rPr>
              <w:i/>
              <w:lang w:val="pt-BR" w:bidi="pt-BR"/>
            </w:rPr>
            <w:t>Exemplo; Sênior</w:t>
          </w:r>
          <w:r w:rsidRPr="008064DE">
            <w:rPr>
              <w:lang w:val="pt-BR" w:bidi="pt-BR"/>
            </w:rPr>
            <w:t>)</w:t>
          </w:r>
        </w:p>
      </w:docPartBody>
    </w:docPart>
    <w:docPart>
      <w:docPartPr>
        <w:name w:val="12AFE2627020455CAD23A5FFA045D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D7019-CECC-403B-B6DE-69580ADE5786}"/>
      </w:docPartPr>
      <w:docPartBody>
        <w:p w:rsidR="00A14CAF" w:rsidRDefault="00BB415D" w:rsidP="00BB415D">
          <w:pPr>
            <w:pStyle w:val="12AFE2627020455CAD23A5FFA045D85610"/>
          </w:pPr>
          <w:r w:rsidRPr="008064DE">
            <w:rPr>
              <w:lang w:val="pt-BR" w:bidi="pt-BR"/>
            </w:rPr>
            <w:t>Nome da empresa</w:t>
          </w:r>
        </w:p>
      </w:docPartBody>
    </w:docPart>
    <w:docPart>
      <w:docPartPr>
        <w:name w:val="8523F622B69546DDAA0EA9CF9E130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95CBD-95CD-4D98-9A50-614A9F427951}"/>
      </w:docPartPr>
      <w:docPartBody>
        <w:p w:rsidR="00A14CAF" w:rsidRDefault="00BB415D" w:rsidP="00BB415D">
          <w:pPr>
            <w:pStyle w:val="8523F622B69546DDAA0EA9CF9E13095910"/>
          </w:pPr>
          <w:r w:rsidRPr="008064DE">
            <w:rPr>
              <w:lang w:val="pt-BR" w:bidi="pt-BR"/>
            </w:rPr>
            <w:t>Formação</w:t>
          </w:r>
        </w:p>
      </w:docPartBody>
    </w:docPart>
    <w:docPart>
      <w:docPartPr>
        <w:name w:val="6BDF5AAE5C234CCCBBABE3C7EFB91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F31CC-1F78-44CE-922F-09F361F7C291}"/>
      </w:docPartPr>
      <w:docPartBody>
        <w:p w:rsidR="00A14CAF" w:rsidRDefault="00BB415D" w:rsidP="00BB415D">
          <w:pPr>
            <w:pStyle w:val="6BDF5AAE5C234CCCBBABE3C7EFB91F1410"/>
          </w:pPr>
          <w:r w:rsidRPr="00036450">
            <w:rPr>
              <w:lang w:val="pt-BR" w:bidi="pt-BR"/>
            </w:rPr>
            <w:t xml:space="preserve">[Datas </w:t>
          </w:r>
          <w:r>
            <w:rPr>
              <w:lang w:val="pt-BR" w:bidi="pt-BR"/>
            </w:rPr>
            <w:t>Concluídas</w:t>
          </w:r>
          <w:r w:rsidRPr="00036450">
            <w:rPr>
              <w:lang w:val="pt-BR" w:bidi="pt-BR"/>
            </w:rPr>
            <w:t>]</w:t>
          </w:r>
        </w:p>
      </w:docPartBody>
    </w:docPart>
    <w:docPart>
      <w:docPartPr>
        <w:name w:val="ED673865D14C4CD1B57738C948015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A06D7-5017-4E55-B255-216CE1D2DAD2}"/>
      </w:docPartPr>
      <w:docPartBody>
        <w:p w:rsidR="00A14CAF" w:rsidRDefault="00BB415D" w:rsidP="00BB415D">
          <w:pPr>
            <w:pStyle w:val="ED673865D14C4CD1B57738C94801541010"/>
          </w:pPr>
          <w:r w:rsidRPr="00BD7651">
            <w:rPr>
              <w:lang w:val="pt-BR" w:bidi="pt-BR"/>
            </w:rPr>
            <w:t>[Cidade], [Estado], [Região]</w:t>
          </w:r>
        </w:p>
      </w:docPartBody>
    </w:docPart>
    <w:docPart>
      <w:docPartPr>
        <w:name w:val="E3A3E71B15F6471F9D663FC58C758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CDEA3-5243-4950-BE28-5B50BB3F6325}"/>
      </w:docPartPr>
      <w:docPartBody>
        <w:p w:rsidR="00A14CAF" w:rsidRDefault="00BB415D" w:rsidP="00BB415D">
          <w:pPr>
            <w:pStyle w:val="E3A3E71B15F6471F9D663FC58C758D4A10"/>
          </w:pPr>
          <w:r w:rsidRPr="00BD7651">
            <w:rPr>
              <w:lang w:val="pt-BR" w:bidi="pt-BR"/>
            </w:rPr>
            <w:t>Descrição, GPA e um breve resumo de cursos, prêmios e homenagens relevantes.</w:t>
          </w:r>
        </w:p>
      </w:docPartBody>
    </w:docPart>
    <w:docPart>
      <w:docPartPr>
        <w:name w:val="07402352D7E042028F3FFB9567FB3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40516-E87B-4E1A-819A-C686C3A490E7}"/>
      </w:docPartPr>
      <w:docPartBody>
        <w:p w:rsidR="00A14CAF" w:rsidRDefault="00BB415D" w:rsidP="00BB415D">
          <w:pPr>
            <w:pStyle w:val="07402352D7E042028F3FFB9567FB3E7210"/>
          </w:pPr>
          <w:r w:rsidRPr="00036450">
            <w:rPr>
              <w:lang w:val="pt-BR" w:bidi="pt-BR"/>
            </w:rPr>
            <w:t xml:space="preserve">[Datas </w:t>
          </w:r>
          <w:r>
            <w:rPr>
              <w:lang w:val="pt-BR" w:bidi="pt-BR"/>
            </w:rPr>
            <w:t>Concluídas</w:t>
          </w:r>
          <w:r w:rsidRPr="00036450">
            <w:rPr>
              <w:lang w:val="pt-BR" w:bidi="pt-BR"/>
            </w:rPr>
            <w:t>]</w:t>
          </w:r>
        </w:p>
      </w:docPartBody>
    </w:docPart>
    <w:docPart>
      <w:docPartPr>
        <w:name w:val="866FC828B0E04A5091BF683AA0BC8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099FF-E967-4146-A8D1-2942BCC637F2}"/>
      </w:docPartPr>
      <w:docPartBody>
        <w:p w:rsidR="00A14CAF" w:rsidRDefault="00BB415D" w:rsidP="00BB415D">
          <w:pPr>
            <w:pStyle w:val="866FC828B0E04A5091BF683AA0BC866210"/>
          </w:pPr>
          <w:r w:rsidRPr="00BD7651">
            <w:rPr>
              <w:lang w:val="pt-BR" w:bidi="pt-BR"/>
            </w:rPr>
            <w:t>[Cidade], [Estado], [Região]</w:t>
          </w:r>
        </w:p>
      </w:docPartBody>
    </w:docPart>
    <w:docPart>
      <w:docPartPr>
        <w:name w:val="6BBBBC4C13CF4D6586FD3969F2B70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4F497-6C25-47FD-B903-4258A9443DE7}"/>
      </w:docPartPr>
      <w:docPartBody>
        <w:p w:rsidR="00A14CAF" w:rsidRDefault="00BB415D" w:rsidP="00BB415D">
          <w:pPr>
            <w:pStyle w:val="6BBBBC4C13CF4D6586FD3969F2B70B3710"/>
          </w:pPr>
          <w:r w:rsidRPr="00BD7651">
            <w:rPr>
              <w:lang w:val="pt-BR" w:bidi="pt-BR"/>
            </w:rPr>
            <w:t>Atividades</w:t>
          </w:r>
        </w:p>
      </w:docPartBody>
    </w:docPart>
    <w:docPart>
      <w:docPartPr>
        <w:name w:val="CC3F6503A4F14737A233B62968255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9C4BE-3288-4E80-82C1-8B11EB292E2B}"/>
      </w:docPartPr>
      <w:docPartBody>
        <w:p w:rsidR="00A14CAF" w:rsidRDefault="00BB415D" w:rsidP="00BB415D">
          <w:pPr>
            <w:pStyle w:val="CC3F6503A4F14737A233B629682558B310"/>
          </w:pPr>
          <w:r w:rsidRPr="00BD7651">
            <w:rPr>
              <w:lang w:val="pt-BR" w:bidi="pt-BR"/>
            </w:rPr>
            <w:t>Use esta seção para realçar suas paixões, atividades</w:t>
          </w:r>
          <w:r>
            <w:rPr>
              <w:lang w:val="pt-BR" w:bidi="pt-BR"/>
            </w:rPr>
            <w:t> </w:t>
          </w:r>
          <w:r w:rsidRPr="00BD7651">
            <w:rPr>
              <w:lang w:val="pt-BR" w:bidi="pt-BR"/>
            </w:rPr>
            <w:t>relevantes e como você gosta de</w:t>
          </w:r>
          <w:r>
            <w:rPr>
              <w:lang w:val="pt-BR" w:bidi="pt-BR"/>
            </w:rPr>
            <w:t> </w:t>
          </w:r>
          <w:r w:rsidRPr="00BD7651">
            <w:rPr>
              <w:lang w:val="pt-BR" w:bidi="pt-BR"/>
            </w:rPr>
            <w:t>ocupar</w:t>
          </w:r>
          <w:r>
            <w:rPr>
              <w:lang w:val="pt-BR" w:bidi="pt-BR"/>
            </w:rPr>
            <w:t> </w:t>
          </w:r>
          <w:r w:rsidRPr="00BD7651">
            <w:rPr>
              <w:lang w:val="pt-BR" w:bidi="pt-BR"/>
            </w:rPr>
            <w:t>o tempo. É bom incluir experiências de</w:t>
          </w:r>
          <w:r>
            <w:rPr>
              <w:lang w:val="pt-BR" w:bidi="pt-BR"/>
            </w:rPr>
            <w:t> </w:t>
          </w:r>
          <w:r w:rsidRPr="00BD7651">
            <w:rPr>
              <w:lang w:val="pt-BR" w:bidi="pt-BR"/>
            </w:rPr>
            <w:t>liderança e</w:t>
          </w:r>
          <w:r>
            <w:rPr>
              <w:lang w:val="pt-BR" w:bidi="pt-BR"/>
            </w:rPr>
            <w:t> </w:t>
          </w:r>
          <w:r w:rsidRPr="00BD7651">
            <w:rPr>
              <w:lang w:val="pt-BR" w:bidi="pt-BR"/>
            </w:rPr>
            <w:t>voluntariado aqui. Ou mostre informações extras importantes como publicações,</w:t>
          </w:r>
          <w:r>
            <w:rPr>
              <w:lang w:val="pt-BR" w:bidi="pt-BR"/>
            </w:rPr>
            <w:t> </w:t>
          </w:r>
          <w:r w:rsidRPr="00BD7651">
            <w:rPr>
              <w:lang w:val="pt-BR" w:bidi="pt-BR"/>
            </w:rPr>
            <w:t>certificações, idiomas e muito mais.</w:t>
          </w:r>
        </w:p>
      </w:docPartBody>
    </w:docPart>
    <w:docPart>
      <w:docPartPr>
        <w:name w:val="8C7790D0B29B4FA3BE0CC494AEA25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6FEE3-07DB-4C56-B315-0066DF7E4119}"/>
      </w:docPartPr>
      <w:docPartBody>
        <w:p w:rsidR="00A14CAF" w:rsidRDefault="00BB415D" w:rsidP="00BB415D">
          <w:pPr>
            <w:pStyle w:val="8C7790D0B29B4FA3BE0CC494AEA25A7310"/>
          </w:pPr>
          <w:r w:rsidRPr="00176419">
            <w:rPr>
              <w:lang w:val="pt-BR" w:bidi="pt-BR"/>
            </w:rPr>
            <w:t>[Nome]</w:t>
          </w:r>
        </w:p>
      </w:docPartBody>
    </w:docPart>
    <w:docPart>
      <w:docPartPr>
        <w:name w:val="E162E884FACE47D9BA5DEA4D7FCAE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6E06B-7A9F-4B9C-905B-1AE5D61FED0D}"/>
      </w:docPartPr>
      <w:docPartBody>
        <w:p w:rsidR="00A14CAF" w:rsidRDefault="00BB415D" w:rsidP="00BB415D">
          <w:pPr>
            <w:pStyle w:val="E162E884FACE47D9BA5DEA4D7FCAE25710"/>
          </w:pPr>
          <w:r w:rsidRPr="00176419">
            <w:rPr>
              <w:lang w:val="pt-BR" w:bidi="pt-BR"/>
            </w:rPr>
            <w:t>[Sobrenome]</w:t>
          </w:r>
        </w:p>
      </w:docPartBody>
    </w:docPart>
    <w:docPart>
      <w:docPartPr>
        <w:name w:val="F69796EC1C084BE49F5D4A4D503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79048-5558-4740-B213-8DA69B2F743B}"/>
      </w:docPartPr>
      <w:docPartBody>
        <w:p w:rsidR="00A14CAF" w:rsidRDefault="00BB415D" w:rsidP="00BB415D">
          <w:pPr>
            <w:pStyle w:val="F69796EC1C084BE49F5D4A4D503B373813"/>
          </w:pPr>
          <w:r w:rsidRPr="00BD7651">
            <w:rPr>
              <w:rStyle w:val="SubttuloChar"/>
              <w:lang w:val="pt-BR" w:bidi="pt-BR"/>
            </w:rPr>
            <w:t>[Cargo]</w:t>
          </w:r>
        </w:p>
      </w:docPartBody>
    </w:docPart>
    <w:docPart>
      <w:docPartPr>
        <w:name w:val="AC5F74D6CE3343B9B2E59D5185B36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2C5A5-33DA-4E1D-9AA6-7ECDD0369E2C}"/>
      </w:docPartPr>
      <w:docPartBody>
        <w:p w:rsidR="00A14CAF" w:rsidRDefault="00BB415D" w:rsidP="00BB415D">
          <w:pPr>
            <w:pStyle w:val="AC5F74D6CE3343B9B2E59D5185B362D913"/>
          </w:pPr>
          <w:r w:rsidRPr="008D4C89">
            <w:rPr>
              <w:rStyle w:val="Ttulo2Char"/>
              <w:lang w:val="pt-BR" w:bidi="pt-BR"/>
            </w:rPr>
            <w:t>Telefone:</w:t>
          </w:r>
        </w:p>
      </w:docPartBody>
    </w:docPart>
    <w:docPart>
      <w:docPartPr>
        <w:name w:val="FC99310CB3CB44DBA18F6470CCB91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23DA8-24A5-4953-B361-98DB1A5050DB}"/>
      </w:docPartPr>
      <w:docPartBody>
        <w:p w:rsidR="00A14CAF" w:rsidRDefault="00BB415D" w:rsidP="00BB415D">
          <w:pPr>
            <w:pStyle w:val="FC99310CB3CB44DBA18F6470CCB91DF010"/>
          </w:pPr>
          <w:r>
            <w:rPr>
              <w:lang w:val="pt-BR" w:bidi="pt-BR"/>
            </w:rPr>
            <w:t>678-555-0103</w:t>
          </w:r>
        </w:p>
      </w:docPartBody>
    </w:docPart>
    <w:docPart>
      <w:docPartPr>
        <w:name w:val="14903412A818407D86F52EC58F537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C50A1-3FB7-4448-815A-1766D0F08EDE}"/>
      </w:docPartPr>
      <w:docPartBody>
        <w:p w:rsidR="00A14CAF" w:rsidRDefault="00BB415D" w:rsidP="00BB415D">
          <w:pPr>
            <w:pStyle w:val="14903412A818407D86F52EC58F537C6813"/>
          </w:pPr>
          <w:r w:rsidRPr="008D4C89">
            <w:rPr>
              <w:rStyle w:val="Ttulo2Char"/>
              <w:lang w:val="pt-BR" w:bidi="pt-BR"/>
            </w:rPr>
            <w:t>Email:</w:t>
          </w:r>
        </w:p>
      </w:docPartBody>
    </w:docPart>
    <w:docPart>
      <w:docPartPr>
        <w:name w:val="37ABDB9991F74E80AD2966C11DADE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80337-D7FE-4EFA-AFF9-826DEB6CF800}"/>
      </w:docPartPr>
      <w:docPartBody>
        <w:p w:rsidR="00A14CAF" w:rsidRDefault="00BB415D" w:rsidP="00BB415D">
          <w:pPr>
            <w:pStyle w:val="37ABDB9991F74E80AD2966C11DADE19913"/>
          </w:pPr>
          <w:hyperlink r:id="rId5" w:history="1">
            <w:r w:rsidRPr="00C10B2A">
              <w:rPr>
                <w:rStyle w:val="Hyperlink"/>
                <w:lang w:val="pt-BR" w:bidi="pt-BR"/>
              </w:rPr>
              <w:t>pessoa@example.com</w:t>
            </w:r>
          </w:hyperlink>
        </w:p>
      </w:docPartBody>
    </w:docPart>
    <w:docPart>
      <w:docPartPr>
        <w:name w:val="267AE05B27A24B4B9AC7D3D911B70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9240D-5A74-4C65-9B54-F50354908D72}"/>
      </w:docPartPr>
      <w:docPartBody>
        <w:p w:rsidR="00A14CAF" w:rsidRDefault="00BB415D" w:rsidP="00BB415D">
          <w:pPr>
            <w:pStyle w:val="267AE05B27A24B4B9AC7D3D911B701EF13"/>
          </w:pPr>
          <w:r w:rsidRPr="008D4C89">
            <w:rPr>
              <w:rStyle w:val="Ttulo2Char"/>
              <w:lang w:val="pt-BR" w:bidi="pt-BR"/>
            </w:rPr>
            <w:t>Site:</w:t>
          </w:r>
        </w:p>
      </w:docPartBody>
    </w:docPart>
    <w:docPart>
      <w:docPartPr>
        <w:name w:val="75B93DE9C98B43ACA6E0265C25AF8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3692-587D-45EE-8DCE-7F8AAE0DF4A0}"/>
      </w:docPartPr>
      <w:docPartBody>
        <w:p w:rsidR="00A14CAF" w:rsidRDefault="00BB415D" w:rsidP="00BB415D">
          <w:pPr>
            <w:pStyle w:val="75B93DE9C98B43ACA6E0265C25AF8E0C10"/>
          </w:pPr>
          <w:r w:rsidRPr="004D3011">
            <w:rPr>
              <w:lang w:val="pt-BR" w:bidi="pt-BR"/>
            </w:rPr>
            <w:t>Site aqui</w:t>
          </w:r>
        </w:p>
      </w:docPartBody>
    </w:docPart>
    <w:docPart>
      <w:docPartPr>
        <w:name w:val="07015A04360E45FAAE7386FDBF562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A385A-926B-446F-B2B5-D15C14E9A3CD}"/>
      </w:docPartPr>
      <w:docPartBody>
        <w:p w:rsidR="00A14CAF" w:rsidRDefault="00BB415D" w:rsidP="00BB415D">
          <w:pPr>
            <w:pStyle w:val="07015A04360E45FAAE7386FDBF562C5413"/>
          </w:pPr>
          <w:r w:rsidRPr="008D4C89">
            <w:rPr>
              <w:rStyle w:val="Ttulo2Char"/>
              <w:lang w:val="pt-BR" w:bidi="pt-BR"/>
            </w:rPr>
            <w:t>Endereço</w:t>
          </w:r>
        </w:p>
      </w:docPartBody>
    </w:docPart>
    <w:docPart>
      <w:docPartPr>
        <w:name w:val="CE4DD0825EFC40E491E38B84D520C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9AA4B-F0A7-4418-8793-DFD9D315FEE0}"/>
      </w:docPartPr>
      <w:docPartBody>
        <w:p w:rsidR="00BB415D" w:rsidRPr="00981918" w:rsidRDefault="00BB415D" w:rsidP="00BD7651">
          <w:pPr>
            <w:pStyle w:val="InformaesdeContato"/>
            <w:rPr>
              <w:rStyle w:val="TextodoEspaoReservado"/>
              <w:lang w:val="pt-BR"/>
            </w:rPr>
          </w:pPr>
          <w:r w:rsidRPr="00BD7651">
            <w:rPr>
              <w:rStyle w:val="TextodoEspaoReservado"/>
              <w:lang w:val="pt-BR" w:bidi="pt-BR"/>
            </w:rPr>
            <w:t>Endereço</w:t>
          </w:r>
        </w:p>
        <w:p w:rsidR="00BB415D" w:rsidRPr="00981918" w:rsidRDefault="00BB415D" w:rsidP="00BD7651">
          <w:pPr>
            <w:pStyle w:val="InformaesdeContato"/>
            <w:rPr>
              <w:rStyle w:val="TextodoEspaoReservado"/>
              <w:lang w:val="pt-BR"/>
            </w:rPr>
          </w:pPr>
          <w:r w:rsidRPr="00BD7651">
            <w:rPr>
              <w:rStyle w:val="TextodoEspaoReservado"/>
              <w:lang w:val="pt-BR" w:bidi="pt-BR"/>
            </w:rPr>
            <w:t>Cidade, estado, CEP</w:t>
          </w:r>
        </w:p>
        <w:p w:rsidR="00A14CAF" w:rsidRDefault="00BB415D" w:rsidP="00BB415D">
          <w:pPr>
            <w:pStyle w:val="CE4DD0825EFC40E491E38B84D520C2D313"/>
          </w:pPr>
          <w:r w:rsidRPr="00BD7651">
            <w:rPr>
              <w:rStyle w:val="TextodoEspaoReservado"/>
              <w:lang w:val="pt-BR" w:bidi="pt-BR"/>
            </w:rPr>
            <w:t>Região/País</w:t>
          </w:r>
        </w:p>
      </w:docPartBody>
    </w:docPart>
    <w:docPart>
      <w:docPartPr>
        <w:name w:val="6CB8824C745243E4AB7D288D9D548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2376F-7278-4BD7-B8C7-CF479CF28106}"/>
      </w:docPartPr>
      <w:docPartBody>
        <w:p w:rsidR="00A14CAF" w:rsidRDefault="00BB415D" w:rsidP="00BB415D">
          <w:pPr>
            <w:pStyle w:val="6CB8824C745243E4AB7D288D9D548E2A13"/>
          </w:pPr>
          <w:r w:rsidRPr="008D4C89">
            <w:rPr>
              <w:rStyle w:val="Ttulo2Char"/>
              <w:lang w:val="pt-BR" w:bidi="pt-BR"/>
            </w:rPr>
            <w:t>Habilidades</w:t>
          </w:r>
        </w:p>
      </w:docPartBody>
    </w:docPart>
    <w:docPart>
      <w:docPartPr>
        <w:name w:val="45D7E9718AB0438BA942111903F9C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CBCA5-862A-4FDA-840E-0680340FE906}"/>
      </w:docPartPr>
      <w:docPartBody>
        <w:p w:rsidR="00A14CAF" w:rsidRDefault="00BB415D" w:rsidP="00BB415D">
          <w:pPr>
            <w:pStyle w:val="45D7E9718AB0438BA942111903F9C9C610"/>
          </w:pPr>
          <w:r w:rsidRPr="008D4C89">
            <w:rPr>
              <w:lang w:val="pt-BR" w:bidi="pt-BR"/>
            </w:rPr>
            <w:t>[Insira suas habilidades aqui, separadas por</w:t>
          </w:r>
          <w:r>
            <w:rPr>
              <w:lang w:val="pt-BR" w:bidi="pt-BR"/>
            </w:rPr>
            <w:t> </w:t>
          </w:r>
          <w:r w:rsidRPr="008D4C89">
            <w:rPr>
              <w:lang w:val="pt-BR" w:bidi="pt-BR"/>
            </w:rPr>
            <w:t>vírgula]</w:t>
          </w:r>
        </w:p>
      </w:docPartBody>
    </w:docPart>
    <w:docPart>
      <w:docPartPr>
        <w:name w:val="0FD580E0E016493C9FD0C698589A5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552A7-DD41-4EB2-8151-017282FFABF6}"/>
      </w:docPartPr>
      <w:docPartBody>
        <w:p w:rsidR="00D30EAF" w:rsidRDefault="00BB415D" w:rsidP="00BB415D">
          <w:pPr>
            <w:pStyle w:val="0FD580E0E016493C9FD0C698589A5E6612"/>
          </w:pPr>
          <w:r>
            <w:rPr>
              <w:lang w:val="pt-BR" w:bidi="pt-BR"/>
            </w:rPr>
            <w:t xml:space="preserve">Introdução e objetivo. Substitua esta frase por seu objetivo de trabalho ou apresente-se e fale sobre seus propósitos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4CAF"/>
    <w:rsid w:val="006F63C5"/>
    <w:rsid w:val="007963AC"/>
    <w:rsid w:val="00A14CAF"/>
    <w:rsid w:val="00BB415D"/>
    <w:rsid w:val="00C03132"/>
    <w:rsid w:val="00CA5EB7"/>
    <w:rsid w:val="00D30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tulo2">
    <w:name w:val="heading 2"/>
    <w:basedOn w:val="Normal"/>
    <w:next w:val="Normal"/>
    <w:link w:val="Ttulo2Char"/>
    <w:uiPriority w:val="9"/>
    <w:qFormat/>
    <w:rsid w:val="00BB41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6D27F3F295B042CB9B4FD19CDE026FC2">
    <w:name w:val="6D27F3F295B042CB9B4FD19CDE026FC2"/>
  </w:style>
  <w:style w:type="paragraph" w:customStyle="1" w:styleId="75E84AB9844B4988BED4C703394AD74E">
    <w:name w:val="75E84AB9844B4988BED4C703394AD74E"/>
  </w:style>
  <w:style w:type="paragraph" w:customStyle="1" w:styleId="AACA9BF4D2C840A885FC255F64AAC2EA">
    <w:name w:val="AACA9BF4D2C840A885FC255F64AAC2EA"/>
  </w:style>
  <w:style w:type="paragraph" w:customStyle="1" w:styleId="B7A458D243074D0FA3BB47E606CF75B4">
    <w:name w:val="B7A458D243074D0FA3BB47E606CF75B4"/>
  </w:style>
  <w:style w:type="paragraph" w:customStyle="1" w:styleId="36FD8A81ABDD463E84FB6F5E9CE2B380">
    <w:name w:val="36FD8A81ABDD463E84FB6F5E9CE2B380"/>
  </w:style>
  <w:style w:type="paragraph" w:customStyle="1" w:styleId="595C42E2BDD5457C85B74D960FCFCE35">
    <w:name w:val="595C42E2BDD5457C85B74D960FCFCE35"/>
  </w:style>
  <w:style w:type="character" w:customStyle="1" w:styleId="Greytext">
    <w:name w:val="Grey text"/>
    <w:basedOn w:val="Fontepargpadro"/>
    <w:uiPriority w:val="4"/>
    <w:qFormat/>
    <w:rsid w:val="00A14CAF"/>
    <w:rPr>
      <w:color w:val="808080" w:themeColor="background1" w:themeShade="80"/>
    </w:rPr>
  </w:style>
  <w:style w:type="paragraph" w:styleId="PargrafodaLista">
    <w:name w:val="List Paragraph"/>
    <w:basedOn w:val="Normal"/>
    <w:uiPriority w:val="34"/>
    <w:qFormat/>
    <w:rsid w:val="00A14CAF"/>
    <w:pPr>
      <w:spacing w:line="240" w:lineRule="auto"/>
      <w:ind w:left="720"/>
      <w:contextualSpacing/>
    </w:pPr>
    <w:rPr>
      <w:rFonts w:cs="Times New Roman"/>
      <w:szCs w:val="24"/>
    </w:rPr>
  </w:style>
  <w:style w:type="paragraph" w:customStyle="1" w:styleId="9B3E10B42735433CA5F6CC50D12486A9">
    <w:name w:val="9B3E10B42735433CA5F6CC50D12486A9"/>
  </w:style>
  <w:style w:type="paragraph" w:customStyle="1" w:styleId="477F62F03E2244C4AA99A81BC60C9ACC">
    <w:name w:val="477F62F03E2244C4AA99A81BC60C9ACC"/>
  </w:style>
  <w:style w:type="paragraph" w:customStyle="1" w:styleId="897B8916988746A4B037D8A6A6B7DFA4">
    <w:name w:val="897B8916988746A4B037D8A6A6B7DFA4"/>
  </w:style>
  <w:style w:type="paragraph" w:customStyle="1" w:styleId="FBAB3C8AF0DC4F22931FB5DC4B417023">
    <w:name w:val="FBAB3C8AF0DC4F22931FB5DC4B417023"/>
  </w:style>
  <w:style w:type="character" w:styleId="TextodoEspaoReservado">
    <w:name w:val="Placeholder Text"/>
    <w:basedOn w:val="Fontepargpadro"/>
    <w:uiPriority w:val="99"/>
    <w:semiHidden/>
    <w:rsid w:val="00BB415D"/>
    <w:rPr>
      <w:color w:val="808080"/>
    </w:rPr>
  </w:style>
  <w:style w:type="paragraph" w:customStyle="1" w:styleId="93500B496065488CB0D738AB9570546A">
    <w:name w:val="93500B496065488CB0D738AB9570546A"/>
    <w:rsid w:val="00A14CAF"/>
  </w:style>
  <w:style w:type="paragraph" w:customStyle="1" w:styleId="8B2E32F10D6F4C33AC64119045DC2D6B">
    <w:name w:val="8B2E32F10D6F4C33AC64119045DC2D6B"/>
    <w:rsid w:val="00A14CAF"/>
  </w:style>
  <w:style w:type="paragraph" w:customStyle="1" w:styleId="9B4A37CDA50E4648A65419B5A8330482">
    <w:name w:val="9B4A37CDA50E4648A65419B5A8330482"/>
    <w:rsid w:val="00A14CAF"/>
  </w:style>
  <w:style w:type="paragraph" w:customStyle="1" w:styleId="D2B3F766FF1E4C81A01E1628B7CA3944">
    <w:name w:val="D2B3F766FF1E4C81A01E1628B7CA3944"/>
    <w:rsid w:val="00A14CAF"/>
  </w:style>
  <w:style w:type="paragraph" w:customStyle="1" w:styleId="6CDE600931B14ADC9214AB5A2F7867BC">
    <w:name w:val="6CDE600931B14ADC9214AB5A2F7867BC"/>
    <w:rsid w:val="00A14CAF"/>
  </w:style>
  <w:style w:type="paragraph" w:customStyle="1" w:styleId="19DE734320D945EFA44909EFD2DC1CB3">
    <w:name w:val="19DE734320D945EFA44909EFD2DC1CB3"/>
    <w:rsid w:val="00A14CAF"/>
  </w:style>
  <w:style w:type="paragraph" w:customStyle="1" w:styleId="1CDEC9C1F0C54A70A65A9D897B761E0E">
    <w:name w:val="1CDEC9C1F0C54A70A65A9D897B761E0E"/>
    <w:rsid w:val="00A14CAF"/>
  </w:style>
  <w:style w:type="paragraph" w:customStyle="1" w:styleId="CD6180A7F6C14E90815CC2F9DDBB6F30">
    <w:name w:val="CD6180A7F6C14E90815CC2F9DDBB6F30"/>
    <w:rsid w:val="00A14CAF"/>
  </w:style>
  <w:style w:type="paragraph" w:customStyle="1" w:styleId="AEFD6A2FBBFB451795E6CAD5D6D5ECBD">
    <w:name w:val="AEFD6A2FBBFB451795E6CAD5D6D5ECBD"/>
    <w:rsid w:val="00A14CAF"/>
  </w:style>
  <w:style w:type="paragraph" w:customStyle="1" w:styleId="D582C9C422B747EE80594CBB13060764">
    <w:name w:val="D582C9C422B747EE80594CBB13060764"/>
    <w:rsid w:val="00A14CAF"/>
  </w:style>
  <w:style w:type="paragraph" w:customStyle="1" w:styleId="EB3194818B004DFBB9B56846C2F5E08E">
    <w:name w:val="EB3194818B004DFBB9B56846C2F5E08E"/>
    <w:rsid w:val="00A14CAF"/>
  </w:style>
  <w:style w:type="paragraph" w:customStyle="1" w:styleId="5CEB55CF88154371AE7DA94EC3A1FB96">
    <w:name w:val="5CEB55CF88154371AE7DA94EC3A1FB96"/>
    <w:rsid w:val="00A14CAF"/>
  </w:style>
  <w:style w:type="paragraph" w:customStyle="1" w:styleId="7C7373E5BBD547FF8F61026BE55F1131">
    <w:name w:val="7C7373E5BBD547FF8F61026BE55F1131"/>
    <w:rsid w:val="00A14CAF"/>
  </w:style>
  <w:style w:type="paragraph" w:customStyle="1" w:styleId="5D8FC21DBE0142518F3857920664A4F0">
    <w:name w:val="5D8FC21DBE0142518F3857920664A4F0"/>
    <w:rsid w:val="00A14CAF"/>
  </w:style>
  <w:style w:type="paragraph" w:customStyle="1" w:styleId="A3861B9DBEDE4587A9AF8FB1886AB7D9">
    <w:name w:val="A3861B9DBEDE4587A9AF8FB1886AB7D9"/>
    <w:rsid w:val="00A14CAF"/>
  </w:style>
  <w:style w:type="paragraph" w:customStyle="1" w:styleId="7CAEFF2CEEC44E6AB9E45045FD72FC76">
    <w:name w:val="7CAEFF2CEEC44E6AB9E45045FD72FC76"/>
    <w:rsid w:val="00A14CAF"/>
  </w:style>
  <w:style w:type="paragraph" w:customStyle="1" w:styleId="601B2BA57CB1415FB13C790241AA73D5">
    <w:name w:val="601B2BA57CB1415FB13C790241AA73D5"/>
    <w:rsid w:val="00A14CAF"/>
  </w:style>
  <w:style w:type="paragraph" w:customStyle="1" w:styleId="0C1C4D98BDA04F2B87993FAA51BA670D">
    <w:name w:val="0C1C4D98BDA04F2B87993FAA51BA670D"/>
    <w:rsid w:val="00A14CAF"/>
  </w:style>
  <w:style w:type="paragraph" w:customStyle="1" w:styleId="7E7919D0FAC14F559128F738A873A656">
    <w:name w:val="7E7919D0FAC14F559128F738A873A656"/>
    <w:rsid w:val="00A14CAF"/>
  </w:style>
  <w:style w:type="paragraph" w:customStyle="1" w:styleId="5A8421865923421C989262AB43284DC1">
    <w:name w:val="5A8421865923421C989262AB43284DC1"/>
    <w:rsid w:val="00A14CAF"/>
  </w:style>
  <w:style w:type="paragraph" w:customStyle="1" w:styleId="0C82829293814DD5A559221153A80CB4">
    <w:name w:val="0C82829293814DD5A559221153A80CB4"/>
    <w:rsid w:val="00A14CAF"/>
  </w:style>
  <w:style w:type="paragraph" w:customStyle="1" w:styleId="9ABC0028808F43C7A71AB55D2A4586D2">
    <w:name w:val="9ABC0028808F43C7A71AB55D2A4586D2"/>
    <w:rsid w:val="00A14CAF"/>
  </w:style>
  <w:style w:type="paragraph" w:customStyle="1" w:styleId="EB7D4977D8584E0F898CB22470299B8B">
    <w:name w:val="EB7D4977D8584E0F898CB22470299B8B"/>
    <w:rsid w:val="00A14CAF"/>
  </w:style>
  <w:style w:type="paragraph" w:customStyle="1" w:styleId="766637D1A73E4CF280DBE879CD672974">
    <w:name w:val="766637D1A73E4CF280DBE879CD672974"/>
    <w:rsid w:val="00A14CAF"/>
  </w:style>
  <w:style w:type="paragraph" w:customStyle="1" w:styleId="585FE0E7861C4E3EAF2E203022A58A12">
    <w:name w:val="585FE0E7861C4E3EAF2E203022A58A12"/>
    <w:rsid w:val="00A14CAF"/>
  </w:style>
  <w:style w:type="paragraph" w:customStyle="1" w:styleId="AEA1AC2A0AB342008C944CFFDBE3C200">
    <w:name w:val="AEA1AC2A0AB342008C944CFFDBE3C200"/>
    <w:rsid w:val="00A14CAF"/>
  </w:style>
  <w:style w:type="paragraph" w:customStyle="1" w:styleId="7BAF950A2B534A1A9B41437E7F2FD865">
    <w:name w:val="7BAF950A2B534A1A9B41437E7F2FD865"/>
    <w:rsid w:val="00A14CAF"/>
  </w:style>
  <w:style w:type="paragraph" w:customStyle="1" w:styleId="8D5E20752ECB438E882A60451A740FEB">
    <w:name w:val="8D5E20752ECB438E882A60451A740FEB"/>
    <w:rsid w:val="00A14CAF"/>
  </w:style>
  <w:style w:type="paragraph" w:customStyle="1" w:styleId="62A327EBAEDB4EBF944E3CB3F237602C">
    <w:name w:val="62A327EBAEDB4EBF944E3CB3F237602C"/>
    <w:rsid w:val="00A14CAF"/>
  </w:style>
  <w:style w:type="paragraph" w:customStyle="1" w:styleId="671E9FF2CEF645E187D31C6AA4B2CA93">
    <w:name w:val="671E9FF2CEF645E187D31C6AA4B2CA93"/>
    <w:rsid w:val="00A14CAF"/>
  </w:style>
  <w:style w:type="paragraph" w:customStyle="1" w:styleId="9F53EAAFC3AB4A1DBFDFC621D47A4756">
    <w:name w:val="9F53EAAFC3AB4A1DBFDFC621D47A4756"/>
    <w:rsid w:val="00A14CAF"/>
  </w:style>
  <w:style w:type="paragraph" w:customStyle="1" w:styleId="5BF91728636F4925AC2A256FA594FA51">
    <w:name w:val="5BF91728636F4925AC2A256FA594FA51"/>
    <w:rsid w:val="00A14CAF"/>
  </w:style>
  <w:style w:type="paragraph" w:customStyle="1" w:styleId="3660EF0B1D964AA8B0A39A1C416563FD">
    <w:name w:val="3660EF0B1D964AA8B0A39A1C416563FD"/>
    <w:rsid w:val="00A14CAF"/>
  </w:style>
  <w:style w:type="paragraph" w:customStyle="1" w:styleId="79564C5487BA4306979ADD205CC45FC7">
    <w:name w:val="79564C5487BA4306979ADD205CC45FC7"/>
    <w:rsid w:val="00A14CAF"/>
  </w:style>
  <w:style w:type="paragraph" w:customStyle="1" w:styleId="79AB69CB29924D6E9E72806B23840381">
    <w:name w:val="79AB69CB29924D6E9E72806B23840381"/>
    <w:rsid w:val="00A14CAF"/>
  </w:style>
  <w:style w:type="paragraph" w:customStyle="1" w:styleId="4C7C803CC8F14D8FAA1517A922756189">
    <w:name w:val="4C7C803CC8F14D8FAA1517A922756189"/>
    <w:rsid w:val="00A14CAF"/>
  </w:style>
  <w:style w:type="paragraph" w:customStyle="1" w:styleId="5108EAFCFE3D4237A04A399DFD516A68">
    <w:name w:val="5108EAFCFE3D4237A04A399DFD516A68"/>
    <w:rsid w:val="00A14CAF"/>
  </w:style>
  <w:style w:type="paragraph" w:customStyle="1" w:styleId="93679F55365B4B228072FE929D248A42">
    <w:name w:val="93679F55365B4B228072FE929D248A42"/>
    <w:rsid w:val="00A14CAF"/>
  </w:style>
  <w:style w:type="paragraph" w:customStyle="1" w:styleId="087DA3E63BAF4022AF634EA2AD0DF261">
    <w:name w:val="087DA3E63BAF4022AF634EA2AD0DF261"/>
    <w:rsid w:val="00A14CAF"/>
  </w:style>
  <w:style w:type="paragraph" w:customStyle="1" w:styleId="168175079B1A493FA5881F399B606EB9">
    <w:name w:val="168175079B1A493FA5881F399B606EB9"/>
    <w:rsid w:val="00A14CAF"/>
  </w:style>
  <w:style w:type="paragraph" w:customStyle="1" w:styleId="084B3DD0831A473C8D03B2A0D94C2181">
    <w:name w:val="084B3DD0831A473C8D03B2A0D94C2181"/>
    <w:rsid w:val="00A14CAF"/>
  </w:style>
  <w:style w:type="character" w:customStyle="1" w:styleId="Ttulo1Char">
    <w:name w:val="Título 1 Char"/>
    <w:basedOn w:val="Fontepargpadro"/>
    <w:link w:val="Ttulo1"/>
    <w:uiPriority w:val="9"/>
    <w:rsid w:val="00BB415D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F2970F278BB94FAC8806E1AE76301D28">
    <w:name w:val="F2970F278BB94FAC8806E1AE76301D28"/>
    <w:rsid w:val="00A14CAF"/>
    <w:rPr>
      <w:rFonts w:eastAsiaTheme="minorHAnsi"/>
    </w:rPr>
  </w:style>
  <w:style w:type="paragraph" w:customStyle="1" w:styleId="766637D1A73E4CF280DBE879CD6729741">
    <w:name w:val="766637D1A73E4CF280DBE879CD6729741"/>
    <w:rsid w:val="00A14CAF"/>
    <w:pPr>
      <w:spacing w:after="0"/>
    </w:pPr>
    <w:rPr>
      <w:rFonts w:eastAsiaTheme="minorHAnsi"/>
    </w:rPr>
  </w:style>
  <w:style w:type="paragraph" w:customStyle="1" w:styleId="6CDE600931B14ADC9214AB5A2F7867BC1">
    <w:name w:val="6CDE600931B14ADC9214AB5A2F7867BC1"/>
    <w:rsid w:val="00A14CAF"/>
    <w:pPr>
      <w:spacing w:after="0"/>
    </w:pPr>
    <w:rPr>
      <w:rFonts w:eastAsiaTheme="minorHAnsi"/>
    </w:rPr>
  </w:style>
  <w:style w:type="paragraph" w:customStyle="1" w:styleId="62A327EBAEDB4EBF944E3CB3F237602C1">
    <w:name w:val="62A327EBAEDB4EBF944E3CB3F237602C1"/>
    <w:rsid w:val="00A14CAF"/>
    <w:pPr>
      <w:spacing w:after="0"/>
    </w:pPr>
    <w:rPr>
      <w:rFonts w:eastAsiaTheme="minorHAnsi"/>
    </w:rPr>
  </w:style>
  <w:style w:type="paragraph" w:customStyle="1" w:styleId="671E9FF2CEF645E187D31C6AA4B2CA931">
    <w:name w:val="671E9FF2CEF645E187D31C6AA4B2CA931"/>
    <w:rsid w:val="00A14CAF"/>
    <w:pPr>
      <w:spacing w:after="0"/>
    </w:pPr>
    <w:rPr>
      <w:rFonts w:eastAsiaTheme="minorHAnsi"/>
    </w:rPr>
  </w:style>
  <w:style w:type="paragraph" w:customStyle="1" w:styleId="79564C5487BA4306979ADD205CC45FC71">
    <w:name w:val="79564C5487BA4306979ADD205CC45FC71"/>
    <w:rsid w:val="00A14CAF"/>
    <w:pPr>
      <w:spacing w:after="0"/>
    </w:pPr>
    <w:rPr>
      <w:rFonts w:eastAsiaTheme="minorHAnsi"/>
    </w:rPr>
  </w:style>
  <w:style w:type="paragraph" w:customStyle="1" w:styleId="79AB69CB29924D6E9E72806B238403811">
    <w:name w:val="79AB69CB29924D6E9E72806B238403811"/>
    <w:rsid w:val="00A14CAF"/>
    <w:pPr>
      <w:spacing w:after="0"/>
    </w:pPr>
    <w:rPr>
      <w:rFonts w:eastAsiaTheme="minorHAnsi"/>
    </w:rPr>
  </w:style>
  <w:style w:type="paragraph" w:customStyle="1" w:styleId="9B3E10B42735433CA5F6CC50D12486A91">
    <w:name w:val="9B3E10B42735433CA5F6CC50D12486A91"/>
    <w:rsid w:val="00A14CAF"/>
    <w:rPr>
      <w:rFonts w:eastAsiaTheme="minorHAnsi"/>
    </w:rPr>
  </w:style>
  <w:style w:type="paragraph" w:customStyle="1" w:styleId="EABB0070E4D54AFCB6EE2D753A0970C8">
    <w:name w:val="EABB0070E4D54AFCB6EE2D753A0970C8"/>
    <w:rsid w:val="00A14CAF"/>
  </w:style>
  <w:style w:type="paragraph" w:customStyle="1" w:styleId="A9A7E866C7114216BCDF2BF8D50B3011">
    <w:name w:val="A9A7E866C7114216BCDF2BF8D50B3011"/>
    <w:rsid w:val="00A14CAF"/>
  </w:style>
  <w:style w:type="paragraph" w:customStyle="1" w:styleId="D76CCA1482694C758836646934981A12">
    <w:name w:val="D76CCA1482694C758836646934981A12"/>
    <w:rsid w:val="00A14CAF"/>
  </w:style>
  <w:style w:type="paragraph" w:customStyle="1" w:styleId="FC77C928503B4A43ACAFEFAA7AD10ACB">
    <w:name w:val="FC77C928503B4A43ACAFEFAA7AD10ACB"/>
    <w:rsid w:val="00A14CAF"/>
  </w:style>
  <w:style w:type="paragraph" w:customStyle="1" w:styleId="0BF8C87468AF4F349C352CA0562FF0FA">
    <w:name w:val="0BF8C87468AF4F349C352CA0562FF0FA"/>
    <w:rsid w:val="00A14CAF"/>
  </w:style>
  <w:style w:type="paragraph" w:customStyle="1" w:styleId="80220F6189864268955E169D06FEF6BB">
    <w:name w:val="80220F6189864268955E169D06FEF6BB"/>
    <w:rsid w:val="00A14CAF"/>
  </w:style>
  <w:style w:type="paragraph" w:customStyle="1" w:styleId="6202CCAEBBD64A9997FBF079506157E0">
    <w:name w:val="6202CCAEBBD64A9997FBF079506157E0"/>
    <w:rsid w:val="00A14CAF"/>
  </w:style>
  <w:style w:type="paragraph" w:customStyle="1" w:styleId="5020844543ED45BFA232B5E477A8AA99">
    <w:name w:val="5020844543ED45BFA232B5E477A8AA99"/>
    <w:rsid w:val="00A14CAF"/>
  </w:style>
  <w:style w:type="paragraph" w:customStyle="1" w:styleId="AA77C86BAA3949CFA444DDFA64D7D5E6">
    <w:name w:val="AA77C86BAA3949CFA444DDFA64D7D5E6"/>
    <w:rsid w:val="00A14CAF"/>
  </w:style>
  <w:style w:type="paragraph" w:customStyle="1" w:styleId="9918BEADF4CE4E5B928D8CB9325CDB49">
    <w:name w:val="9918BEADF4CE4E5B928D8CB9325CDB49"/>
    <w:rsid w:val="00A14CAF"/>
  </w:style>
  <w:style w:type="paragraph" w:customStyle="1" w:styleId="708C7D790C224054A42D46204034F9DF">
    <w:name w:val="708C7D790C224054A42D46204034F9DF"/>
    <w:rsid w:val="00A14CAF"/>
  </w:style>
  <w:style w:type="paragraph" w:customStyle="1" w:styleId="21596ABCF9204A60B94D74E0DD7832F6">
    <w:name w:val="21596ABCF9204A60B94D74E0DD7832F6"/>
    <w:rsid w:val="00A14CAF"/>
  </w:style>
  <w:style w:type="paragraph" w:customStyle="1" w:styleId="DB0066DBC1BA4B2BAAA1543D0F5D6E55">
    <w:name w:val="DB0066DBC1BA4B2BAAA1543D0F5D6E55"/>
    <w:rsid w:val="00A14CAF"/>
  </w:style>
  <w:style w:type="paragraph" w:customStyle="1" w:styleId="9C66B0B6B4A34FE082FB6738C1C5AFEE">
    <w:name w:val="9C66B0B6B4A34FE082FB6738C1C5AFEE"/>
    <w:rsid w:val="00A14CAF"/>
  </w:style>
  <w:style w:type="paragraph" w:customStyle="1" w:styleId="BADE2F2FA3CF4803A40124964C5B3A8E">
    <w:name w:val="BADE2F2FA3CF4803A40124964C5B3A8E"/>
    <w:rsid w:val="00A14CAF"/>
  </w:style>
  <w:style w:type="paragraph" w:customStyle="1" w:styleId="A4166DAE8A724E66A62820BA3AA38314">
    <w:name w:val="A4166DAE8A724E66A62820BA3AA38314"/>
    <w:rsid w:val="00A14CAF"/>
  </w:style>
  <w:style w:type="paragraph" w:customStyle="1" w:styleId="2C54ACA1E3864688BE9AC9B22B3DA498">
    <w:name w:val="2C54ACA1E3864688BE9AC9B22B3DA498"/>
    <w:rsid w:val="00A14CAF"/>
  </w:style>
  <w:style w:type="paragraph" w:customStyle="1" w:styleId="B5B94598C09649069F547EB17821ECC0">
    <w:name w:val="B5B94598C09649069F547EB17821ECC0"/>
    <w:rsid w:val="00A14CAF"/>
  </w:style>
  <w:style w:type="paragraph" w:customStyle="1" w:styleId="8B36BFFB20D449E59DF9595119D5474D">
    <w:name w:val="8B36BFFB20D449E59DF9595119D5474D"/>
    <w:rsid w:val="00A14CAF"/>
  </w:style>
  <w:style w:type="paragraph" w:customStyle="1" w:styleId="F95D9AC820924B6F811FBD9F67ABBF7D">
    <w:name w:val="F95D9AC820924B6F811FBD9F67ABBF7D"/>
    <w:rsid w:val="00A14CAF"/>
  </w:style>
  <w:style w:type="paragraph" w:customStyle="1" w:styleId="999DD220E06644DA979CB3BC25400D44">
    <w:name w:val="999DD220E06644DA979CB3BC25400D44"/>
    <w:rsid w:val="00A14CAF"/>
  </w:style>
  <w:style w:type="paragraph" w:customStyle="1" w:styleId="75BFEF0D1641417F9BB4B0C202769393">
    <w:name w:val="75BFEF0D1641417F9BB4B0C202769393"/>
    <w:rsid w:val="00A14CAF"/>
  </w:style>
  <w:style w:type="paragraph" w:customStyle="1" w:styleId="DF748D9E160D43E38BF8F98D19DDEC7D">
    <w:name w:val="DF748D9E160D43E38BF8F98D19DDEC7D"/>
    <w:rsid w:val="00A14CAF"/>
  </w:style>
  <w:style w:type="paragraph" w:customStyle="1" w:styleId="56469E6E6BD0415085947E30369E562D">
    <w:name w:val="56469E6E6BD0415085947E30369E562D"/>
    <w:rsid w:val="00A14CAF"/>
  </w:style>
  <w:style w:type="paragraph" w:customStyle="1" w:styleId="E770DC50594E46B18A55D1D3BB02F215">
    <w:name w:val="E770DC50594E46B18A55D1D3BB02F215"/>
    <w:rsid w:val="00A14CAF"/>
  </w:style>
  <w:style w:type="paragraph" w:customStyle="1" w:styleId="135BDED8919945F683A83A00A409721E">
    <w:name w:val="135BDED8919945F683A83A00A409721E"/>
    <w:rsid w:val="00A14CAF"/>
  </w:style>
  <w:style w:type="paragraph" w:customStyle="1" w:styleId="29C213E03CFD468FB819DB1FEEC24751">
    <w:name w:val="29C213E03CFD468FB819DB1FEEC24751"/>
    <w:rsid w:val="00A14CAF"/>
  </w:style>
  <w:style w:type="paragraph" w:customStyle="1" w:styleId="ED4C5D2463C24EA09FEF0D91A091A822">
    <w:name w:val="ED4C5D2463C24EA09FEF0D91A091A822"/>
    <w:rsid w:val="00A14CAF"/>
  </w:style>
  <w:style w:type="paragraph" w:customStyle="1" w:styleId="F8ACFF9D38814888B97EC9B13D2B4969">
    <w:name w:val="F8ACFF9D38814888B97EC9B13D2B4969"/>
    <w:rsid w:val="00A14CAF"/>
  </w:style>
  <w:style w:type="paragraph" w:customStyle="1" w:styleId="6B6140671A6842D1ADECBCB7D0C1DE0F">
    <w:name w:val="6B6140671A6842D1ADECBCB7D0C1DE0F"/>
    <w:rsid w:val="00A14CAF"/>
  </w:style>
  <w:style w:type="paragraph" w:customStyle="1" w:styleId="D14205DC6B6241A3B96DD344DFD42A71">
    <w:name w:val="D14205DC6B6241A3B96DD344DFD42A71"/>
    <w:rsid w:val="00A14CAF"/>
  </w:style>
  <w:style w:type="paragraph" w:customStyle="1" w:styleId="A107995671244E8DA679CED4BF8603F7">
    <w:name w:val="A107995671244E8DA679CED4BF8603F7"/>
    <w:rsid w:val="00A14CAF"/>
  </w:style>
  <w:style w:type="paragraph" w:customStyle="1" w:styleId="1D9E44ECDBB8470BBC0980D50C2AA5C5">
    <w:name w:val="1D9E44ECDBB8470BBC0980D50C2AA5C5"/>
    <w:rsid w:val="00A14CAF"/>
  </w:style>
  <w:style w:type="paragraph" w:customStyle="1" w:styleId="AE6E0497100344D2B24D8C0AD8843F94">
    <w:name w:val="AE6E0497100344D2B24D8C0AD8843F94"/>
    <w:rsid w:val="00A14CAF"/>
  </w:style>
  <w:style w:type="paragraph" w:customStyle="1" w:styleId="5404006EFE864F2DA62B2CB356C48E95">
    <w:name w:val="5404006EFE864F2DA62B2CB356C48E95"/>
    <w:rsid w:val="00A14CAF"/>
  </w:style>
  <w:style w:type="paragraph" w:customStyle="1" w:styleId="D4B334FE4FF14335AD9A6A3A9FC4DE7E">
    <w:name w:val="D4B334FE4FF14335AD9A6A3A9FC4DE7E"/>
    <w:rsid w:val="00A14CAF"/>
  </w:style>
  <w:style w:type="paragraph" w:customStyle="1" w:styleId="1A5E2936DD12441B9801D309FE4A4A94">
    <w:name w:val="1A5E2936DD12441B9801D309FE4A4A94"/>
    <w:rsid w:val="00A14CAF"/>
  </w:style>
  <w:style w:type="paragraph" w:customStyle="1" w:styleId="0A5DCDD9908B49C490219EAD7A8DC392">
    <w:name w:val="0A5DCDD9908B49C490219EAD7A8DC392"/>
    <w:rsid w:val="00A14CAF"/>
  </w:style>
  <w:style w:type="paragraph" w:customStyle="1" w:styleId="3FC4470535254807A5CB601B4AE9B6BC">
    <w:name w:val="3FC4470535254807A5CB601B4AE9B6BC"/>
    <w:rsid w:val="00A14CAF"/>
  </w:style>
  <w:style w:type="paragraph" w:customStyle="1" w:styleId="F41E7ED6987A41C7AE101AA50FE857EE">
    <w:name w:val="F41E7ED6987A41C7AE101AA50FE857EE"/>
    <w:rsid w:val="00A14CAF"/>
  </w:style>
  <w:style w:type="paragraph" w:customStyle="1" w:styleId="A878D975360F4B639F7C736F29A3CAA5">
    <w:name w:val="A878D975360F4B639F7C736F29A3CAA5"/>
    <w:rsid w:val="00A14CAF"/>
  </w:style>
  <w:style w:type="paragraph" w:customStyle="1" w:styleId="993F94F91627461A9C267F4B1C93C301">
    <w:name w:val="993F94F91627461A9C267F4B1C93C301"/>
    <w:rsid w:val="00A14CAF"/>
  </w:style>
  <w:style w:type="paragraph" w:customStyle="1" w:styleId="EBCF047208824297BDBB04D491CE2212">
    <w:name w:val="EBCF047208824297BDBB04D491CE2212"/>
    <w:rsid w:val="00A14CAF"/>
  </w:style>
  <w:style w:type="paragraph" w:customStyle="1" w:styleId="2AAC534752C8498DB4C140776936B978">
    <w:name w:val="2AAC534752C8498DB4C140776936B978"/>
    <w:rsid w:val="00A14CAF"/>
  </w:style>
  <w:style w:type="paragraph" w:customStyle="1" w:styleId="F19C11E771B74BFBB5A44CCF94E53A20">
    <w:name w:val="F19C11E771B74BFBB5A44CCF94E53A20"/>
    <w:rsid w:val="00A14CAF"/>
  </w:style>
  <w:style w:type="paragraph" w:customStyle="1" w:styleId="5EF3865E572E4D718EE624974E52812E">
    <w:name w:val="5EF3865E572E4D718EE624974E52812E"/>
    <w:rsid w:val="00A14CAF"/>
  </w:style>
  <w:style w:type="paragraph" w:customStyle="1" w:styleId="DDFED9B7680748AD99F95B8C234BB117">
    <w:name w:val="DDFED9B7680748AD99F95B8C234BB117"/>
    <w:rsid w:val="00A14CAF"/>
  </w:style>
  <w:style w:type="paragraph" w:customStyle="1" w:styleId="277341CB9EF445339007DF8EAE1BE1FD">
    <w:name w:val="277341CB9EF445339007DF8EAE1BE1FD"/>
    <w:rsid w:val="00A14CAF"/>
  </w:style>
  <w:style w:type="paragraph" w:customStyle="1" w:styleId="3558BFB23D5F40A38F11AD16ADB613C9">
    <w:name w:val="3558BFB23D5F40A38F11AD16ADB613C9"/>
    <w:rsid w:val="00A14CAF"/>
  </w:style>
  <w:style w:type="paragraph" w:customStyle="1" w:styleId="A3B2E759785F4025888B749389647E8D">
    <w:name w:val="A3B2E759785F4025888B749389647E8D"/>
    <w:rsid w:val="00A14CAF"/>
  </w:style>
  <w:style w:type="paragraph" w:customStyle="1" w:styleId="EFC74DAC46B6491CAB057433F9165D43">
    <w:name w:val="EFC74DAC46B6491CAB057433F9165D43"/>
    <w:rsid w:val="00A14CAF"/>
  </w:style>
  <w:style w:type="paragraph" w:customStyle="1" w:styleId="E9513D924090457C9DD4D59F7AA1A735">
    <w:name w:val="E9513D924090457C9DD4D59F7AA1A735"/>
    <w:rsid w:val="00A14CAF"/>
  </w:style>
  <w:style w:type="paragraph" w:customStyle="1" w:styleId="7D8FADC927984BC7BAA960622892E2F2">
    <w:name w:val="7D8FADC927984BC7BAA960622892E2F2"/>
    <w:rsid w:val="00A14CAF"/>
  </w:style>
  <w:style w:type="paragraph" w:customStyle="1" w:styleId="68DE8AE74E9041EE9E6FB47F5D61CD94">
    <w:name w:val="68DE8AE74E9041EE9E6FB47F5D61CD94"/>
    <w:rsid w:val="00A14CAF"/>
  </w:style>
  <w:style w:type="paragraph" w:customStyle="1" w:styleId="00AD023ACB254B419CFEB7D28FB8B929">
    <w:name w:val="00AD023ACB254B419CFEB7D28FB8B929"/>
    <w:rsid w:val="00A14CAF"/>
  </w:style>
  <w:style w:type="paragraph" w:customStyle="1" w:styleId="47D247A7EA8C43D9B558EE1D09F07DC2">
    <w:name w:val="47D247A7EA8C43D9B558EE1D09F07DC2"/>
    <w:rsid w:val="00A14CAF"/>
  </w:style>
  <w:style w:type="paragraph" w:customStyle="1" w:styleId="F23F5270DC5445BE963A02367BEC1240">
    <w:name w:val="F23F5270DC5445BE963A02367BEC1240"/>
    <w:rsid w:val="00A14CAF"/>
  </w:style>
  <w:style w:type="paragraph" w:customStyle="1" w:styleId="CB8167E7317140FAA8C07D290786856D">
    <w:name w:val="CB8167E7317140FAA8C07D290786856D"/>
    <w:rsid w:val="00A14CAF"/>
  </w:style>
  <w:style w:type="paragraph" w:customStyle="1" w:styleId="E210069F8EE04131922CCCFC1F843DA5">
    <w:name w:val="E210069F8EE04131922CCCFC1F843DA5"/>
    <w:rsid w:val="00A14CAF"/>
  </w:style>
  <w:style w:type="paragraph" w:customStyle="1" w:styleId="B8269453B1FA443193690F3F13BADDB6">
    <w:name w:val="B8269453B1FA443193690F3F13BADDB6"/>
    <w:rsid w:val="00A14CAF"/>
  </w:style>
  <w:style w:type="paragraph" w:customStyle="1" w:styleId="0F35B7A299CC4C938E87068359BB9E02">
    <w:name w:val="0F35B7A299CC4C938E87068359BB9E02"/>
    <w:rsid w:val="00A14CAF"/>
  </w:style>
  <w:style w:type="paragraph" w:customStyle="1" w:styleId="32670D6D732142F88BD04143DD79F83B">
    <w:name w:val="32670D6D732142F88BD04143DD79F83B"/>
    <w:rsid w:val="00A14CAF"/>
  </w:style>
  <w:style w:type="paragraph" w:customStyle="1" w:styleId="1DF035E5F71649C3863BED0975699170">
    <w:name w:val="1DF035E5F71649C3863BED0975699170"/>
    <w:rsid w:val="00A14CAF"/>
  </w:style>
  <w:style w:type="paragraph" w:customStyle="1" w:styleId="54F1FF7C55794ACCA7BBA30257B39B36">
    <w:name w:val="54F1FF7C55794ACCA7BBA30257B39B36"/>
    <w:rsid w:val="00A14CAF"/>
  </w:style>
  <w:style w:type="paragraph" w:customStyle="1" w:styleId="2CA6618BCC3D419F9E75DA0D9CF14883">
    <w:name w:val="2CA6618BCC3D419F9E75DA0D9CF14883"/>
    <w:rsid w:val="00A14CAF"/>
  </w:style>
  <w:style w:type="paragraph" w:customStyle="1" w:styleId="593E30C94D7A420689EE75E8309284E5">
    <w:name w:val="593E30C94D7A420689EE75E8309284E5"/>
    <w:rsid w:val="00A14CAF"/>
  </w:style>
  <w:style w:type="paragraph" w:customStyle="1" w:styleId="19FD469D4D8C492A941F38D74B0386EE">
    <w:name w:val="19FD469D4D8C492A941F38D74B0386EE"/>
    <w:rsid w:val="00A14CAF"/>
  </w:style>
  <w:style w:type="paragraph" w:customStyle="1" w:styleId="157C89B860F9410BA8D35276D17076AA">
    <w:name w:val="157C89B860F9410BA8D35276D17076AA"/>
    <w:rsid w:val="00A14CAF"/>
  </w:style>
  <w:style w:type="paragraph" w:customStyle="1" w:styleId="C9F19A1A380F4C6789371A86F94A9D64">
    <w:name w:val="C9F19A1A380F4C6789371A86F94A9D64"/>
    <w:rsid w:val="00A14CAF"/>
  </w:style>
  <w:style w:type="paragraph" w:customStyle="1" w:styleId="1753A08DB50747FCB98F8F66427BA5B7">
    <w:name w:val="1753A08DB50747FCB98F8F66427BA5B7"/>
    <w:rsid w:val="00A14CAF"/>
  </w:style>
  <w:style w:type="paragraph" w:customStyle="1" w:styleId="CE40A3BAF4E946CDBA33F2334656C7C6">
    <w:name w:val="CE40A3BAF4E946CDBA33F2334656C7C6"/>
    <w:rsid w:val="00A14CAF"/>
  </w:style>
  <w:style w:type="paragraph" w:customStyle="1" w:styleId="CB9FFF1DF2FF4C7D8A1E432AED977720">
    <w:name w:val="CB9FFF1DF2FF4C7D8A1E432AED977720"/>
    <w:rsid w:val="00A14CAF"/>
  </w:style>
  <w:style w:type="paragraph" w:customStyle="1" w:styleId="2E7A4C26527541E39242A06B633581D2">
    <w:name w:val="2E7A4C26527541E39242A06B633581D2"/>
    <w:rsid w:val="00A14CAF"/>
  </w:style>
  <w:style w:type="paragraph" w:customStyle="1" w:styleId="C3AE41DB1B444896A04F5300A82CE973">
    <w:name w:val="C3AE41DB1B444896A04F5300A82CE973"/>
    <w:rsid w:val="00A14CAF"/>
  </w:style>
  <w:style w:type="paragraph" w:customStyle="1" w:styleId="C75E9C0AFA6640CD9D8EB51B176C2EC9">
    <w:name w:val="C75E9C0AFA6640CD9D8EB51B176C2EC9"/>
    <w:rsid w:val="00A14CAF"/>
  </w:style>
  <w:style w:type="paragraph" w:customStyle="1" w:styleId="EA1E51A2B76F4434BC7067D4E4CF0AE2">
    <w:name w:val="EA1E51A2B76F4434BC7067D4E4CF0AE2"/>
    <w:rsid w:val="00A14CAF"/>
  </w:style>
  <w:style w:type="paragraph" w:customStyle="1" w:styleId="DA595B072C254677962BFFBB081B5663">
    <w:name w:val="DA595B072C254677962BFFBB081B5663"/>
    <w:rsid w:val="00A14CAF"/>
  </w:style>
  <w:style w:type="paragraph" w:customStyle="1" w:styleId="45587EBA3F6D463F97E16D437C87FEAF">
    <w:name w:val="45587EBA3F6D463F97E16D437C87FEAF"/>
    <w:rsid w:val="00A14CAF"/>
  </w:style>
  <w:style w:type="paragraph" w:customStyle="1" w:styleId="B0B254358457456A9813B4DEFC55F31A">
    <w:name w:val="B0B254358457456A9813B4DEFC55F31A"/>
    <w:rsid w:val="00A14CAF"/>
  </w:style>
  <w:style w:type="paragraph" w:customStyle="1" w:styleId="5DD57F04BBBF49EB866998AA7179A555">
    <w:name w:val="5DD57F04BBBF49EB866998AA7179A555"/>
    <w:rsid w:val="00A14CAF"/>
  </w:style>
  <w:style w:type="paragraph" w:customStyle="1" w:styleId="5986C318BFAA4FDBA892305C97FB2861">
    <w:name w:val="5986C318BFAA4FDBA892305C97FB2861"/>
    <w:rsid w:val="00A14CAF"/>
  </w:style>
  <w:style w:type="paragraph" w:customStyle="1" w:styleId="47D529E8229D4146B1CA04222342EEB4">
    <w:name w:val="47D529E8229D4146B1CA04222342EEB4"/>
    <w:rsid w:val="00A14CAF"/>
  </w:style>
  <w:style w:type="paragraph" w:customStyle="1" w:styleId="9DE47CE4D4E84A989906DE5BBEA64975">
    <w:name w:val="9DE47CE4D4E84A989906DE5BBEA64975"/>
    <w:rsid w:val="00A14CAF"/>
  </w:style>
  <w:style w:type="paragraph" w:customStyle="1" w:styleId="87DD228B8ACD412EB4E32721D53F2093">
    <w:name w:val="87DD228B8ACD412EB4E32721D53F2093"/>
    <w:rsid w:val="00A14CAF"/>
  </w:style>
  <w:style w:type="paragraph" w:customStyle="1" w:styleId="37BBC614F6104F238EC3885823021E09">
    <w:name w:val="37BBC614F6104F238EC3885823021E09"/>
    <w:rsid w:val="00A14CAF"/>
  </w:style>
  <w:style w:type="paragraph" w:customStyle="1" w:styleId="A05F9DF920284490ABFD6D59D08F1943">
    <w:name w:val="A05F9DF920284490ABFD6D59D08F1943"/>
    <w:rsid w:val="00A14CAF"/>
  </w:style>
  <w:style w:type="paragraph" w:customStyle="1" w:styleId="33890E02046F462D8653A2288DB76DBE">
    <w:name w:val="33890E02046F462D8653A2288DB76DBE"/>
    <w:rsid w:val="00A14CAF"/>
  </w:style>
  <w:style w:type="paragraph" w:customStyle="1" w:styleId="FCFE4C1AD19D437492A810DEBB11EA47">
    <w:name w:val="FCFE4C1AD19D437492A810DEBB11EA47"/>
    <w:rsid w:val="00A14CAF"/>
  </w:style>
  <w:style w:type="paragraph" w:customStyle="1" w:styleId="1CDD2BE073014729A6E4C6A316345739">
    <w:name w:val="1CDD2BE073014729A6E4C6A316345739"/>
    <w:rsid w:val="00A14CAF"/>
  </w:style>
  <w:style w:type="paragraph" w:customStyle="1" w:styleId="283635AA351B4F54BBE101B632E9F793">
    <w:name w:val="283635AA351B4F54BBE101B632E9F793"/>
    <w:rsid w:val="00A14CAF"/>
  </w:style>
  <w:style w:type="paragraph" w:customStyle="1" w:styleId="BD60A1D8675441D0928F1C73D782C68D">
    <w:name w:val="BD60A1D8675441D0928F1C73D782C68D"/>
    <w:rsid w:val="00A14CAF"/>
  </w:style>
  <w:style w:type="paragraph" w:customStyle="1" w:styleId="CDC0C1A60A1F4B0199AB368C7FD87D39">
    <w:name w:val="CDC0C1A60A1F4B0199AB368C7FD87D39"/>
    <w:rsid w:val="00A14CAF"/>
  </w:style>
  <w:style w:type="paragraph" w:customStyle="1" w:styleId="38EAC15ED5AA4960808FF61ED0DF29E3">
    <w:name w:val="38EAC15ED5AA4960808FF61ED0DF29E3"/>
    <w:rsid w:val="00A14CAF"/>
  </w:style>
  <w:style w:type="paragraph" w:customStyle="1" w:styleId="3EC6411432E148C39DFD95EF58E6EF12">
    <w:name w:val="3EC6411432E148C39DFD95EF58E6EF12"/>
    <w:rsid w:val="00A14CAF"/>
  </w:style>
  <w:style w:type="paragraph" w:customStyle="1" w:styleId="67E465CB403E4698955BED929E8354FD">
    <w:name w:val="67E465CB403E4698955BED929E8354FD"/>
    <w:rsid w:val="00A14CAF"/>
  </w:style>
  <w:style w:type="paragraph" w:customStyle="1" w:styleId="6FA50D99A04144329B1C696AF6FD45C1">
    <w:name w:val="6FA50D99A04144329B1C696AF6FD45C1"/>
    <w:rsid w:val="00A14CAF"/>
  </w:style>
  <w:style w:type="paragraph" w:customStyle="1" w:styleId="93DAE65A98EF4FAB93D6A14E1FC8503C">
    <w:name w:val="93DAE65A98EF4FAB93D6A14E1FC8503C"/>
    <w:rsid w:val="00A14CAF"/>
  </w:style>
  <w:style w:type="paragraph" w:customStyle="1" w:styleId="96BAABD64B07469683E76E378A0512EE">
    <w:name w:val="96BAABD64B07469683E76E378A0512EE"/>
    <w:rsid w:val="00A14CAF"/>
  </w:style>
  <w:style w:type="paragraph" w:customStyle="1" w:styleId="89D7F034271B4EF797DB8DAFA5C05629">
    <w:name w:val="89D7F034271B4EF797DB8DAFA5C05629"/>
    <w:rsid w:val="00A14CAF"/>
  </w:style>
  <w:style w:type="paragraph" w:customStyle="1" w:styleId="8F5E03D88E7749259C1F7925AE2D65DE">
    <w:name w:val="8F5E03D88E7749259C1F7925AE2D65DE"/>
    <w:rsid w:val="00A14CAF"/>
  </w:style>
  <w:style w:type="paragraph" w:customStyle="1" w:styleId="B413C2AE22D2432388A8B04D727C4AB7">
    <w:name w:val="B413C2AE22D2432388A8B04D727C4AB7"/>
    <w:rsid w:val="00A14CAF"/>
  </w:style>
  <w:style w:type="paragraph" w:customStyle="1" w:styleId="0604FDC6824F4482A8F34045DC94830F">
    <w:name w:val="0604FDC6824F4482A8F34045DC94830F"/>
    <w:rsid w:val="00A14CAF"/>
  </w:style>
  <w:style w:type="paragraph" w:customStyle="1" w:styleId="5F7FB930F32E428AAF09D8BE3BEDF87E">
    <w:name w:val="5F7FB930F32E428AAF09D8BE3BEDF87E"/>
    <w:rsid w:val="00A14CAF"/>
  </w:style>
  <w:style w:type="paragraph" w:customStyle="1" w:styleId="29BFE20E98674C67B95F76D8B68587C1">
    <w:name w:val="29BFE20E98674C67B95F76D8B68587C1"/>
    <w:rsid w:val="00A14CAF"/>
  </w:style>
  <w:style w:type="paragraph" w:customStyle="1" w:styleId="801A990D2C474C4DB525C7A647128F33">
    <w:name w:val="801A990D2C474C4DB525C7A647128F33"/>
    <w:rsid w:val="00A14CAF"/>
  </w:style>
  <w:style w:type="paragraph" w:customStyle="1" w:styleId="B57C83B0EA8F4CB3AA58AA445C0A95E9">
    <w:name w:val="B57C83B0EA8F4CB3AA58AA445C0A95E9"/>
    <w:rsid w:val="00A14CAF"/>
  </w:style>
  <w:style w:type="paragraph" w:customStyle="1" w:styleId="F1D2136B958E4F61BC0EF53C89D15E82">
    <w:name w:val="F1D2136B958E4F61BC0EF53C89D15E82"/>
    <w:rsid w:val="00A14CAF"/>
  </w:style>
  <w:style w:type="paragraph" w:customStyle="1" w:styleId="8B64269CA0D342BCB052CDE20ED007DC">
    <w:name w:val="8B64269CA0D342BCB052CDE20ED007DC"/>
    <w:rsid w:val="00A14CAF"/>
  </w:style>
  <w:style w:type="paragraph" w:customStyle="1" w:styleId="5986C318BFAA4FDBA892305C97FB28611">
    <w:name w:val="5986C318BFAA4FDBA892305C97FB28611"/>
    <w:rsid w:val="00A14CAF"/>
    <w:rPr>
      <w:rFonts w:eastAsiaTheme="minorHAnsi"/>
    </w:rPr>
  </w:style>
  <w:style w:type="paragraph" w:customStyle="1" w:styleId="87DD228B8ACD412EB4E32721D53F20931">
    <w:name w:val="87DD228B8ACD412EB4E32721D53F20931"/>
    <w:rsid w:val="00A14CAF"/>
    <w:pPr>
      <w:spacing w:after="0"/>
    </w:pPr>
    <w:rPr>
      <w:rFonts w:eastAsiaTheme="minorHAnsi"/>
    </w:rPr>
  </w:style>
  <w:style w:type="paragraph" w:customStyle="1" w:styleId="37BBC614F6104F238EC3885823021E091">
    <w:name w:val="37BBC614F6104F238EC3885823021E091"/>
    <w:rsid w:val="00A14CAF"/>
    <w:pPr>
      <w:spacing w:after="0"/>
    </w:pPr>
    <w:rPr>
      <w:rFonts w:eastAsiaTheme="minorHAnsi"/>
    </w:rPr>
  </w:style>
  <w:style w:type="paragraph" w:customStyle="1" w:styleId="1CDD2BE073014729A6E4C6A3163457391">
    <w:name w:val="1CDD2BE073014729A6E4C6A3163457391"/>
    <w:rsid w:val="00A14CAF"/>
    <w:pPr>
      <w:spacing w:after="0"/>
    </w:pPr>
    <w:rPr>
      <w:rFonts w:eastAsiaTheme="minorHAnsi"/>
    </w:rPr>
  </w:style>
  <w:style w:type="paragraph" w:customStyle="1" w:styleId="283635AA351B4F54BBE101B632E9F7931">
    <w:name w:val="283635AA351B4F54BBE101B632E9F7931"/>
    <w:rsid w:val="00A14CAF"/>
    <w:pPr>
      <w:spacing w:after="0"/>
    </w:pPr>
    <w:rPr>
      <w:rFonts w:eastAsiaTheme="minorHAnsi"/>
    </w:rPr>
  </w:style>
  <w:style w:type="paragraph" w:customStyle="1" w:styleId="3EC6411432E148C39DFD95EF58E6EF121">
    <w:name w:val="3EC6411432E148C39DFD95EF58E6EF121"/>
    <w:rsid w:val="00A14CAF"/>
    <w:pPr>
      <w:spacing w:after="0"/>
    </w:pPr>
    <w:rPr>
      <w:rFonts w:eastAsiaTheme="minorHAnsi"/>
    </w:rPr>
  </w:style>
  <w:style w:type="paragraph" w:customStyle="1" w:styleId="67E465CB403E4698955BED929E8354FD1">
    <w:name w:val="67E465CB403E4698955BED929E8354FD1"/>
    <w:rsid w:val="00A14CAF"/>
    <w:pPr>
      <w:spacing w:after="0"/>
    </w:pPr>
    <w:rPr>
      <w:rFonts w:eastAsiaTheme="minorHAnsi"/>
    </w:rPr>
  </w:style>
  <w:style w:type="paragraph" w:styleId="Subttulo">
    <w:name w:val="Subtitle"/>
    <w:basedOn w:val="NormalWeb"/>
    <w:next w:val="Normal"/>
    <w:link w:val="SubttuloChar"/>
    <w:uiPriority w:val="11"/>
    <w:qFormat/>
    <w:rsid w:val="00BB415D"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tuloChar">
    <w:name w:val="Subtítulo Char"/>
    <w:basedOn w:val="Fontepargpadro"/>
    <w:link w:val="Subttulo"/>
    <w:uiPriority w:val="11"/>
    <w:rsid w:val="00BB415D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sid w:val="00A14CAF"/>
    <w:rPr>
      <w:rFonts w:ascii="Times New Roman" w:hAnsi="Times New Roman" w:cs="Times New Roman"/>
      <w:sz w:val="24"/>
      <w:szCs w:val="24"/>
    </w:rPr>
  </w:style>
  <w:style w:type="paragraph" w:customStyle="1" w:styleId="8B64269CA0D342BCB052CDE20ED007DC1">
    <w:name w:val="8B64269CA0D342BCB052CDE20ED007DC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6E1DCDAB6F6E484488E26BF3ED0BFA63">
    <w:name w:val="6E1DCDAB6F6E484488E26BF3ED0BFA63"/>
    <w:rsid w:val="00A14CAF"/>
  </w:style>
  <w:style w:type="paragraph" w:customStyle="1" w:styleId="F6C7CD6BBBE346DB85484D7D8A50F130">
    <w:name w:val="F6C7CD6BBBE346DB85484D7D8A50F130"/>
    <w:rsid w:val="00A14CAF"/>
  </w:style>
  <w:style w:type="paragraph" w:customStyle="1" w:styleId="85DF2FC045CD48DAA27A5E6B977817EA">
    <w:name w:val="85DF2FC045CD48DAA27A5E6B977817EA"/>
    <w:rsid w:val="00A14CAF"/>
  </w:style>
  <w:style w:type="paragraph" w:customStyle="1" w:styleId="B10C7B45A1654C758FFC5861168E88C4">
    <w:name w:val="B10C7B45A1654C758FFC5861168E88C4"/>
    <w:rsid w:val="00A14CAF"/>
  </w:style>
  <w:style w:type="paragraph" w:customStyle="1" w:styleId="E83AA154455C4EFCB85B750166B271EF">
    <w:name w:val="E83AA154455C4EFCB85B750166B271EF"/>
    <w:rsid w:val="00A14CAF"/>
  </w:style>
  <w:style w:type="paragraph" w:customStyle="1" w:styleId="B9E7D6A8CA054788BE4C11384076349B">
    <w:name w:val="B9E7D6A8CA054788BE4C11384076349B"/>
    <w:rsid w:val="00A14CAF"/>
  </w:style>
  <w:style w:type="paragraph" w:customStyle="1" w:styleId="540EC0B3B3364603BABE2AAD6BDD003A">
    <w:name w:val="540EC0B3B3364603BABE2AAD6BDD003A"/>
    <w:rsid w:val="00A14CAF"/>
  </w:style>
  <w:style w:type="paragraph" w:customStyle="1" w:styleId="15C1FCD172BC41A591650A618B4E61B1">
    <w:name w:val="15C1FCD172BC41A591650A618B4E61B1"/>
    <w:rsid w:val="00A14CAF"/>
  </w:style>
  <w:style w:type="paragraph" w:customStyle="1" w:styleId="527B099343EC4DF0803845D4DCC4FDC6">
    <w:name w:val="527B099343EC4DF0803845D4DCC4FDC6"/>
    <w:rsid w:val="00A14CAF"/>
  </w:style>
  <w:style w:type="paragraph" w:customStyle="1" w:styleId="45705B011F4A4E768E735A065B4A8534">
    <w:name w:val="45705B011F4A4E768E735A065B4A8534"/>
    <w:rsid w:val="00A14CAF"/>
  </w:style>
  <w:style w:type="paragraph" w:customStyle="1" w:styleId="D6D6822BE4444155A4B61F8387B8A085">
    <w:name w:val="D6D6822BE4444155A4B61F8387B8A085"/>
    <w:rsid w:val="00A14CAF"/>
  </w:style>
  <w:style w:type="paragraph" w:customStyle="1" w:styleId="A874D4FACA7B40F9AD31630A4A9B1054">
    <w:name w:val="A874D4FACA7B40F9AD31630A4A9B1054"/>
    <w:rsid w:val="00A14CAF"/>
  </w:style>
  <w:style w:type="paragraph" w:customStyle="1" w:styleId="5EA259E6E57F456E991E22AABF2A0B90">
    <w:name w:val="5EA259E6E57F456E991E22AABF2A0B90"/>
    <w:rsid w:val="00A14CAF"/>
  </w:style>
  <w:style w:type="paragraph" w:customStyle="1" w:styleId="912F2B409E5B41C79380A7D17251025F">
    <w:name w:val="912F2B409E5B41C79380A7D17251025F"/>
    <w:rsid w:val="00A14CAF"/>
  </w:style>
  <w:style w:type="paragraph" w:customStyle="1" w:styleId="335C8C1917544508A91C3B17D4E51D9E">
    <w:name w:val="335C8C1917544508A91C3B17D4E51D9E"/>
    <w:rsid w:val="00A14CAF"/>
  </w:style>
  <w:style w:type="paragraph" w:customStyle="1" w:styleId="CDFA5D9497A240B2A88BF431E5384E12">
    <w:name w:val="CDFA5D9497A240B2A88BF431E5384E12"/>
    <w:rsid w:val="00A14CAF"/>
  </w:style>
  <w:style w:type="paragraph" w:customStyle="1" w:styleId="218D6A85B69444268096E819AA3C6619">
    <w:name w:val="218D6A85B69444268096E819AA3C6619"/>
    <w:rsid w:val="00A14CAF"/>
  </w:style>
  <w:style w:type="paragraph" w:customStyle="1" w:styleId="037D611AEC0C47B8A3F7B0CEEA08C4B4">
    <w:name w:val="037D611AEC0C47B8A3F7B0CEEA08C4B4"/>
    <w:rsid w:val="00A14CAF"/>
  </w:style>
  <w:style w:type="paragraph" w:customStyle="1" w:styleId="D0841458744B41608893D9DFC25B2C40">
    <w:name w:val="D0841458744B41608893D9DFC25B2C40"/>
    <w:rsid w:val="00A14CAF"/>
  </w:style>
  <w:style w:type="paragraph" w:customStyle="1" w:styleId="2749CF15980A44B29FDE9A3CD77B2436">
    <w:name w:val="2749CF15980A44B29FDE9A3CD77B2436"/>
    <w:rsid w:val="00A14CAF"/>
  </w:style>
  <w:style w:type="paragraph" w:customStyle="1" w:styleId="82A300A80E184475930F4B244197B143">
    <w:name w:val="82A300A80E184475930F4B244197B143"/>
    <w:rsid w:val="00A14CAF"/>
  </w:style>
  <w:style w:type="paragraph" w:customStyle="1" w:styleId="4C1BD27979DB431D91AE083070D9C418">
    <w:name w:val="4C1BD27979DB431D91AE083070D9C418"/>
    <w:rsid w:val="00A14CAF"/>
  </w:style>
  <w:style w:type="paragraph" w:customStyle="1" w:styleId="6C01C52519844F9BB7BDC12AB9FCC552">
    <w:name w:val="6C01C52519844F9BB7BDC12AB9FCC552"/>
    <w:rsid w:val="00A14CAF"/>
  </w:style>
  <w:style w:type="paragraph" w:customStyle="1" w:styleId="E7581C684F94408F8EE68AA79DA899C6">
    <w:name w:val="E7581C684F94408F8EE68AA79DA899C6"/>
    <w:rsid w:val="00A14CAF"/>
  </w:style>
  <w:style w:type="paragraph" w:customStyle="1" w:styleId="F7E3D2A6C2494B76ABCFE5A1710D8D85">
    <w:name w:val="F7E3D2A6C2494B76ABCFE5A1710D8D85"/>
    <w:rsid w:val="00A14CAF"/>
  </w:style>
  <w:style w:type="paragraph" w:customStyle="1" w:styleId="9FC5E29B9A42499DA11B85F01296FF41">
    <w:name w:val="9FC5E29B9A42499DA11B85F01296FF41"/>
    <w:rsid w:val="00A14CAF"/>
  </w:style>
  <w:style w:type="paragraph" w:customStyle="1" w:styleId="D56AEDAF3DB04C1C8F57D1BFA9A83604">
    <w:name w:val="D56AEDAF3DB04C1C8F57D1BFA9A83604"/>
    <w:rsid w:val="00A14CAF"/>
  </w:style>
  <w:style w:type="paragraph" w:customStyle="1" w:styleId="F787AA8EEC6B49C89CF8D0B4B07BFA1D">
    <w:name w:val="F787AA8EEC6B49C89CF8D0B4B07BFA1D"/>
    <w:rsid w:val="00A14CAF"/>
  </w:style>
  <w:style w:type="paragraph" w:customStyle="1" w:styleId="422C1D2FE72D4427B05914CA365CCCEA">
    <w:name w:val="422C1D2FE72D4427B05914CA365CCCEA"/>
    <w:rsid w:val="00A14CAF"/>
  </w:style>
  <w:style w:type="paragraph" w:customStyle="1" w:styleId="371A3540893946A5A46C133046E11758">
    <w:name w:val="371A3540893946A5A46C133046E11758"/>
    <w:rsid w:val="00A14CAF"/>
  </w:style>
  <w:style w:type="paragraph" w:customStyle="1" w:styleId="55E8A96F2DCD4ABBB016794DC5036953">
    <w:name w:val="55E8A96F2DCD4ABBB016794DC5036953"/>
    <w:rsid w:val="00A14CAF"/>
  </w:style>
  <w:style w:type="paragraph" w:customStyle="1" w:styleId="3151E67861B54CDC8E7011C6D37ABEF4">
    <w:name w:val="3151E67861B54CDC8E7011C6D37ABEF4"/>
    <w:rsid w:val="00A14CAF"/>
  </w:style>
  <w:style w:type="paragraph" w:customStyle="1" w:styleId="9E3289E852A14D928BF15FDCFBADD15A">
    <w:name w:val="9E3289E852A14D928BF15FDCFBADD15A"/>
    <w:rsid w:val="00A14CAF"/>
  </w:style>
  <w:style w:type="paragraph" w:customStyle="1" w:styleId="46E0BFF778AA4C1ABB9375240F2193A2">
    <w:name w:val="46E0BFF778AA4C1ABB9375240F2193A2"/>
    <w:rsid w:val="00A14CAF"/>
  </w:style>
  <w:style w:type="paragraph" w:customStyle="1" w:styleId="1355002E7274451ABA46807F291D7DF2">
    <w:name w:val="1355002E7274451ABA46807F291D7DF2"/>
    <w:rsid w:val="00A14CAF"/>
  </w:style>
  <w:style w:type="paragraph" w:customStyle="1" w:styleId="98E80BF90D3A4F618F7F0E2A83A01541">
    <w:name w:val="98E80BF90D3A4F618F7F0E2A83A01541"/>
    <w:rsid w:val="00A14CAF"/>
  </w:style>
  <w:style w:type="paragraph" w:customStyle="1" w:styleId="61A2A6FC230C49F38E917CA2EB06558C">
    <w:name w:val="61A2A6FC230C49F38E917CA2EB06558C"/>
    <w:rsid w:val="00A14CAF"/>
  </w:style>
  <w:style w:type="paragraph" w:customStyle="1" w:styleId="5D2AE42ABA164944B7C9405AE43B57A4">
    <w:name w:val="5D2AE42ABA164944B7C9405AE43B57A4"/>
    <w:rsid w:val="00A14CAF"/>
  </w:style>
  <w:style w:type="paragraph" w:customStyle="1" w:styleId="7634C0E7D6544E12B3ACF41EEE42D1D6">
    <w:name w:val="7634C0E7D6544E12B3ACF41EEE42D1D6"/>
    <w:rsid w:val="00A14CAF"/>
  </w:style>
  <w:style w:type="paragraph" w:customStyle="1" w:styleId="BC601449D960483BB81E6679F91496A7">
    <w:name w:val="BC601449D960483BB81E6679F91496A7"/>
    <w:rsid w:val="00A14CAF"/>
  </w:style>
  <w:style w:type="paragraph" w:customStyle="1" w:styleId="4B5F5DDFE8964578A3D5AE9AF766A8B2">
    <w:name w:val="4B5F5DDFE8964578A3D5AE9AF766A8B2"/>
    <w:rsid w:val="00A14CAF"/>
  </w:style>
  <w:style w:type="paragraph" w:customStyle="1" w:styleId="38ED5C7F3BA547608F4E3292EEB56894">
    <w:name w:val="38ED5C7F3BA547608F4E3292EEB56894"/>
    <w:rsid w:val="00A14CAF"/>
  </w:style>
  <w:style w:type="paragraph" w:customStyle="1" w:styleId="6DFDCA8F160B4EB4B7843D0C35AEB92E">
    <w:name w:val="6DFDCA8F160B4EB4B7843D0C35AEB92E"/>
    <w:rsid w:val="00A14CAF"/>
  </w:style>
  <w:style w:type="paragraph" w:customStyle="1" w:styleId="3D8E1CDCE154479AB9224A388979654B">
    <w:name w:val="3D8E1CDCE154479AB9224A388979654B"/>
    <w:rsid w:val="00A14CAF"/>
  </w:style>
  <w:style w:type="paragraph" w:customStyle="1" w:styleId="C2725374FB5F40058E8FADBD4BC58107">
    <w:name w:val="C2725374FB5F40058E8FADBD4BC58107"/>
    <w:rsid w:val="00A14CAF"/>
  </w:style>
  <w:style w:type="paragraph" w:customStyle="1" w:styleId="1B937F2938B14706AAF5264790CB474D">
    <w:name w:val="1B937F2938B14706AAF5264790CB474D"/>
    <w:rsid w:val="00A14CAF"/>
  </w:style>
  <w:style w:type="paragraph" w:customStyle="1" w:styleId="045D497D344345F59FDD352EDCA47DB1">
    <w:name w:val="045D497D344345F59FDD352EDCA47DB1"/>
    <w:rsid w:val="00A14CAF"/>
  </w:style>
  <w:style w:type="paragraph" w:customStyle="1" w:styleId="E4179EA36FA545D09783EB9424E9CC60">
    <w:name w:val="E4179EA36FA545D09783EB9424E9CC60"/>
    <w:rsid w:val="00A14CAF"/>
  </w:style>
  <w:style w:type="paragraph" w:customStyle="1" w:styleId="FB8B1E3FE6E84ACD9FEEB81A1FA174AF">
    <w:name w:val="FB8B1E3FE6E84ACD9FEEB81A1FA174AF"/>
    <w:rsid w:val="00A14CAF"/>
  </w:style>
  <w:style w:type="paragraph" w:customStyle="1" w:styleId="7670F14E45C649F5B86F12B823EE9685">
    <w:name w:val="7670F14E45C649F5B86F12B823EE9685"/>
    <w:rsid w:val="00A14CAF"/>
  </w:style>
  <w:style w:type="paragraph" w:customStyle="1" w:styleId="A6EA9F4EC5EE442BA5A2E0241865AEB6">
    <w:name w:val="A6EA9F4EC5EE442BA5A2E0241865AEB6"/>
    <w:rsid w:val="00A14CAF"/>
  </w:style>
  <w:style w:type="paragraph" w:customStyle="1" w:styleId="604BE657A68E4EB69A15FF2A06987E78">
    <w:name w:val="604BE657A68E4EB69A15FF2A06987E78"/>
    <w:rsid w:val="00A14CAF"/>
  </w:style>
  <w:style w:type="paragraph" w:customStyle="1" w:styleId="E30AAB72B169424DAAEF40518CB8F366">
    <w:name w:val="E30AAB72B169424DAAEF40518CB8F366"/>
    <w:rsid w:val="00A14CAF"/>
  </w:style>
  <w:style w:type="paragraph" w:customStyle="1" w:styleId="0CCD26CA9E0D4368A2B4283A336CAE28">
    <w:name w:val="0CCD26CA9E0D4368A2B4283A336CAE28"/>
    <w:rsid w:val="00A14CAF"/>
  </w:style>
  <w:style w:type="paragraph" w:customStyle="1" w:styleId="CD53AC7818C14ADA9CB1B13036FD5646">
    <w:name w:val="CD53AC7818C14ADA9CB1B13036FD5646"/>
    <w:rsid w:val="00A14CAF"/>
  </w:style>
  <w:style w:type="paragraph" w:customStyle="1" w:styleId="633818C4887A4532A92E51EFCFDE5BE4">
    <w:name w:val="633818C4887A4532A92E51EFCFDE5BE4"/>
    <w:rsid w:val="00A14CAF"/>
  </w:style>
  <w:style w:type="paragraph" w:customStyle="1" w:styleId="5144B30AD7CA4CE292E49E652F930EB9">
    <w:name w:val="5144B30AD7CA4CE292E49E652F930EB9"/>
    <w:rsid w:val="00A14CAF"/>
  </w:style>
  <w:style w:type="paragraph" w:customStyle="1" w:styleId="3C6EC9B79E704F66BA9DBE496F8C3B2A">
    <w:name w:val="3C6EC9B79E704F66BA9DBE496F8C3B2A"/>
    <w:rsid w:val="00A14CAF"/>
  </w:style>
  <w:style w:type="paragraph" w:customStyle="1" w:styleId="4AFDEE1A56664DCEB1BB8DE75E799BD3">
    <w:name w:val="4AFDEE1A56664DCEB1BB8DE75E799BD3"/>
    <w:rsid w:val="00A14CAF"/>
  </w:style>
  <w:style w:type="paragraph" w:customStyle="1" w:styleId="F042AD55B35A405CA8649BBFB46CE49B">
    <w:name w:val="F042AD55B35A405CA8649BBFB46CE49B"/>
    <w:rsid w:val="00A14CAF"/>
  </w:style>
  <w:style w:type="paragraph" w:customStyle="1" w:styleId="6166A98F9E87447D827C5C498E85342D">
    <w:name w:val="6166A98F9E87447D827C5C498E85342D"/>
    <w:rsid w:val="00A14CAF"/>
  </w:style>
  <w:style w:type="paragraph" w:customStyle="1" w:styleId="2C7D18D1E64C46C4A2EA97B1FF64AD0C">
    <w:name w:val="2C7D18D1E64C46C4A2EA97B1FF64AD0C"/>
    <w:rsid w:val="00A14CAF"/>
  </w:style>
  <w:style w:type="paragraph" w:customStyle="1" w:styleId="9C6A418B4BB94D0C98A8D7784274DE17">
    <w:name w:val="9C6A418B4BB94D0C98A8D7784274DE17"/>
    <w:rsid w:val="00A14CAF"/>
  </w:style>
  <w:style w:type="paragraph" w:customStyle="1" w:styleId="666E108ABAC14BCEB065F89C35D55CD3">
    <w:name w:val="666E108ABAC14BCEB065F89C35D55CD3"/>
    <w:rsid w:val="00A14CAF"/>
  </w:style>
  <w:style w:type="paragraph" w:customStyle="1" w:styleId="131FE2FB0AC64C1FBC3F3501319DFEE8">
    <w:name w:val="131FE2FB0AC64C1FBC3F3501319DFEE8"/>
    <w:rsid w:val="00A14CAF"/>
  </w:style>
  <w:style w:type="paragraph" w:customStyle="1" w:styleId="42D4E237BF72451C99FA7672219417E9">
    <w:name w:val="42D4E237BF72451C99FA7672219417E9"/>
    <w:rsid w:val="00A14CAF"/>
  </w:style>
  <w:style w:type="paragraph" w:customStyle="1" w:styleId="F8E6E0E97201471CAF86937BEAB95CC5">
    <w:name w:val="F8E6E0E97201471CAF86937BEAB95CC5"/>
    <w:rsid w:val="00A14CAF"/>
  </w:style>
  <w:style w:type="paragraph" w:customStyle="1" w:styleId="8FD99DDAFAD749218A81E4F3ABF320F0">
    <w:name w:val="8FD99DDAFAD749218A81E4F3ABF320F0"/>
    <w:rsid w:val="00A14CAF"/>
  </w:style>
  <w:style w:type="paragraph" w:customStyle="1" w:styleId="13F5F5139B8B40FBA42D4EBF29979260">
    <w:name w:val="13F5F5139B8B40FBA42D4EBF29979260"/>
    <w:rsid w:val="00A14CAF"/>
  </w:style>
  <w:style w:type="paragraph" w:customStyle="1" w:styleId="B7792CF3CE304B58A578203280FBDA2C">
    <w:name w:val="B7792CF3CE304B58A578203280FBDA2C"/>
    <w:rsid w:val="00A14CAF"/>
  </w:style>
  <w:style w:type="paragraph" w:customStyle="1" w:styleId="596D601FAC9940F4AE0AD9F076A01480">
    <w:name w:val="596D601FAC9940F4AE0AD9F076A01480"/>
    <w:rsid w:val="00A14CAF"/>
  </w:style>
  <w:style w:type="paragraph" w:customStyle="1" w:styleId="F07048687B9A4D3AA06BB77B0650C226">
    <w:name w:val="F07048687B9A4D3AA06BB77B0650C226"/>
    <w:rsid w:val="00A14CAF"/>
  </w:style>
  <w:style w:type="paragraph" w:customStyle="1" w:styleId="E6B4CC31CF844EC990F062C3E8894FFD">
    <w:name w:val="E6B4CC31CF844EC990F062C3E8894FFD"/>
    <w:rsid w:val="00A14CAF"/>
  </w:style>
  <w:style w:type="paragraph" w:customStyle="1" w:styleId="F29034465F4A426CA1B1242639814567">
    <w:name w:val="F29034465F4A426CA1B1242639814567"/>
    <w:rsid w:val="00A14CAF"/>
  </w:style>
  <w:style w:type="paragraph" w:customStyle="1" w:styleId="06333AB30E754CBD8A4CF4771566D974">
    <w:name w:val="06333AB30E754CBD8A4CF4771566D974"/>
    <w:rsid w:val="00A14CAF"/>
  </w:style>
  <w:style w:type="paragraph" w:customStyle="1" w:styleId="7676D4EC84A34DD6B7FD8A8DBE002E7C">
    <w:name w:val="7676D4EC84A34DD6B7FD8A8DBE002E7C"/>
    <w:rsid w:val="00A14CAF"/>
  </w:style>
  <w:style w:type="paragraph" w:customStyle="1" w:styleId="40799B1929474104A9FE1068109F0C95">
    <w:name w:val="40799B1929474104A9FE1068109F0C95"/>
    <w:rsid w:val="00A14CAF"/>
  </w:style>
  <w:style w:type="paragraph" w:customStyle="1" w:styleId="00D3782DF89A40C6A75875ECB2F953B9">
    <w:name w:val="00D3782DF89A40C6A75875ECB2F953B9"/>
    <w:rsid w:val="00A14CAF"/>
  </w:style>
  <w:style w:type="paragraph" w:customStyle="1" w:styleId="B67EE8C0DE944B65AA2350F8A9C7DDDE">
    <w:name w:val="B67EE8C0DE944B65AA2350F8A9C7DDDE"/>
    <w:rsid w:val="00A14CAF"/>
  </w:style>
  <w:style w:type="paragraph" w:customStyle="1" w:styleId="B14C85F063E94677A4493000A4265D8F">
    <w:name w:val="B14C85F063E94677A4493000A4265D8F"/>
    <w:rsid w:val="00A14CAF"/>
  </w:style>
  <w:style w:type="paragraph" w:customStyle="1" w:styleId="94DE2224DA684C31B07C8ABA59541C1F">
    <w:name w:val="94DE2224DA684C31B07C8ABA59541C1F"/>
    <w:rsid w:val="00A14CAF"/>
  </w:style>
  <w:style w:type="paragraph" w:customStyle="1" w:styleId="F13CB9C9C0F449F286E258E3DAEB62E7">
    <w:name w:val="F13CB9C9C0F449F286E258E3DAEB62E7"/>
    <w:rsid w:val="00A14CAF"/>
  </w:style>
  <w:style w:type="paragraph" w:customStyle="1" w:styleId="6EA310618CB34A7E8F2277032C139DD3">
    <w:name w:val="6EA310618CB34A7E8F2277032C139DD3"/>
    <w:rsid w:val="00A14CAF"/>
  </w:style>
  <w:style w:type="paragraph" w:customStyle="1" w:styleId="14176B0529AD42FB8D50ED538FCD11B2">
    <w:name w:val="14176B0529AD42FB8D50ED538FCD11B2"/>
    <w:rsid w:val="00A14CAF"/>
  </w:style>
  <w:style w:type="paragraph" w:customStyle="1" w:styleId="46545A48660948DEA77F6B80494DAF8A">
    <w:name w:val="46545A48660948DEA77F6B80494DAF8A"/>
    <w:rsid w:val="00A14CAF"/>
  </w:style>
  <w:style w:type="paragraph" w:customStyle="1" w:styleId="267A166A38354DADABE4F95B5CAB1B54">
    <w:name w:val="267A166A38354DADABE4F95B5CAB1B54"/>
    <w:rsid w:val="00A14CAF"/>
  </w:style>
  <w:style w:type="paragraph" w:customStyle="1" w:styleId="4D6EC5F8519F425AB8B0E89C2E198154">
    <w:name w:val="4D6EC5F8519F425AB8B0E89C2E198154"/>
    <w:rsid w:val="00A14CAF"/>
  </w:style>
  <w:style w:type="paragraph" w:customStyle="1" w:styleId="62F4AB0BA91045BA89FCE8D9C74ED5FF">
    <w:name w:val="62F4AB0BA91045BA89FCE8D9C74ED5FF"/>
    <w:rsid w:val="00A14CAF"/>
  </w:style>
  <w:style w:type="paragraph" w:customStyle="1" w:styleId="2D82670F851A4A4A878320FAE7BCF07A">
    <w:name w:val="2D82670F851A4A4A878320FAE7BCF07A"/>
    <w:rsid w:val="00A14CAF"/>
  </w:style>
  <w:style w:type="paragraph" w:customStyle="1" w:styleId="1E285B4C88BE461A97A451AB3620EA85">
    <w:name w:val="1E285B4C88BE461A97A451AB3620EA85"/>
    <w:rsid w:val="00A14CAF"/>
  </w:style>
  <w:style w:type="paragraph" w:customStyle="1" w:styleId="70E2E7C1DA944B56B33AEEDEF80A27EF">
    <w:name w:val="70E2E7C1DA944B56B33AEEDEF80A27EF"/>
    <w:rsid w:val="00A14CAF"/>
  </w:style>
  <w:style w:type="paragraph" w:customStyle="1" w:styleId="383E17EEB4534CF9A52355CD97860004">
    <w:name w:val="383E17EEB4534CF9A52355CD97860004"/>
    <w:rsid w:val="00A14CAF"/>
  </w:style>
  <w:style w:type="paragraph" w:customStyle="1" w:styleId="82991DE05F404047A81F6B91A20D2948">
    <w:name w:val="82991DE05F404047A81F6B91A20D2948"/>
    <w:rsid w:val="00A14CAF"/>
  </w:style>
  <w:style w:type="paragraph" w:customStyle="1" w:styleId="CFAB34AAB1C54343827EF8B870DDF47F">
    <w:name w:val="CFAB34AAB1C54343827EF8B870DDF47F"/>
    <w:rsid w:val="00A14CAF"/>
  </w:style>
  <w:style w:type="paragraph" w:customStyle="1" w:styleId="86C6B52CB01D4600A4A657011B53E303">
    <w:name w:val="86C6B52CB01D4600A4A657011B53E303"/>
    <w:rsid w:val="00A14CAF"/>
  </w:style>
  <w:style w:type="paragraph" w:customStyle="1" w:styleId="4FA73401EC6A42F999303C6A02E31429">
    <w:name w:val="4FA73401EC6A42F999303C6A02E31429"/>
    <w:rsid w:val="00A14CAF"/>
  </w:style>
  <w:style w:type="paragraph" w:customStyle="1" w:styleId="E63B52F36B834FA58DCFBC34F8B2C25D">
    <w:name w:val="E63B52F36B834FA58DCFBC34F8B2C25D"/>
    <w:rsid w:val="00A14CAF"/>
  </w:style>
  <w:style w:type="paragraph" w:customStyle="1" w:styleId="BB3BA38F75A448B2887E439376A3B45F">
    <w:name w:val="BB3BA38F75A448B2887E439376A3B45F"/>
    <w:rsid w:val="00A14CAF"/>
  </w:style>
  <w:style w:type="paragraph" w:customStyle="1" w:styleId="E304FE16E38B41A098CF9C49D889FA94">
    <w:name w:val="E304FE16E38B41A098CF9C49D889FA94"/>
    <w:rsid w:val="00A14CAF"/>
  </w:style>
  <w:style w:type="paragraph" w:customStyle="1" w:styleId="EF87F608D3D14967B2A55913886FFAAC">
    <w:name w:val="EF87F608D3D14967B2A55913886FFAAC"/>
    <w:rsid w:val="00A14CAF"/>
  </w:style>
  <w:style w:type="paragraph" w:customStyle="1" w:styleId="5B2EE144CFB846AEA7CA1DAFD27397E8">
    <w:name w:val="5B2EE144CFB846AEA7CA1DAFD27397E8"/>
    <w:rsid w:val="00A14CAF"/>
  </w:style>
  <w:style w:type="paragraph" w:customStyle="1" w:styleId="2BD9F844438C41D39FC4405136123B0C">
    <w:name w:val="2BD9F844438C41D39FC4405136123B0C"/>
    <w:rsid w:val="00A14CAF"/>
  </w:style>
  <w:style w:type="paragraph" w:customStyle="1" w:styleId="D2FD880F90E443E28579E54F3CBA8B09">
    <w:name w:val="D2FD880F90E443E28579E54F3CBA8B09"/>
    <w:rsid w:val="00A14CAF"/>
  </w:style>
  <w:style w:type="paragraph" w:customStyle="1" w:styleId="88026E3B6CFF4D448C7A47F1A610FFD5">
    <w:name w:val="88026E3B6CFF4D448C7A47F1A610FFD5"/>
    <w:rsid w:val="00A14CAF"/>
  </w:style>
  <w:style w:type="paragraph" w:customStyle="1" w:styleId="79C2F8CCE91144C4948103994ACD6A19">
    <w:name w:val="79C2F8CCE91144C4948103994ACD6A19"/>
    <w:rsid w:val="00A14CAF"/>
  </w:style>
  <w:style w:type="paragraph" w:customStyle="1" w:styleId="8EECF5A10E4C4217BC3E25E7DA6CE2DC">
    <w:name w:val="8EECF5A10E4C4217BC3E25E7DA6CE2DC"/>
    <w:rsid w:val="00A14CAF"/>
  </w:style>
  <w:style w:type="paragraph" w:customStyle="1" w:styleId="7CC3E2A5D8CC4346BFC7ADF65DB8FA02">
    <w:name w:val="7CC3E2A5D8CC4346BFC7ADF65DB8FA02"/>
    <w:rsid w:val="00A14CAF"/>
  </w:style>
  <w:style w:type="paragraph" w:customStyle="1" w:styleId="CE2562801B244CA09D44A74FBB77092F">
    <w:name w:val="CE2562801B244CA09D44A74FBB77092F"/>
    <w:rsid w:val="00A14CAF"/>
  </w:style>
  <w:style w:type="paragraph" w:customStyle="1" w:styleId="79E9C55404ED43669B79F00F080D9AF0">
    <w:name w:val="79E9C55404ED43669B79F00F080D9AF0"/>
    <w:rsid w:val="00A14CAF"/>
  </w:style>
  <w:style w:type="paragraph" w:customStyle="1" w:styleId="70C49EED9DD64888BFDAE67185AD85DD">
    <w:name w:val="70C49EED9DD64888BFDAE67185AD85DD"/>
    <w:rsid w:val="00A14CAF"/>
  </w:style>
  <w:style w:type="paragraph" w:customStyle="1" w:styleId="33DD2B5F4D8B47E78372B62FEA0682DA">
    <w:name w:val="33DD2B5F4D8B47E78372B62FEA0682DA"/>
    <w:rsid w:val="00A14CAF"/>
  </w:style>
  <w:style w:type="paragraph" w:customStyle="1" w:styleId="71BD38769DC54F44A48B2B65167DF7C8">
    <w:name w:val="71BD38769DC54F44A48B2B65167DF7C8"/>
    <w:rsid w:val="00A14CAF"/>
  </w:style>
  <w:style w:type="paragraph" w:customStyle="1" w:styleId="4AE1C85A23944FD78BCBF2D254276B33">
    <w:name w:val="4AE1C85A23944FD78BCBF2D254276B33"/>
    <w:rsid w:val="00A14CAF"/>
  </w:style>
  <w:style w:type="paragraph" w:customStyle="1" w:styleId="2D8BF861BDB84B529CCA56DB2802D6FC">
    <w:name w:val="2D8BF861BDB84B529CCA56DB2802D6FC"/>
    <w:rsid w:val="00A14CAF"/>
  </w:style>
  <w:style w:type="paragraph" w:customStyle="1" w:styleId="F4A67C7D7D704A17B9A0BAFDCF6150E7">
    <w:name w:val="F4A67C7D7D704A17B9A0BAFDCF6150E7"/>
    <w:rsid w:val="00A14CAF"/>
  </w:style>
  <w:style w:type="character" w:styleId="Hyperlink">
    <w:name w:val="Hyperlink"/>
    <w:basedOn w:val="Fontepargpadro"/>
    <w:uiPriority w:val="99"/>
    <w:unhideWhenUsed/>
    <w:rsid w:val="00BB415D"/>
    <w:rPr>
      <w:color w:val="833C0B" w:themeColor="accent2" w:themeShade="80"/>
      <w:u w:val="single"/>
    </w:rPr>
  </w:style>
  <w:style w:type="paragraph" w:customStyle="1" w:styleId="FA8B522F3F7B42279143D9347FA42A82">
    <w:name w:val="FA8B522F3F7B42279143D9347FA42A82"/>
    <w:rsid w:val="00A14CAF"/>
  </w:style>
  <w:style w:type="paragraph" w:customStyle="1" w:styleId="1CC8606032F24D86B0285EAB1F7E4180">
    <w:name w:val="1CC8606032F24D86B0285EAB1F7E4180"/>
    <w:rsid w:val="00A14CAF"/>
  </w:style>
  <w:style w:type="paragraph" w:customStyle="1" w:styleId="F97BD69AEBA341869C92A4D3DB289836">
    <w:name w:val="F97BD69AEBA341869C92A4D3DB289836"/>
    <w:rsid w:val="00A14CAF"/>
  </w:style>
  <w:style w:type="paragraph" w:customStyle="1" w:styleId="267A166A38354DADABE4F95B5CAB1B541">
    <w:name w:val="267A166A38354DADABE4F95B5CAB1B541"/>
    <w:rsid w:val="00A14CAF"/>
    <w:rPr>
      <w:rFonts w:eastAsiaTheme="minorHAnsi"/>
    </w:rPr>
  </w:style>
  <w:style w:type="paragraph" w:customStyle="1" w:styleId="2D82670F851A4A4A878320FAE7BCF07A1">
    <w:name w:val="2D82670F851A4A4A878320FAE7BCF07A1"/>
    <w:rsid w:val="00A14CAF"/>
    <w:pPr>
      <w:spacing w:after="0"/>
    </w:pPr>
    <w:rPr>
      <w:rFonts w:eastAsiaTheme="minorHAnsi"/>
    </w:rPr>
  </w:style>
  <w:style w:type="paragraph" w:customStyle="1" w:styleId="1E285B4C88BE461A97A451AB3620EA851">
    <w:name w:val="1E285B4C88BE461A97A451AB3620EA851"/>
    <w:rsid w:val="00A14CAF"/>
    <w:pPr>
      <w:spacing w:after="0"/>
    </w:pPr>
    <w:rPr>
      <w:rFonts w:eastAsiaTheme="minorHAnsi"/>
    </w:rPr>
  </w:style>
  <w:style w:type="paragraph" w:customStyle="1" w:styleId="CFAB34AAB1C54343827EF8B870DDF47F1">
    <w:name w:val="CFAB34AAB1C54343827EF8B870DDF47F1"/>
    <w:rsid w:val="00A14CAF"/>
    <w:pPr>
      <w:spacing w:after="0"/>
    </w:pPr>
    <w:rPr>
      <w:rFonts w:eastAsiaTheme="minorHAnsi"/>
    </w:rPr>
  </w:style>
  <w:style w:type="paragraph" w:customStyle="1" w:styleId="86C6B52CB01D4600A4A657011B53E3031">
    <w:name w:val="86C6B52CB01D4600A4A657011B53E3031"/>
    <w:rsid w:val="00A14CAF"/>
    <w:pPr>
      <w:spacing w:after="0"/>
    </w:pPr>
    <w:rPr>
      <w:rFonts w:eastAsiaTheme="minorHAnsi"/>
    </w:rPr>
  </w:style>
  <w:style w:type="paragraph" w:customStyle="1" w:styleId="E304FE16E38B41A098CF9C49D889FA941">
    <w:name w:val="E304FE16E38B41A098CF9C49D889FA941"/>
    <w:rsid w:val="00A14CAF"/>
    <w:pPr>
      <w:spacing w:after="0"/>
    </w:pPr>
    <w:rPr>
      <w:rFonts w:eastAsiaTheme="minorHAnsi"/>
    </w:rPr>
  </w:style>
  <w:style w:type="paragraph" w:customStyle="1" w:styleId="EF87F608D3D14967B2A55913886FFAAC1">
    <w:name w:val="EF87F608D3D14967B2A55913886FFAAC1"/>
    <w:rsid w:val="00A14CAF"/>
    <w:pPr>
      <w:spacing w:after="0"/>
    </w:pPr>
    <w:rPr>
      <w:rFonts w:eastAsiaTheme="minorHAnsi"/>
    </w:rPr>
  </w:style>
  <w:style w:type="paragraph" w:customStyle="1" w:styleId="71BD38769DC54F44A48B2B65167DF7C81">
    <w:name w:val="71BD38769DC54F44A48B2B65167DF7C8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tulo2Char">
    <w:name w:val="Título 2 Char"/>
    <w:basedOn w:val="Fontepargpadro"/>
    <w:link w:val="Ttulo2"/>
    <w:uiPriority w:val="9"/>
    <w:rsid w:val="00BB415D"/>
    <w:rPr>
      <w:rFonts w:asciiTheme="majorHAnsi" w:eastAsiaTheme="majorEastAsia" w:hAnsiTheme="majorHAnsi" w:cstheme="majorBidi"/>
      <w:b/>
      <w:szCs w:val="26"/>
    </w:rPr>
  </w:style>
  <w:style w:type="paragraph" w:customStyle="1" w:styleId="4AE1C85A23944FD78BCBF2D254276B331">
    <w:name w:val="4AE1C85A23944FD78BCBF2D254276B33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4A67C7D7D704A17B9A0BAFDCF6150E71">
    <w:name w:val="F4A67C7D7D704A17B9A0BAFDCF6150E7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A8B522F3F7B42279143D9347FA42A821">
    <w:name w:val="FA8B522F3F7B42279143D9347FA42A821"/>
    <w:rsid w:val="00A14CAF"/>
    <w:rPr>
      <w:rFonts w:eastAsiaTheme="minorHAnsi"/>
    </w:rPr>
  </w:style>
  <w:style w:type="paragraph" w:customStyle="1" w:styleId="1CC8606032F24D86B0285EAB1F7E41801">
    <w:name w:val="1CC8606032F24D86B0285EAB1F7E4180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22A2164579884906A678771AE0989675">
    <w:name w:val="22A2164579884906A678771AE0989675"/>
    <w:rsid w:val="00A14CAF"/>
    <w:rPr>
      <w:rFonts w:eastAsiaTheme="minorHAnsi"/>
    </w:rPr>
  </w:style>
  <w:style w:type="paragraph" w:customStyle="1" w:styleId="ContactInfo">
    <w:name w:val="Contact Info"/>
    <w:basedOn w:val="NormalWeb"/>
    <w:qFormat/>
    <w:rsid w:val="00C03132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609C72154F5A460C9EE7BE76425C9F19">
    <w:name w:val="609C72154F5A460C9EE7BE76425C9F19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81E11C1861344AC3B285E5428797378E">
    <w:name w:val="81E11C1861344AC3B285E5428797378E"/>
    <w:rsid w:val="00A14CAF"/>
  </w:style>
  <w:style w:type="paragraph" w:customStyle="1" w:styleId="7DED38884FBD4FC2A5CE27A0B049313C">
    <w:name w:val="7DED38884FBD4FC2A5CE27A0B049313C"/>
    <w:rsid w:val="00A14CAF"/>
  </w:style>
  <w:style w:type="paragraph" w:customStyle="1" w:styleId="44CB3EE4F72040069F96D8C8D79F27D9">
    <w:name w:val="44CB3EE4F72040069F96D8C8D79F27D9"/>
    <w:rsid w:val="00A14CAF"/>
  </w:style>
  <w:style w:type="paragraph" w:customStyle="1" w:styleId="731D1045349D410B86464BF253A8DA2F">
    <w:name w:val="731D1045349D410B86464BF253A8DA2F"/>
    <w:rsid w:val="00A14CAF"/>
  </w:style>
  <w:style w:type="paragraph" w:customStyle="1" w:styleId="EFAABA3EA4A2492CB85998E66647A97B">
    <w:name w:val="EFAABA3EA4A2492CB85998E66647A97B"/>
    <w:rsid w:val="00A14CAF"/>
  </w:style>
  <w:style w:type="paragraph" w:customStyle="1" w:styleId="FD05706E98944327AFEA2A283A5E2C51">
    <w:name w:val="FD05706E98944327AFEA2A283A5E2C51"/>
    <w:rsid w:val="00A14CAF"/>
  </w:style>
  <w:style w:type="paragraph" w:customStyle="1" w:styleId="CB855EEE6BFD4F4CBE9FE4521ADBE4EE">
    <w:name w:val="CB855EEE6BFD4F4CBE9FE4521ADBE4EE"/>
    <w:rsid w:val="00A14CAF"/>
  </w:style>
  <w:style w:type="paragraph" w:customStyle="1" w:styleId="38C7F43533CD424C9F97E993A832CFC5">
    <w:name w:val="38C7F43533CD424C9F97E993A832CFC5"/>
    <w:rsid w:val="00A14CAF"/>
  </w:style>
  <w:style w:type="paragraph" w:customStyle="1" w:styleId="DBD3131F176E48FA9A21B43E168805A2">
    <w:name w:val="DBD3131F176E48FA9A21B43E168805A2"/>
    <w:rsid w:val="00A14CAF"/>
  </w:style>
  <w:style w:type="paragraph" w:customStyle="1" w:styleId="277ABF5DF58245598941549683D47F2F">
    <w:name w:val="277ABF5DF58245598941549683D47F2F"/>
    <w:rsid w:val="00A14CAF"/>
  </w:style>
  <w:style w:type="paragraph" w:customStyle="1" w:styleId="111C663A0AB54D53A0442D32BBC2A8F5">
    <w:name w:val="111C663A0AB54D53A0442D32BBC2A8F5"/>
    <w:rsid w:val="00A14CAF"/>
  </w:style>
  <w:style w:type="paragraph" w:customStyle="1" w:styleId="B3AB2EC2D71143A7A3A897ADA7814CA2">
    <w:name w:val="B3AB2EC2D71143A7A3A897ADA7814CA2"/>
    <w:rsid w:val="00A14CAF"/>
  </w:style>
  <w:style w:type="paragraph" w:customStyle="1" w:styleId="12379ABC93C4450C99DC140022E011D1">
    <w:name w:val="12379ABC93C4450C99DC140022E011D1"/>
    <w:rsid w:val="00A14CAF"/>
  </w:style>
  <w:style w:type="paragraph" w:customStyle="1" w:styleId="ECCABE6BD11A4FDD9A94E3B91E162FF4">
    <w:name w:val="ECCABE6BD11A4FDD9A94E3B91E162FF4"/>
    <w:rsid w:val="00A14CAF"/>
  </w:style>
  <w:style w:type="paragraph" w:customStyle="1" w:styleId="5EED485C240D4D36BA9C421B6A1C5F9B">
    <w:name w:val="5EED485C240D4D36BA9C421B6A1C5F9B"/>
    <w:rsid w:val="00A14CAF"/>
  </w:style>
  <w:style w:type="paragraph" w:customStyle="1" w:styleId="EE8F5C7628A845198902B318034CAED8">
    <w:name w:val="EE8F5C7628A845198902B318034CAED8"/>
    <w:rsid w:val="00A14CAF"/>
  </w:style>
  <w:style w:type="paragraph" w:customStyle="1" w:styleId="F612A35E80CE461DAC5AAF5F0648DBC6">
    <w:name w:val="F612A35E80CE461DAC5AAF5F0648DBC6"/>
    <w:rsid w:val="00A14CAF"/>
  </w:style>
  <w:style w:type="paragraph" w:customStyle="1" w:styleId="657E0923C99944D59B1E06813C14F4A2">
    <w:name w:val="657E0923C99944D59B1E06813C14F4A2"/>
    <w:rsid w:val="00A14CAF"/>
  </w:style>
  <w:style w:type="paragraph" w:customStyle="1" w:styleId="0B97BBA696924734BC5FDAF5B6F50BA0">
    <w:name w:val="0B97BBA696924734BC5FDAF5B6F50BA0"/>
    <w:rsid w:val="00A14CAF"/>
  </w:style>
  <w:style w:type="paragraph" w:customStyle="1" w:styleId="0FAC964FD8D84E58A158669F91D885FA">
    <w:name w:val="0FAC964FD8D84E58A158669F91D885FA"/>
    <w:rsid w:val="00A14CAF"/>
  </w:style>
  <w:style w:type="paragraph" w:customStyle="1" w:styleId="1921D76195224041ADE5EC224560B499">
    <w:name w:val="1921D76195224041ADE5EC224560B499"/>
    <w:rsid w:val="00A14CAF"/>
  </w:style>
  <w:style w:type="paragraph" w:customStyle="1" w:styleId="9D47D665450649EBBC12E9FFDB9454B0">
    <w:name w:val="9D47D665450649EBBC12E9FFDB9454B0"/>
    <w:rsid w:val="00A14CAF"/>
  </w:style>
  <w:style w:type="paragraph" w:customStyle="1" w:styleId="803FE40D74D74AF0A2E35F61E0D07105">
    <w:name w:val="803FE40D74D74AF0A2E35F61E0D07105"/>
    <w:rsid w:val="00A14CAF"/>
  </w:style>
  <w:style w:type="paragraph" w:customStyle="1" w:styleId="4F68968B62B840568F5EDA53E7025487">
    <w:name w:val="4F68968B62B840568F5EDA53E7025487"/>
    <w:rsid w:val="00A14CAF"/>
  </w:style>
  <w:style w:type="paragraph" w:customStyle="1" w:styleId="3CEF081428D74424BE3CCCB7A46A20E2">
    <w:name w:val="3CEF081428D74424BE3CCCB7A46A20E2"/>
    <w:rsid w:val="00A14CAF"/>
  </w:style>
  <w:style w:type="paragraph" w:customStyle="1" w:styleId="EFCE53342EBE4BEE826E1438AC7FA903">
    <w:name w:val="EFCE53342EBE4BEE826E1438AC7FA903"/>
    <w:rsid w:val="00A14CAF"/>
  </w:style>
  <w:style w:type="paragraph" w:customStyle="1" w:styleId="3EC4D4950C7D4BFAB2A28F254AAA2BFB">
    <w:name w:val="3EC4D4950C7D4BFAB2A28F254AAA2BFB"/>
    <w:rsid w:val="00A14CAF"/>
  </w:style>
  <w:style w:type="paragraph" w:customStyle="1" w:styleId="241AACC7BAA44261B43F4807F1A31F6E">
    <w:name w:val="241AACC7BAA44261B43F4807F1A31F6E"/>
    <w:rsid w:val="00A14CAF"/>
  </w:style>
  <w:style w:type="paragraph" w:customStyle="1" w:styleId="51ACB267DED6494FBB3FF8EEE523DEE3">
    <w:name w:val="51ACB267DED6494FBB3FF8EEE523DEE3"/>
    <w:rsid w:val="00A14CAF"/>
  </w:style>
  <w:style w:type="paragraph" w:customStyle="1" w:styleId="C8404D858E794B62AE9B15961CF6001C">
    <w:name w:val="C8404D858E794B62AE9B15961CF6001C"/>
    <w:rsid w:val="00A14CAF"/>
  </w:style>
  <w:style w:type="paragraph" w:customStyle="1" w:styleId="50AE023A2DB44D84B41F56E1C148BFC7">
    <w:name w:val="50AE023A2DB44D84B41F56E1C148BFC7"/>
    <w:rsid w:val="00A14CAF"/>
  </w:style>
  <w:style w:type="paragraph" w:customStyle="1" w:styleId="0CFAE40BBF224C6DBC5E52FED972EC9D">
    <w:name w:val="0CFAE40BBF224C6DBC5E52FED972EC9D"/>
    <w:rsid w:val="00A14CAF"/>
  </w:style>
  <w:style w:type="paragraph" w:customStyle="1" w:styleId="4830172755884561A422CA73CB922D94">
    <w:name w:val="4830172755884561A422CA73CB922D94"/>
    <w:rsid w:val="00A14CAF"/>
  </w:style>
  <w:style w:type="paragraph" w:customStyle="1" w:styleId="7D97F7AF9140452FB906FA04A3E54BA4">
    <w:name w:val="7D97F7AF9140452FB906FA04A3E54BA4"/>
    <w:rsid w:val="00A14CAF"/>
  </w:style>
  <w:style w:type="paragraph" w:customStyle="1" w:styleId="C50C02321DAD4153B7AD789A03AE4A47">
    <w:name w:val="C50C02321DAD4153B7AD789A03AE4A47"/>
    <w:rsid w:val="00A14CAF"/>
  </w:style>
  <w:style w:type="paragraph" w:customStyle="1" w:styleId="55546E4AF9E344998549E94C9C4D3952">
    <w:name w:val="55546E4AF9E344998549E94C9C4D3952"/>
    <w:rsid w:val="00A14CAF"/>
  </w:style>
  <w:style w:type="paragraph" w:customStyle="1" w:styleId="E4D7422C7B7B43F5B7435A98D45185B6">
    <w:name w:val="E4D7422C7B7B43F5B7435A98D45185B6"/>
    <w:rsid w:val="00A14CAF"/>
  </w:style>
  <w:style w:type="paragraph" w:customStyle="1" w:styleId="2557B9A1DC5E4B5BB0147612254271D9">
    <w:name w:val="2557B9A1DC5E4B5BB0147612254271D9"/>
    <w:rsid w:val="00A14CAF"/>
  </w:style>
  <w:style w:type="paragraph" w:customStyle="1" w:styleId="F1352C0A9E93409384A0B37A99661DB7">
    <w:name w:val="F1352C0A9E93409384A0B37A99661DB7"/>
    <w:rsid w:val="00A14CAF"/>
  </w:style>
  <w:style w:type="paragraph" w:customStyle="1" w:styleId="C843C1C00AFC4827A1729AB6C41B45AC">
    <w:name w:val="C843C1C00AFC4827A1729AB6C41B45AC"/>
    <w:rsid w:val="00A14CAF"/>
  </w:style>
  <w:style w:type="paragraph" w:customStyle="1" w:styleId="82EEA2A7A5A34161B24ECB182AF4ABE2">
    <w:name w:val="82EEA2A7A5A34161B24ECB182AF4ABE2"/>
    <w:rsid w:val="00A14CAF"/>
  </w:style>
  <w:style w:type="paragraph" w:customStyle="1" w:styleId="532476207260454C9B1EC33BBA2E40E4">
    <w:name w:val="532476207260454C9B1EC33BBA2E40E4"/>
    <w:rsid w:val="00A14CAF"/>
  </w:style>
  <w:style w:type="paragraph" w:customStyle="1" w:styleId="ECCEC5BE7AD04B96913EA681F20DC84A">
    <w:name w:val="ECCEC5BE7AD04B96913EA681F20DC84A"/>
    <w:rsid w:val="00A14CAF"/>
  </w:style>
  <w:style w:type="paragraph" w:customStyle="1" w:styleId="A05DD89DE3C842D699307EDEA440B2C8">
    <w:name w:val="A05DD89DE3C842D699307EDEA440B2C8"/>
    <w:rsid w:val="00A14CAF"/>
  </w:style>
  <w:style w:type="paragraph" w:customStyle="1" w:styleId="F3D4E63899C243088E06D71AC882AC2D">
    <w:name w:val="F3D4E63899C243088E06D71AC882AC2D"/>
    <w:rsid w:val="00A14CAF"/>
  </w:style>
  <w:style w:type="paragraph" w:customStyle="1" w:styleId="22053E5C3F184268B9A9A58CF2144B88">
    <w:name w:val="22053E5C3F184268B9A9A58CF2144B88"/>
    <w:rsid w:val="00A14CAF"/>
  </w:style>
  <w:style w:type="paragraph" w:customStyle="1" w:styleId="0B0F6A201B1146BEB170367325F656B1">
    <w:name w:val="0B0F6A201B1146BEB170367325F656B1"/>
    <w:rsid w:val="00A14CAF"/>
  </w:style>
  <w:style w:type="paragraph" w:customStyle="1" w:styleId="56F34315D31D4369AE08C9A128A93C52">
    <w:name w:val="56F34315D31D4369AE08C9A128A93C52"/>
    <w:rsid w:val="00A14CAF"/>
  </w:style>
  <w:style w:type="paragraph" w:customStyle="1" w:styleId="AD2048D5198F4923BCDF32E36E4850F4">
    <w:name w:val="AD2048D5198F4923BCDF32E36E4850F4"/>
    <w:rsid w:val="00A14CAF"/>
  </w:style>
  <w:style w:type="paragraph" w:customStyle="1" w:styleId="8E39AE934EBF41BA9F2CBC186245D93A">
    <w:name w:val="8E39AE934EBF41BA9F2CBC186245D93A"/>
    <w:rsid w:val="00A14CAF"/>
  </w:style>
  <w:style w:type="paragraph" w:customStyle="1" w:styleId="85AB5723767D4437831ECDDD77226AE9">
    <w:name w:val="85AB5723767D4437831ECDDD77226AE9"/>
    <w:rsid w:val="00A14CAF"/>
  </w:style>
  <w:style w:type="paragraph" w:customStyle="1" w:styleId="CE2ADEF781064D71A5209F4827DA7475">
    <w:name w:val="CE2ADEF781064D71A5209F4827DA7475"/>
    <w:rsid w:val="00A14CAF"/>
  </w:style>
  <w:style w:type="paragraph" w:customStyle="1" w:styleId="DC3D54B21FF2425DAF23164776099DA4">
    <w:name w:val="DC3D54B21FF2425DAF23164776099DA4"/>
    <w:rsid w:val="00A14CAF"/>
  </w:style>
  <w:style w:type="paragraph" w:customStyle="1" w:styleId="4B18A12675A64A1DADEB08AA0624E689">
    <w:name w:val="4B18A12675A64A1DADEB08AA0624E689"/>
    <w:rsid w:val="00A14CAF"/>
  </w:style>
  <w:style w:type="paragraph" w:customStyle="1" w:styleId="6532A6AEDE1945388FAF707A91856FE9">
    <w:name w:val="6532A6AEDE1945388FAF707A91856FE9"/>
    <w:rsid w:val="00A14CAF"/>
  </w:style>
  <w:style w:type="paragraph" w:customStyle="1" w:styleId="880C8A84A8EF497197B3102955115D82">
    <w:name w:val="880C8A84A8EF497197B3102955115D82"/>
    <w:rsid w:val="00A14CAF"/>
  </w:style>
  <w:style w:type="paragraph" w:customStyle="1" w:styleId="8946CD9025574D0C968E8578C96BDA7A">
    <w:name w:val="8946CD9025574D0C968E8578C96BDA7A"/>
    <w:rsid w:val="00A14CAF"/>
  </w:style>
  <w:style w:type="paragraph" w:customStyle="1" w:styleId="90FE43D0CEDB4D929F0ABA09AA3A3376">
    <w:name w:val="90FE43D0CEDB4D929F0ABA09AA3A3376"/>
    <w:rsid w:val="00A14CAF"/>
  </w:style>
  <w:style w:type="paragraph" w:customStyle="1" w:styleId="4AD696C891AA4EEEA829450AA8E43623">
    <w:name w:val="4AD696C891AA4EEEA829450AA8E43623"/>
    <w:rsid w:val="00A14CAF"/>
  </w:style>
  <w:style w:type="paragraph" w:customStyle="1" w:styleId="CD2AA71DF3FB4668ACADB06B3D8E2298">
    <w:name w:val="CD2AA71DF3FB4668ACADB06B3D8E2298"/>
    <w:rsid w:val="00A14CAF"/>
  </w:style>
  <w:style w:type="paragraph" w:customStyle="1" w:styleId="31423FDC0CCF4CDD9C3616ED27075D2D">
    <w:name w:val="31423FDC0CCF4CDD9C3616ED27075D2D"/>
    <w:rsid w:val="00A14CAF"/>
  </w:style>
  <w:style w:type="paragraph" w:customStyle="1" w:styleId="6111E6978E524DC585B1F301E8077AFB">
    <w:name w:val="6111E6978E524DC585B1F301E8077AFB"/>
    <w:rsid w:val="00A14CAF"/>
  </w:style>
  <w:style w:type="paragraph" w:customStyle="1" w:styleId="9B9318FAED154156B4469F39BD3364AF">
    <w:name w:val="9B9318FAED154156B4469F39BD3364AF"/>
    <w:rsid w:val="00A14CAF"/>
  </w:style>
  <w:style w:type="paragraph" w:customStyle="1" w:styleId="D30315D98DA44DBBA04A42F03CC79EBF">
    <w:name w:val="D30315D98DA44DBBA04A42F03CC79EBF"/>
    <w:rsid w:val="00A14CAF"/>
  </w:style>
  <w:style w:type="paragraph" w:customStyle="1" w:styleId="22E2DA23412543BE98C79BE3DD6E2B6B">
    <w:name w:val="22E2DA23412543BE98C79BE3DD6E2B6B"/>
    <w:rsid w:val="00A14CAF"/>
  </w:style>
  <w:style w:type="paragraph" w:customStyle="1" w:styleId="76AB458803584F6585FEBF78BDBCC8D7">
    <w:name w:val="76AB458803584F6585FEBF78BDBCC8D7"/>
    <w:rsid w:val="00A14CAF"/>
  </w:style>
  <w:style w:type="paragraph" w:customStyle="1" w:styleId="A4A6F3373EA14F5C8BCB05144FF2B701">
    <w:name w:val="A4A6F3373EA14F5C8BCB05144FF2B701"/>
    <w:rsid w:val="00A14CAF"/>
  </w:style>
  <w:style w:type="paragraph" w:customStyle="1" w:styleId="21EAFF9BB12949FEBFD73BD3614EA2CE">
    <w:name w:val="21EAFF9BB12949FEBFD73BD3614EA2CE"/>
    <w:rsid w:val="00A14CAF"/>
  </w:style>
  <w:style w:type="paragraph" w:customStyle="1" w:styleId="6F83A4D1A01D4313B91B050B62CC2BBD">
    <w:name w:val="6F83A4D1A01D4313B91B050B62CC2BBD"/>
    <w:rsid w:val="00A14CAF"/>
  </w:style>
  <w:style w:type="paragraph" w:customStyle="1" w:styleId="D5824C0B42AE47D78D17872AFF32E216">
    <w:name w:val="D5824C0B42AE47D78D17872AFF32E216"/>
    <w:rsid w:val="00A14CAF"/>
  </w:style>
  <w:style w:type="paragraph" w:customStyle="1" w:styleId="AB747BE63B434023B07069627C6EA73F">
    <w:name w:val="AB747BE63B434023B07069627C6EA73F"/>
    <w:rsid w:val="00A14CAF"/>
  </w:style>
  <w:style w:type="paragraph" w:customStyle="1" w:styleId="C581B9C7B76449ABBE93019214518222">
    <w:name w:val="C581B9C7B76449ABBE93019214518222"/>
    <w:rsid w:val="00A14CAF"/>
  </w:style>
  <w:style w:type="paragraph" w:customStyle="1" w:styleId="2557B9A1DC5E4B5BB0147612254271D91">
    <w:name w:val="2557B9A1DC5E4B5BB0147612254271D91"/>
    <w:rsid w:val="00A14CAF"/>
    <w:rPr>
      <w:rFonts w:eastAsiaTheme="minorHAnsi"/>
    </w:rPr>
  </w:style>
  <w:style w:type="paragraph" w:customStyle="1" w:styleId="82EEA2A7A5A34161B24ECB182AF4ABE21">
    <w:name w:val="82EEA2A7A5A34161B24ECB182AF4ABE21"/>
    <w:rsid w:val="00A14CAF"/>
    <w:pPr>
      <w:spacing w:after="0"/>
    </w:pPr>
    <w:rPr>
      <w:rFonts w:eastAsiaTheme="minorHAnsi"/>
    </w:rPr>
  </w:style>
  <w:style w:type="paragraph" w:customStyle="1" w:styleId="532476207260454C9B1EC33BBA2E40E41">
    <w:name w:val="532476207260454C9B1EC33BBA2E40E41"/>
    <w:rsid w:val="00A14CAF"/>
    <w:pPr>
      <w:spacing w:after="0"/>
    </w:pPr>
    <w:rPr>
      <w:rFonts w:eastAsiaTheme="minorHAnsi"/>
    </w:rPr>
  </w:style>
  <w:style w:type="paragraph" w:customStyle="1" w:styleId="22053E5C3F184268B9A9A58CF2144B881">
    <w:name w:val="22053E5C3F184268B9A9A58CF2144B881"/>
    <w:rsid w:val="00A14CAF"/>
    <w:pPr>
      <w:spacing w:after="0"/>
    </w:pPr>
    <w:rPr>
      <w:rFonts w:eastAsiaTheme="minorHAnsi"/>
    </w:rPr>
  </w:style>
  <w:style w:type="paragraph" w:customStyle="1" w:styleId="0B0F6A201B1146BEB170367325F656B11">
    <w:name w:val="0B0F6A201B1146BEB170367325F656B11"/>
    <w:rsid w:val="00A14CAF"/>
    <w:pPr>
      <w:spacing w:after="0"/>
    </w:pPr>
    <w:rPr>
      <w:rFonts w:eastAsiaTheme="minorHAnsi"/>
    </w:rPr>
  </w:style>
  <w:style w:type="paragraph" w:customStyle="1" w:styleId="85AB5723767D4437831ECDDD77226AE91">
    <w:name w:val="85AB5723767D4437831ECDDD77226AE91"/>
    <w:rsid w:val="00A14CAF"/>
    <w:pPr>
      <w:spacing w:after="0"/>
    </w:pPr>
    <w:rPr>
      <w:rFonts w:eastAsiaTheme="minorHAnsi"/>
    </w:rPr>
  </w:style>
  <w:style w:type="paragraph" w:customStyle="1" w:styleId="CE2ADEF781064D71A5209F4827DA74751">
    <w:name w:val="CE2ADEF781064D71A5209F4827DA74751"/>
    <w:rsid w:val="00A14CAF"/>
    <w:pPr>
      <w:spacing w:after="0"/>
    </w:pPr>
    <w:rPr>
      <w:rFonts w:eastAsiaTheme="minorHAnsi"/>
    </w:rPr>
  </w:style>
  <w:style w:type="paragraph" w:customStyle="1" w:styleId="D30315D98DA44DBBA04A42F03CC79EBF1">
    <w:name w:val="D30315D98DA44DBBA04A42F03CC79EBF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22E2DA23412543BE98C79BE3DD6E2B6B1">
    <w:name w:val="22E2DA23412543BE98C79BE3DD6E2B6B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4A6F3373EA14F5C8BCB05144FF2B7011">
    <w:name w:val="A4A6F3373EA14F5C8BCB05144FF2B701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21EAFF9BB12949FEBFD73BD3614EA2CE1">
    <w:name w:val="21EAFF9BB12949FEBFD73BD3614EA2CE1"/>
    <w:rsid w:val="00A14CAF"/>
    <w:rPr>
      <w:rFonts w:eastAsiaTheme="minorHAnsi"/>
    </w:rPr>
  </w:style>
  <w:style w:type="paragraph" w:customStyle="1" w:styleId="6F83A4D1A01D4313B91B050B62CC2BBD1">
    <w:name w:val="6F83A4D1A01D4313B91B050B62CC2BBD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B747BE63B434023B07069627C6EA73F1">
    <w:name w:val="AB747BE63B434023B07069627C6EA73F1"/>
    <w:rsid w:val="00A14CAF"/>
    <w:rPr>
      <w:rFonts w:eastAsiaTheme="minorHAnsi"/>
    </w:rPr>
  </w:style>
  <w:style w:type="paragraph" w:customStyle="1" w:styleId="C581B9C7B76449ABBE930192145182221">
    <w:name w:val="C581B9C7B76449ABBE930192145182221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42FF4D1F74D74FDEB8BB4996FD5A67A5">
    <w:name w:val="42FF4D1F74D74FDEB8BB4996FD5A67A5"/>
    <w:rsid w:val="00A14CAF"/>
    <w:rPr>
      <w:rFonts w:eastAsiaTheme="minorHAnsi"/>
    </w:rPr>
  </w:style>
  <w:style w:type="paragraph" w:customStyle="1" w:styleId="30F14FF73804477B8256FF2003F12585">
    <w:name w:val="30F14FF73804477B8256FF2003F12585"/>
    <w:rsid w:val="00A14CAF"/>
  </w:style>
  <w:style w:type="paragraph" w:customStyle="1" w:styleId="8268CA191CD545EFA084C250A63E7757">
    <w:name w:val="8268CA191CD545EFA084C250A63E7757"/>
    <w:rsid w:val="00A14CAF"/>
  </w:style>
  <w:style w:type="paragraph" w:customStyle="1" w:styleId="6D44CF8C63AC4B0A907324A5C191A576">
    <w:name w:val="6D44CF8C63AC4B0A907324A5C191A576"/>
    <w:rsid w:val="00A14CAF"/>
  </w:style>
  <w:style w:type="paragraph" w:customStyle="1" w:styleId="DF66785027B84C2292B5A030597736EB">
    <w:name w:val="DF66785027B84C2292B5A030597736EB"/>
    <w:rsid w:val="00A14CAF"/>
  </w:style>
  <w:style w:type="paragraph" w:customStyle="1" w:styleId="0DDD2DC9C7DC45A8A719465572E1AAE8">
    <w:name w:val="0DDD2DC9C7DC45A8A719465572E1AAE8"/>
    <w:rsid w:val="00A14CAF"/>
  </w:style>
  <w:style w:type="paragraph" w:customStyle="1" w:styleId="1B3752F8EE464F6D8294C381972A9922">
    <w:name w:val="1B3752F8EE464F6D8294C381972A9922"/>
    <w:rsid w:val="00A14CAF"/>
  </w:style>
  <w:style w:type="paragraph" w:customStyle="1" w:styleId="89658FB912D14FA29FEDA74EBFCF8595">
    <w:name w:val="89658FB912D14FA29FEDA74EBFCF8595"/>
    <w:rsid w:val="00A14CAF"/>
  </w:style>
  <w:style w:type="paragraph" w:customStyle="1" w:styleId="F0AE420AA31F4A9CA7CFC0BB134FFDB4">
    <w:name w:val="F0AE420AA31F4A9CA7CFC0BB134FFDB4"/>
    <w:rsid w:val="00A14CAF"/>
  </w:style>
  <w:style w:type="paragraph" w:customStyle="1" w:styleId="12FFF26259E34EE0BD4EB6F9B48FC7EC">
    <w:name w:val="12FFF26259E34EE0BD4EB6F9B48FC7EC"/>
    <w:rsid w:val="00A14CAF"/>
  </w:style>
  <w:style w:type="paragraph" w:customStyle="1" w:styleId="340C9D86FD76465A8DE1B496E685527E">
    <w:name w:val="340C9D86FD76465A8DE1B496E685527E"/>
    <w:rsid w:val="00A14CAF"/>
  </w:style>
  <w:style w:type="paragraph" w:customStyle="1" w:styleId="5A24252614574FEAAE7A53EFC4317BB1">
    <w:name w:val="5A24252614574FEAAE7A53EFC4317BB1"/>
    <w:rsid w:val="00A14CAF"/>
  </w:style>
  <w:style w:type="paragraph" w:customStyle="1" w:styleId="7E37A4BF6A764A3EA6F1DBF8D06708FF">
    <w:name w:val="7E37A4BF6A764A3EA6F1DBF8D06708FF"/>
    <w:rsid w:val="00A14CAF"/>
  </w:style>
  <w:style w:type="paragraph" w:customStyle="1" w:styleId="84BEABE9DAEA456F87F00400FFABD4B6">
    <w:name w:val="84BEABE9DAEA456F87F00400FFABD4B6"/>
    <w:rsid w:val="00A14CAF"/>
  </w:style>
  <w:style w:type="paragraph" w:customStyle="1" w:styleId="B7FD51E3D8764DBEA33AE46AA7F93229">
    <w:name w:val="B7FD51E3D8764DBEA33AE46AA7F93229"/>
    <w:rsid w:val="00A14CAF"/>
  </w:style>
  <w:style w:type="paragraph" w:customStyle="1" w:styleId="E4A8C58E81BB402EB68B5F27645769C1">
    <w:name w:val="E4A8C58E81BB402EB68B5F27645769C1"/>
    <w:rsid w:val="00A14CAF"/>
  </w:style>
  <w:style w:type="paragraph" w:customStyle="1" w:styleId="2184520E05E748719036672841205229">
    <w:name w:val="2184520E05E748719036672841205229"/>
    <w:rsid w:val="00A14CAF"/>
  </w:style>
  <w:style w:type="paragraph" w:customStyle="1" w:styleId="6A1E18014AEB4D96AC39CD1E035091AA">
    <w:name w:val="6A1E18014AEB4D96AC39CD1E035091AA"/>
    <w:rsid w:val="00A14CAF"/>
  </w:style>
  <w:style w:type="paragraph" w:customStyle="1" w:styleId="39D3390DA58249A8B560F09C2FE8A312">
    <w:name w:val="39D3390DA58249A8B560F09C2FE8A312"/>
    <w:rsid w:val="00A14CAF"/>
  </w:style>
  <w:style w:type="paragraph" w:customStyle="1" w:styleId="C6916240B4034BE9913189B7708279CD">
    <w:name w:val="C6916240B4034BE9913189B7708279CD"/>
    <w:rsid w:val="00A14CAF"/>
  </w:style>
  <w:style w:type="paragraph" w:customStyle="1" w:styleId="E18B2E354D664BA9A0382DEEE650381B">
    <w:name w:val="E18B2E354D664BA9A0382DEEE650381B"/>
    <w:rsid w:val="00A14CAF"/>
  </w:style>
  <w:style w:type="paragraph" w:customStyle="1" w:styleId="44E89A4893A44BA7B75C10F36A80D62E">
    <w:name w:val="44E89A4893A44BA7B75C10F36A80D62E"/>
    <w:rsid w:val="00A14CAF"/>
  </w:style>
  <w:style w:type="paragraph" w:customStyle="1" w:styleId="084FD88516EB47759D4AFC6F5D81D113">
    <w:name w:val="084FD88516EB47759D4AFC6F5D81D113"/>
    <w:rsid w:val="00A14CAF"/>
  </w:style>
  <w:style w:type="paragraph" w:customStyle="1" w:styleId="7E155765AC15490F80AC408EF492D591">
    <w:name w:val="7E155765AC15490F80AC408EF492D591"/>
    <w:rsid w:val="00A14CAF"/>
  </w:style>
  <w:style w:type="paragraph" w:customStyle="1" w:styleId="C5B674A9DE19454381C5D35CCB62DFB0">
    <w:name w:val="C5B674A9DE19454381C5D35CCB62DFB0"/>
    <w:rsid w:val="00A14CAF"/>
  </w:style>
  <w:style w:type="paragraph" w:customStyle="1" w:styleId="5AFF87D6ECDA42259EDD248BA4A7A68D">
    <w:name w:val="5AFF87D6ECDA42259EDD248BA4A7A68D"/>
    <w:rsid w:val="00A14CAF"/>
  </w:style>
  <w:style w:type="paragraph" w:customStyle="1" w:styleId="9AB2383B122D4B5CA44E0BE0FCECE97C">
    <w:name w:val="9AB2383B122D4B5CA44E0BE0FCECE97C"/>
    <w:rsid w:val="00A14CAF"/>
  </w:style>
  <w:style w:type="paragraph" w:customStyle="1" w:styleId="89F97B6C68764A5FBF0947848FBEE288">
    <w:name w:val="89F97B6C68764A5FBF0947848FBEE288"/>
    <w:rsid w:val="00A14CAF"/>
  </w:style>
  <w:style w:type="paragraph" w:customStyle="1" w:styleId="6DF696D3C5CF4697B2851AF936723C2D">
    <w:name w:val="6DF696D3C5CF4697B2851AF936723C2D"/>
    <w:rsid w:val="00A14CAF"/>
  </w:style>
  <w:style w:type="paragraph" w:customStyle="1" w:styleId="479A41EF2D6742DF806F04A31963187E">
    <w:name w:val="479A41EF2D6742DF806F04A31963187E"/>
    <w:rsid w:val="00A14CAF"/>
  </w:style>
  <w:style w:type="paragraph" w:customStyle="1" w:styleId="0B5E76E831C741BA8AD5C73F8EDBA75E">
    <w:name w:val="0B5E76E831C741BA8AD5C73F8EDBA75E"/>
    <w:rsid w:val="00A14CAF"/>
  </w:style>
  <w:style w:type="paragraph" w:customStyle="1" w:styleId="D6D1D331847F4B059999E614CA7010DC">
    <w:name w:val="D6D1D331847F4B059999E614CA7010DC"/>
    <w:rsid w:val="00A14CAF"/>
  </w:style>
  <w:style w:type="paragraph" w:customStyle="1" w:styleId="93499E5DE50A421F8B115EE45D223A71">
    <w:name w:val="93499E5DE50A421F8B115EE45D223A71"/>
    <w:rsid w:val="00A14CAF"/>
  </w:style>
  <w:style w:type="paragraph" w:customStyle="1" w:styleId="30E03EF079624F24A89AC2B8294BF8AE">
    <w:name w:val="30E03EF079624F24A89AC2B8294BF8AE"/>
    <w:rsid w:val="00A14CAF"/>
  </w:style>
  <w:style w:type="paragraph" w:customStyle="1" w:styleId="5588F240E06946C89454CACA4B85D8A5">
    <w:name w:val="5588F240E06946C89454CACA4B85D8A5"/>
    <w:rsid w:val="00A14CAF"/>
  </w:style>
  <w:style w:type="paragraph" w:customStyle="1" w:styleId="E120B802C73341C782308AECB9CD570A">
    <w:name w:val="E120B802C73341C782308AECB9CD570A"/>
    <w:rsid w:val="00A14CAF"/>
  </w:style>
  <w:style w:type="paragraph" w:customStyle="1" w:styleId="2FE95D648E204485927011349A810245">
    <w:name w:val="2FE95D648E204485927011349A810245"/>
    <w:rsid w:val="00A14CAF"/>
  </w:style>
  <w:style w:type="paragraph" w:customStyle="1" w:styleId="469C94D65F8447C981ECDA03C407AF87">
    <w:name w:val="469C94D65F8447C981ECDA03C407AF87"/>
    <w:rsid w:val="00A14CAF"/>
  </w:style>
  <w:style w:type="paragraph" w:customStyle="1" w:styleId="63A0724AAF7042FAA3955C809568EAB9">
    <w:name w:val="63A0724AAF7042FAA3955C809568EAB9"/>
    <w:rsid w:val="00A14CAF"/>
  </w:style>
  <w:style w:type="paragraph" w:customStyle="1" w:styleId="3F8985F97C1E4C1296ED31D38E777944">
    <w:name w:val="3F8985F97C1E4C1296ED31D38E777944"/>
    <w:rsid w:val="00A14CAF"/>
  </w:style>
  <w:style w:type="paragraph" w:customStyle="1" w:styleId="D7A49CBA53CB486DAEE7FF7AD167C48A">
    <w:name w:val="D7A49CBA53CB486DAEE7FF7AD167C48A"/>
    <w:rsid w:val="00A14CAF"/>
  </w:style>
  <w:style w:type="paragraph" w:customStyle="1" w:styleId="4684D57571314CE4A11215AD1F4314E5">
    <w:name w:val="4684D57571314CE4A11215AD1F4314E5"/>
    <w:rsid w:val="00A14CAF"/>
  </w:style>
  <w:style w:type="paragraph" w:customStyle="1" w:styleId="BC58B3D57D164ABDBE7E2E4B053C2CBF">
    <w:name w:val="BC58B3D57D164ABDBE7E2E4B053C2CBF"/>
    <w:rsid w:val="00A14CAF"/>
  </w:style>
  <w:style w:type="paragraph" w:customStyle="1" w:styleId="86230E6E5433413097D06429871B2640">
    <w:name w:val="86230E6E5433413097D06429871B2640"/>
    <w:rsid w:val="00A14CAF"/>
  </w:style>
  <w:style w:type="paragraph" w:customStyle="1" w:styleId="ED48D7E57B29476E8C8332AAC8FD1E3D">
    <w:name w:val="ED48D7E57B29476E8C8332AAC8FD1E3D"/>
    <w:rsid w:val="00A14CAF"/>
  </w:style>
  <w:style w:type="paragraph" w:customStyle="1" w:styleId="AA4DA1105CD9486E8986D0BE5F6A7F08">
    <w:name w:val="AA4DA1105CD9486E8986D0BE5F6A7F08"/>
    <w:rsid w:val="00A14CAF"/>
  </w:style>
  <w:style w:type="paragraph" w:customStyle="1" w:styleId="85A2C59E1BEE4620830CA16579C92C1D">
    <w:name w:val="85A2C59E1BEE4620830CA16579C92C1D"/>
    <w:rsid w:val="00A14CAF"/>
  </w:style>
  <w:style w:type="paragraph" w:customStyle="1" w:styleId="CC2B9A9B2CF847758590B2F8C9855971">
    <w:name w:val="CC2B9A9B2CF847758590B2F8C9855971"/>
    <w:rsid w:val="00A14CAF"/>
  </w:style>
  <w:style w:type="paragraph" w:customStyle="1" w:styleId="0B6F15210E3F48ACA0B8BBB1B7BD00A7">
    <w:name w:val="0B6F15210E3F48ACA0B8BBB1B7BD00A7"/>
    <w:rsid w:val="00A14CAF"/>
  </w:style>
  <w:style w:type="paragraph" w:customStyle="1" w:styleId="7C94D4C8C92046338472F66C693E079A">
    <w:name w:val="7C94D4C8C92046338472F66C693E079A"/>
    <w:rsid w:val="00A14CAF"/>
  </w:style>
  <w:style w:type="paragraph" w:customStyle="1" w:styleId="1E18ECE7B1FF44DA8161BBB06E621EEA">
    <w:name w:val="1E18ECE7B1FF44DA8161BBB06E621EEA"/>
    <w:rsid w:val="00A14CAF"/>
  </w:style>
  <w:style w:type="paragraph" w:customStyle="1" w:styleId="93D2C35B89864FF39CEF335F6DD32C48">
    <w:name w:val="93D2C35B89864FF39CEF335F6DD32C48"/>
    <w:rsid w:val="00A14CAF"/>
  </w:style>
  <w:style w:type="paragraph" w:customStyle="1" w:styleId="4715590BC9614DA795EDD2E9973B68C5">
    <w:name w:val="4715590BC9614DA795EDD2E9973B68C5"/>
    <w:rsid w:val="00A14CAF"/>
  </w:style>
  <w:style w:type="paragraph" w:customStyle="1" w:styleId="82173316C72742409CC9C08EB03B7A2D">
    <w:name w:val="82173316C72742409CC9C08EB03B7A2D"/>
    <w:rsid w:val="00A14CAF"/>
  </w:style>
  <w:style w:type="paragraph" w:customStyle="1" w:styleId="8DFD2375734B4D179C4543AC7E0BB822">
    <w:name w:val="8DFD2375734B4D179C4543AC7E0BB822"/>
    <w:rsid w:val="00A14CAF"/>
  </w:style>
  <w:style w:type="paragraph" w:customStyle="1" w:styleId="B562D88FF212446BA8CA98FD41E569A8">
    <w:name w:val="B562D88FF212446BA8CA98FD41E569A8"/>
    <w:rsid w:val="00A14CAF"/>
  </w:style>
  <w:style w:type="paragraph" w:customStyle="1" w:styleId="5FB2C9EFFEFE4EB19DA257C4F37B0E6F">
    <w:name w:val="5FB2C9EFFEFE4EB19DA257C4F37B0E6F"/>
    <w:rsid w:val="00A14CAF"/>
  </w:style>
  <w:style w:type="paragraph" w:customStyle="1" w:styleId="12AFE2627020455CAD23A5FFA045D856">
    <w:name w:val="12AFE2627020455CAD23A5FFA045D856"/>
    <w:rsid w:val="00A14CAF"/>
  </w:style>
  <w:style w:type="paragraph" w:customStyle="1" w:styleId="8523F622B69546DDAA0EA9CF9E130959">
    <w:name w:val="8523F622B69546DDAA0EA9CF9E130959"/>
    <w:rsid w:val="00A14CAF"/>
  </w:style>
  <w:style w:type="paragraph" w:customStyle="1" w:styleId="6BDF5AAE5C234CCCBBABE3C7EFB91F14">
    <w:name w:val="6BDF5AAE5C234CCCBBABE3C7EFB91F14"/>
    <w:rsid w:val="00A14CAF"/>
  </w:style>
  <w:style w:type="paragraph" w:customStyle="1" w:styleId="ED673865D14C4CD1B57738C948015410">
    <w:name w:val="ED673865D14C4CD1B57738C948015410"/>
    <w:rsid w:val="00A14CAF"/>
  </w:style>
  <w:style w:type="paragraph" w:customStyle="1" w:styleId="E3A3E71B15F6471F9D663FC58C758D4A">
    <w:name w:val="E3A3E71B15F6471F9D663FC58C758D4A"/>
    <w:rsid w:val="00A14CAF"/>
  </w:style>
  <w:style w:type="paragraph" w:customStyle="1" w:styleId="07402352D7E042028F3FFB9567FB3E72">
    <w:name w:val="07402352D7E042028F3FFB9567FB3E72"/>
    <w:rsid w:val="00A14CAF"/>
  </w:style>
  <w:style w:type="paragraph" w:customStyle="1" w:styleId="866FC828B0E04A5091BF683AA0BC8662">
    <w:name w:val="866FC828B0E04A5091BF683AA0BC8662"/>
    <w:rsid w:val="00A14CAF"/>
  </w:style>
  <w:style w:type="paragraph" w:customStyle="1" w:styleId="6BBBBC4C13CF4D6586FD3969F2B70B37">
    <w:name w:val="6BBBBC4C13CF4D6586FD3969F2B70B37"/>
    <w:rsid w:val="00A14CAF"/>
  </w:style>
  <w:style w:type="paragraph" w:customStyle="1" w:styleId="CC3F6503A4F14737A233B629682558B3">
    <w:name w:val="CC3F6503A4F14737A233B629682558B3"/>
    <w:rsid w:val="00A14CAF"/>
  </w:style>
  <w:style w:type="paragraph" w:customStyle="1" w:styleId="8C7790D0B29B4FA3BE0CC494AEA25A73">
    <w:name w:val="8C7790D0B29B4FA3BE0CC494AEA25A73"/>
    <w:rsid w:val="00A14CAF"/>
  </w:style>
  <w:style w:type="paragraph" w:customStyle="1" w:styleId="E162E884FACE47D9BA5DEA4D7FCAE257">
    <w:name w:val="E162E884FACE47D9BA5DEA4D7FCAE257"/>
    <w:rsid w:val="00A14CAF"/>
  </w:style>
  <w:style w:type="paragraph" w:customStyle="1" w:styleId="F69796EC1C084BE49F5D4A4D503B3738">
    <w:name w:val="F69796EC1C084BE49F5D4A4D503B3738"/>
    <w:rsid w:val="00A14CAF"/>
  </w:style>
  <w:style w:type="paragraph" w:customStyle="1" w:styleId="AC5F74D6CE3343B9B2E59D5185B362D9">
    <w:name w:val="AC5F74D6CE3343B9B2E59D5185B362D9"/>
    <w:rsid w:val="00A14CAF"/>
  </w:style>
  <w:style w:type="paragraph" w:customStyle="1" w:styleId="FC99310CB3CB44DBA18F6470CCB91DF0">
    <w:name w:val="FC99310CB3CB44DBA18F6470CCB91DF0"/>
    <w:rsid w:val="00A14CAF"/>
  </w:style>
  <w:style w:type="paragraph" w:customStyle="1" w:styleId="14903412A818407D86F52EC58F537C68">
    <w:name w:val="14903412A818407D86F52EC58F537C68"/>
    <w:rsid w:val="00A14CAF"/>
  </w:style>
  <w:style w:type="paragraph" w:customStyle="1" w:styleId="37ABDB9991F74E80AD2966C11DADE199">
    <w:name w:val="37ABDB9991F74E80AD2966C11DADE199"/>
    <w:rsid w:val="00A14CAF"/>
  </w:style>
  <w:style w:type="paragraph" w:customStyle="1" w:styleId="267AE05B27A24B4B9AC7D3D911B701EF">
    <w:name w:val="267AE05B27A24B4B9AC7D3D911B701EF"/>
    <w:rsid w:val="00A14CAF"/>
  </w:style>
  <w:style w:type="paragraph" w:customStyle="1" w:styleId="75B93DE9C98B43ACA6E0265C25AF8E0C">
    <w:name w:val="75B93DE9C98B43ACA6E0265C25AF8E0C"/>
    <w:rsid w:val="00A14CAF"/>
  </w:style>
  <w:style w:type="paragraph" w:customStyle="1" w:styleId="07015A04360E45FAAE7386FDBF562C54">
    <w:name w:val="07015A04360E45FAAE7386FDBF562C54"/>
    <w:rsid w:val="00A14CAF"/>
  </w:style>
  <w:style w:type="paragraph" w:customStyle="1" w:styleId="CE4DD0825EFC40E491E38B84D520C2D3">
    <w:name w:val="CE4DD0825EFC40E491E38B84D520C2D3"/>
    <w:rsid w:val="00A14CAF"/>
  </w:style>
  <w:style w:type="paragraph" w:customStyle="1" w:styleId="6CB8824C745243E4AB7D288D9D548E2A">
    <w:name w:val="6CB8824C745243E4AB7D288D9D548E2A"/>
    <w:rsid w:val="00A14CAF"/>
  </w:style>
  <w:style w:type="paragraph" w:customStyle="1" w:styleId="45D7E9718AB0438BA942111903F9C9C6">
    <w:name w:val="45D7E9718AB0438BA942111903F9C9C6"/>
    <w:rsid w:val="00A14CAF"/>
  </w:style>
  <w:style w:type="paragraph" w:customStyle="1" w:styleId="0FD580E0E016493C9FD0C698589A5E66">
    <w:name w:val="0FD580E0E016493C9FD0C698589A5E66"/>
    <w:rPr>
      <w:rFonts w:eastAsiaTheme="minorHAnsi"/>
    </w:rPr>
  </w:style>
  <w:style w:type="paragraph" w:customStyle="1" w:styleId="BC58B3D57D164ABDBE7E2E4B053C2CBF1">
    <w:name w:val="BC58B3D57D164ABDBE7E2E4B053C2CBF1"/>
    <w:rPr>
      <w:rFonts w:eastAsiaTheme="minorHAnsi"/>
    </w:rPr>
  </w:style>
  <w:style w:type="paragraph" w:customStyle="1" w:styleId="AA4DA1105CD9486E8986D0BE5F6A7F081">
    <w:name w:val="AA4DA1105CD9486E8986D0BE5F6A7F081"/>
    <w:pPr>
      <w:spacing w:after="0"/>
    </w:pPr>
    <w:rPr>
      <w:rFonts w:eastAsiaTheme="minorHAnsi"/>
    </w:rPr>
  </w:style>
  <w:style w:type="paragraph" w:customStyle="1" w:styleId="85A2C59E1BEE4620830CA16579C92C1D1">
    <w:name w:val="85A2C59E1BEE4620830CA16579C92C1D1"/>
    <w:pPr>
      <w:spacing w:after="0"/>
    </w:pPr>
    <w:rPr>
      <w:rFonts w:eastAsiaTheme="minorHAnsi"/>
    </w:rPr>
  </w:style>
  <w:style w:type="paragraph" w:customStyle="1" w:styleId="1E18ECE7B1FF44DA8161BBB06E621EEA1">
    <w:name w:val="1E18ECE7B1FF44DA8161BBB06E621EEA1"/>
    <w:pPr>
      <w:spacing w:after="0"/>
    </w:pPr>
    <w:rPr>
      <w:rFonts w:eastAsiaTheme="minorHAnsi"/>
    </w:rPr>
  </w:style>
  <w:style w:type="paragraph" w:customStyle="1" w:styleId="93D2C35B89864FF39CEF335F6DD32C481">
    <w:name w:val="93D2C35B89864FF39CEF335F6DD32C481"/>
    <w:pPr>
      <w:spacing w:after="0"/>
    </w:pPr>
    <w:rPr>
      <w:rFonts w:eastAsiaTheme="minorHAnsi"/>
    </w:rPr>
  </w:style>
  <w:style w:type="paragraph" w:customStyle="1" w:styleId="B562D88FF212446BA8CA98FD41E569A81">
    <w:name w:val="B562D88FF212446BA8CA98FD41E569A81"/>
    <w:pPr>
      <w:spacing w:after="0"/>
    </w:pPr>
    <w:rPr>
      <w:rFonts w:eastAsiaTheme="minorHAnsi"/>
    </w:rPr>
  </w:style>
  <w:style w:type="paragraph" w:customStyle="1" w:styleId="5FB2C9EFFEFE4EB19DA257C4F37B0E6F1">
    <w:name w:val="5FB2C9EFFEFE4EB19DA257C4F37B0E6F1"/>
    <w:pPr>
      <w:spacing w:after="0"/>
    </w:pPr>
    <w:rPr>
      <w:rFonts w:eastAsiaTheme="minorHAnsi"/>
    </w:rPr>
  </w:style>
  <w:style w:type="paragraph" w:customStyle="1" w:styleId="F69796EC1C084BE49F5D4A4D503B37381">
    <w:name w:val="F69796EC1C084BE49F5D4A4D503B37381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">
    <w:name w:val="AC5F74D6CE3343B9B2E59D5185B362D9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1">
    <w:name w:val="14903412A818407D86F52EC58F537C68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">
    <w:name w:val="37ABDB9991F74E80AD2966C11DADE1991"/>
    <w:rPr>
      <w:rFonts w:eastAsiaTheme="minorHAnsi"/>
    </w:rPr>
  </w:style>
  <w:style w:type="paragraph" w:customStyle="1" w:styleId="267AE05B27A24B4B9AC7D3D911B701EF1">
    <w:name w:val="267AE05B27A24B4B9AC7D3D911B701EF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1">
    <w:name w:val="07015A04360E45FAAE7386FDBF562C541"/>
    <w:rPr>
      <w:rFonts w:eastAsiaTheme="minorHAnsi"/>
    </w:rPr>
  </w:style>
  <w:style w:type="paragraph" w:customStyle="1" w:styleId="CE4DD0825EFC40E491E38B84D520C2D31">
    <w:name w:val="CE4DD0825EFC40E491E38B84D520C2D31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">
    <w:name w:val="6CB8824C745243E4AB7D288D9D548E2A1"/>
    <w:rPr>
      <w:rFonts w:eastAsiaTheme="minorHAnsi"/>
    </w:rPr>
  </w:style>
  <w:style w:type="paragraph" w:customStyle="1" w:styleId="0FD580E0E016493C9FD0C698589A5E661">
    <w:name w:val="0FD580E0E016493C9FD0C698589A5E661"/>
    <w:rsid w:val="00C03132"/>
    <w:rPr>
      <w:rFonts w:eastAsiaTheme="minorHAnsi"/>
    </w:rPr>
  </w:style>
  <w:style w:type="paragraph" w:customStyle="1" w:styleId="BC58B3D57D164ABDBE7E2E4B053C2CBF2">
    <w:name w:val="BC58B3D57D164ABDBE7E2E4B053C2CBF2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2">
    <w:name w:val="AA4DA1105CD9486E8986D0BE5F6A7F082"/>
    <w:rsid w:val="00C03132"/>
    <w:pPr>
      <w:spacing w:after="0"/>
    </w:pPr>
    <w:rPr>
      <w:rFonts w:eastAsiaTheme="minorHAnsi"/>
    </w:rPr>
  </w:style>
  <w:style w:type="paragraph" w:customStyle="1" w:styleId="85A2C59E1BEE4620830CA16579C92C1D2">
    <w:name w:val="85A2C59E1BEE4620830CA16579C92C1D2"/>
    <w:rsid w:val="00C03132"/>
    <w:pPr>
      <w:spacing w:after="0"/>
    </w:pPr>
    <w:rPr>
      <w:rFonts w:eastAsiaTheme="minorHAnsi"/>
    </w:rPr>
  </w:style>
  <w:style w:type="paragraph" w:customStyle="1" w:styleId="1E18ECE7B1FF44DA8161BBB06E621EEA2">
    <w:name w:val="1E18ECE7B1FF44DA8161BBB06E621EEA2"/>
    <w:rsid w:val="00C03132"/>
    <w:pPr>
      <w:spacing w:after="0"/>
    </w:pPr>
    <w:rPr>
      <w:rFonts w:eastAsiaTheme="minorHAnsi"/>
    </w:rPr>
  </w:style>
  <w:style w:type="paragraph" w:customStyle="1" w:styleId="93D2C35B89864FF39CEF335F6DD32C482">
    <w:name w:val="93D2C35B89864FF39CEF335F6DD32C482"/>
    <w:rsid w:val="00C03132"/>
    <w:pPr>
      <w:spacing w:after="0"/>
    </w:pPr>
    <w:rPr>
      <w:rFonts w:eastAsiaTheme="minorHAnsi"/>
    </w:rPr>
  </w:style>
  <w:style w:type="paragraph" w:customStyle="1" w:styleId="B562D88FF212446BA8CA98FD41E569A82">
    <w:name w:val="B562D88FF212446BA8CA98FD41E569A82"/>
    <w:rsid w:val="00C03132"/>
    <w:pPr>
      <w:spacing w:after="0"/>
    </w:pPr>
    <w:rPr>
      <w:rFonts w:eastAsiaTheme="minorHAnsi"/>
    </w:rPr>
  </w:style>
  <w:style w:type="paragraph" w:customStyle="1" w:styleId="5FB2C9EFFEFE4EB19DA257C4F37B0E6F2">
    <w:name w:val="5FB2C9EFFEFE4EB19DA257C4F37B0E6F2"/>
    <w:rsid w:val="00C03132"/>
    <w:pPr>
      <w:spacing w:after="0"/>
    </w:pPr>
    <w:rPr>
      <w:rFonts w:eastAsiaTheme="minorHAnsi"/>
    </w:rPr>
  </w:style>
  <w:style w:type="paragraph" w:customStyle="1" w:styleId="F69796EC1C084BE49F5D4A4D503B37382">
    <w:name w:val="F69796EC1C084BE49F5D4A4D503B37382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2">
    <w:name w:val="AC5F74D6CE3343B9B2E59D5185B362D9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2">
    <w:name w:val="14903412A818407D86F52EC58F537C68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2">
    <w:name w:val="37ABDB9991F74E80AD2966C11DADE1992"/>
    <w:rsid w:val="00C03132"/>
    <w:rPr>
      <w:rFonts w:eastAsiaTheme="minorHAnsi"/>
    </w:rPr>
  </w:style>
  <w:style w:type="paragraph" w:customStyle="1" w:styleId="267AE05B27A24B4B9AC7D3D911B701EF2">
    <w:name w:val="267AE05B27A24B4B9AC7D3D911B701EF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2">
    <w:name w:val="07015A04360E45FAAE7386FDBF562C542"/>
    <w:rsid w:val="00C03132"/>
    <w:rPr>
      <w:rFonts w:eastAsiaTheme="minorHAnsi"/>
    </w:rPr>
  </w:style>
  <w:style w:type="paragraph" w:customStyle="1" w:styleId="CE4DD0825EFC40E491E38B84D520C2D32">
    <w:name w:val="CE4DD0825EFC40E491E38B84D520C2D32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2">
    <w:name w:val="6CB8824C745243E4AB7D288D9D548E2A2"/>
    <w:rsid w:val="00C03132"/>
    <w:rPr>
      <w:rFonts w:eastAsiaTheme="minorHAnsi"/>
    </w:rPr>
  </w:style>
  <w:style w:type="paragraph" w:customStyle="1" w:styleId="0FD580E0E016493C9FD0C698589A5E662">
    <w:name w:val="0FD580E0E016493C9FD0C698589A5E662"/>
    <w:rsid w:val="00C03132"/>
    <w:rPr>
      <w:rFonts w:eastAsiaTheme="minorHAnsi"/>
    </w:rPr>
  </w:style>
  <w:style w:type="paragraph" w:customStyle="1" w:styleId="BC58B3D57D164ABDBE7E2E4B053C2CBF3">
    <w:name w:val="BC58B3D57D164ABDBE7E2E4B053C2CBF3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3">
    <w:name w:val="AA4DA1105CD9486E8986D0BE5F6A7F083"/>
    <w:rsid w:val="00C03132"/>
    <w:pPr>
      <w:spacing w:after="0"/>
    </w:pPr>
    <w:rPr>
      <w:rFonts w:eastAsiaTheme="minorHAnsi"/>
    </w:rPr>
  </w:style>
  <w:style w:type="paragraph" w:customStyle="1" w:styleId="85A2C59E1BEE4620830CA16579C92C1D3">
    <w:name w:val="85A2C59E1BEE4620830CA16579C92C1D3"/>
    <w:rsid w:val="00C03132"/>
    <w:pPr>
      <w:spacing w:after="0"/>
    </w:pPr>
    <w:rPr>
      <w:rFonts w:eastAsiaTheme="minorHAnsi"/>
    </w:rPr>
  </w:style>
  <w:style w:type="paragraph" w:customStyle="1" w:styleId="1E18ECE7B1FF44DA8161BBB06E621EEA3">
    <w:name w:val="1E18ECE7B1FF44DA8161BBB06E621EEA3"/>
    <w:rsid w:val="00C03132"/>
    <w:pPr>
      <w:spacing w:after="0"/>
    </w:pPr>
    <w:rPr>
      <w:rFonts w:eastAsiaTheme="minorHAnsi"/>
    </w:rPr>
  </w:style>
  <w:style w:type="paragraph" w:customStyle="1" w:styleId="93D2C35B89864FF39CEF335F6DD32C483">
    <w:name w:val="93D2C35B89864FF39CEF335F6DD32C483"/>
    <w:rsid w:val="00C03132"/>
    <w:pPr>
      <w:spacing w:after="0"/>
    </w:pPr>
    <w:rPr>
      <w:rFonts w:eastAsiaTheme="minorHAnsi"/>
    </w:rPr>
  </w:style>
  <w:style w:type="paragraph" w:customStyle="1" w:styleId="B562D88FF212446BA8CA98FD41E569A83">
    <w:name w:val="B562D88FF212446BA8CA98FD41E569A83"/>
    <w:rsid w:val="00C03132"/>
    <w:pPr>
      <w:spacing w:after="0"/>
    </w:pPr>
    <w:rPr>
      <w:rFonts w:eastAsiaTheme="minorHAnsi"/>
    </w:rPr>
  </w:style>
  <w:style w:type="paragraph" w:customStyle="1" w:styleId="5FB2C9EFFEFE4EB19DA257C4F37B0E6F3">
    <w:name w:val="5FB2C9EFFEFE4EB19DA257C4F37B0E6F3"/>
    <w:rsid w:val="00C03132"/>
    <w:pPr>
      <w:spacing w:after="0"/>
    </w:pPr>
    <w:rPr>
      <w:rFonts w:eastAsiaTheme="minorHAnsi"/>
    </w:rPr>
  </w:style>
  <w:style w:type="paragraph" w:customStyle="1" w:styleId="F69796EC1C084BE49F5D4A4D503B37383">
    <w:name w:val="F69796EC1C084BE49F5D4A4D503B37383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3">
    <w:name w:val="AC5F74D6CE3343B9B2E59D5185B362D9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3">
    <w:name w:val="14903412A818407D86F52EC58F537C68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3">
    <w:name w:val="37ABDB9991F74E80AD2966C11DADE1993"/>
    <w:rsid w:val="00C03132"/>
    <w:rPr>
      <w:rFonts w:eastAsiaTheme="minorHAnsi"/>
    </w:rPr>
  </w:style>
  <w:style w:type="paragraph" w:customStyle="1" w:styleId="267AE05B27A24B4B9AC7D3D911B701EF3">
    <w:name w:val="267AE05B27A24B4B9AC7D3D911B701EF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3">
    <w:name w:val="07015A04360E45FAAE7386FDBF562C54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3">
    <w:name w:val="CE4DD0825EFC40E491E38B84D520C2D33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3">
    <w:name w:val="6CB8824C745243E4AB7D288D9D548E2A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FD580E0E016493C9FD0C698589A5E663">
    <w:name w:val="0FD580E0E016493C9FD0C698589A5E663"/>
    <w:rsid w:val="006F63C5"/>
    <w:rPr>
      <w:rFonts w:eastAsiaTheme="minorHAnsi"/>
    </w:rPr>
  </w:style>
  <w:style w:type="paragraph" w:customStyle="1" w:styleId="BC58B3D57D164ABDBE7E2E4B053C2CBF4">
    <w:name w:val="BC58B3D57D164ABDBE7E2E4B053C2CBF4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">
    <w:name w:val="86230E6E5433413097D06429871B26401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">
    <w:name w:val="ED48D7E57B29476E8C8332AAC8FD1E3D1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4">
    <w:name w:val="AA4DA1105CD9486E8986D0BE5F6A7F084"/>
    <w:rsid w:val="006F63C5"/>
    <w:pPr>
      <w:spacing w:after="0"/>
    </w:pPr>
    <w:rPr>
      <w:rFonts w:eastAsiaTheme="minorHAnsi"/>
    </w:rPr>
  </w:style>
  <w:style w:type="paragraph" w:customStyle="1" w:styleId="85A2C59E1BEE4620830CA16579C92C1D4">
    <w:name w:val="85A2C59E1BEE4620830CA16579C92C1D4"/>
    <w:rsid w:val="006F63C5"/>
    <w:pPr>
      <w:spacing w:after="0"/>
    </w:pPr>
    <w:rPr>
      <w:rFonts w:eastAsiaTheme="minorHAnsi"/>
    </w:rPr>
  </w:style>
  <w:style w:type="paragraph" w:customStyle="1" w:styleId="CC2B9A9B2CF847758590B2F8C98559711">
    <w:name w:val="CC2B9A9B2CF847758590B2F8C98559711"/>
    <w:rsid w:val="006F63C5"/>
    <w:pPr>
      <w:spacing w:after="200"/>
    </w:pPr>
    <w:rPr>
      <w:rFonts w:eastAsiaTheme="minorHAnsi"/>
    </w:rPr>
  </w:style>
  <w:style w:type="paragraph" w:customStyle="1" w:styleId="0B6F15210E3F48ACA0B8BBB1B7BD00A71">
    <w:name w:val="0B6F15210E3F48ACA0B8BBB1B7BD00A71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">
    <w:name w:val="7C94D4C8C92046338472F66C693E079A1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4">
    <w:name w:val="1E18ECE7B1FF44DA8161BBB06E621EEA4"/>
    <w:rsid w:val="006F63C5"/>
    <w:pPr>
      <w:spacing w:after="0"/>
    </w:pPr>
    <w:rPr>
      <w:rFonts w:eastAsiaTheme="minorHAnsi"/>
    </w:rPr>
  </w:style>
  <w:style w:type="paragraph" w:customStyle="1" w:styleId="93D2C35B89864FF39CEF335F6DD32C484">
    <w:name w:val="93D2C35B89864FF39CEF335F6DD32C484"/>
    <w:rsid w:val="006F63C5"/>
    <w:pPr>
      <w:spacing w:after="0"/>
    </w:pPr>
    <w:rPr>
      <w:rFonts w:eastAsiaTheme="minorHAnsi"/>
    </w:rPr>
  </w:style>
  <w:style w:type="paragraph" w:customStyle="1" w:styleId="4715590BC9614DA795EDD2E9973B68C51">
    <w:name w:val="4715590BC9614DA795EDD2E9973B68C51"/>
    <w:rsid w:val="006F63C5"/>
    <w:pPr>
      <w:spacing w:after="200"/>
    </w:pPr>
    <w:rPr>
      <w:rFonts w:eastAsiaTheme="minorHAnsi"/>
    </w:rPr>
  </w:style>
  <w:style w:type="paragraph" w:customStyle="1" w:styleId="82173316C72742409CC9C08EB03B7A2D1">
    <w:name w:val="82173316C72742409CC9C08EB03B7A2D1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">
    <w:name w:val="8DFD2375734B4D179C4543AC7E0BB8221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4">
    <w:name w:val="B562D88FF212446BA8CA98FD41E569A84"/>
    <w:rsid w:val="006F63C5"/>
    <w:pPr>
      <w:spacing w:after="0"/>
    </w:pPr>
    <w:rPr>
      <w:rFonts w:eastAsiaTheme="minorHAnsi"/>
    </w:rPr>
  </w:style>
  <w:style w:type="paragraph" w:customStyle="1" w:styleId="5FB2C9EFFEFE4EB19DA257C4F37B0E6F4">
    <w:name w:val="5FB2C9EFFEFE4EB19DA257C4F37B0E6F4"/>
    <w:rsid w:val="006F63C5"/>
    <w:pPr>
      <w:spacing w:after="0"/>
    </w:pPr>
    <w:rPr>
      <w:rFonts w:eastAsiaTheme="minorHAnsi"/>
    </w:rPr>
  </w:style>
  <w:style w:type="paragraph" w:customStyle="1" w:styleId="12AFE2627020455CAD23A5FFA045D8561">
    <w:name w:val="12AFE2627020455CAD23A5FFA045D8561"/>
    <w:rsid w:val="006F63C5"/>
    <w:pPr>
      <w:spacing w:after="200"/>
    </w:pPr>
    <w:rPr>
      <w:rFonts w:eastAsiaTheme="minorHAnsi"/>
    </w:rPr>
  </w:style>
  <w:style w:type="paragraph" w:customStyle="1" w:styleId="8523F622B69546DDAA0EA9CF9E1309591">
    <w:name w:val="8523F622B69546DDAA0EA9CF9E1309591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">
    <w:name w:val="6BDF5AAE5C234CCCBBABE3C7EFB91F141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">
    <w:name w:val="ED673865D14C4CD1B57738C9480154101"/>
    <w:rsid w:val="006F63C5"/>
    <w:pPr>
      <w:spacing w:after="0"/>
    </w:pPr>
    <w:rPr>
      <w:rFonts w:eastAsiaTheme="minorHAnsi"/>
    </w:rPr>
  </w:style>
  <w:style w:type="paragraph" w:customStyle="1" w:styleId="E3A3E71B15F6471F9D663FC58C758D4A1">
    <w:name w:val="E3A3E71B15F6471F9D663FC58C758D4A1"/>
    <w:rsid w:val="006F63C5"/>
    <w:pPr>
      <w:spacing w:after="200"/>
    </w:pPr>
    <w:rPr>
      <w:rFonts w:eastAsiaTheme="minorHAnsi"/>
    </w:rPr>
  </w:style>
  <w:style w:type="paragraph" w:customStyle="1" w:styleId="07402352D7E042028F3FFB9567FB3E721">
    <w:name w:val="07402352D7E042028F3FFB9567FB3E721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">
    <w:name w:val="866FC828B0E04A5091BF683AA0BC86621"/>
    <w:rsid w:val="006F63C5"/>
    <w:pPr>
      <w:spacing w:after="0"/>
    </w:pPr>
    <w:rPr>
      <w:rFonts w:eastAsiaTheme="minorHAnsi"/>
    </w:rPr>
  </w:style>
  <w:style w:type="paragraph" w:customStyle="1" w:styleId="6BBBBC4C13CF4D6586FD3969F2B70B371">
    <w:name w:val="6BBBBC4C13CF4D6586FD3969F2B70B371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">
    <w:name w:val="CC3F6503A4F14737A233B629682558B31"/>
    <w:rsid w:val="006F63C5"/>
    <w:rPr>
      <w:rFonts w:eastAsiaTheme="minorHAnsi"/>
    </w:rPr>
  </w:style>
  <w:style w:type="paragraph" w:customStyle="1" w:styleId="8C7790D0B29B4FA3BE0CC494AEA25A731">
    <w:name w:val="8C7790D0B29B4FA3BE0CC494AEA25A731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">
    <w:name w:val="E162E884FACE47D9BA5DEA4D7FCAE2571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4">
    <w:name w:val="F69796EC1C084BE49F5D4A4D503B37384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4">
    <w:name w:val="AC5F74D6CE3343B9B2E59D5185B362D94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">
    <w:name w:val="FC99310CB3CB44DBA18F6470CCB91DF01"/>
    <w:rsid w:val="006F63C5"/>
    <w:rPr>
      <w:rFonts w:eastAsiaTheme="minorHAnsi"/>
    </w:rPr>
  </w:style>
  <w:style w:type="paragraph" w:customStyle="1" w:styleId="14903412A818407D86F52EC58F537C684">
    <w:name w:val="14903412A818407D86F52EC58F537C684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4">
    <w:name w:val="37ABDB9991F74E80AD2966C11DADE1994"/>
    <w:rsid w:val="006F63C5"/>
    <w:rPr>
      <w:rFonts w:eastAsiaTheme="minorHAnsi"/>
    </w:rPr>
  </w:style>
  <w:style w:type="paragraph" w:customStyle="1" w:styleId="267AE05B27A24B4B9AC7D3D911B701EF4">
    <w:name w:val="267AE05B27A24B4B9AC7D3D911B701EF4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">
    <w:name w:val="75B93DE9C98B43ACA6E0265C25AF8E0C1"/>
    <w:rsid w:val="006F63C5"/>
    <w:rPr>
      <w:rFonts w:eastAsiaTheme="minorHAnsi"/>
    </w:rPr>
  </w:style>
  <w:style w:type="paragraph" w:customStyle="1" w:styleId="07015A04360E45FAAE7386FDBF562C544">
    <w:name w:val="07015A04360E45FAAE7386FDBF562C544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InformaesdeContato">
    <w:name w:val="Informações de Contato"/>
    <w:basedOn w:val="NormalWeb"/>
    <w:qFormat/>
    <w:rsid w:val="00BB415D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CE4DD0825EFC40E491E38B84D520C2D34">
    <w:name w:val="CE4DD0825EFC40E491E38B84D520C2D34"/>
    <w:rsid w:val="006F63C5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4">
    <w:name w:val="6CB8824C745243E4AB7D288D9D548E2A4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">
    <w:name w:val="45D7E9718AB0438BA942111903F9C9C61"/>
    <w:rsid w:val="006F63C5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4">
    <w:name w:val="0FD580E0E016493C9FD0C698589A5E664"/>
    <w:rsid w:val="006F63C5"/>
    <w:rPr>
      <w:rFonts w:eastAsiaTheme="minorHAnsi"/>
    </w:rPr>
  </w:style>
  <w:style w:type="paragraph" w:customStyle="1" w:styleId="BC58B3D57D164ABDBE7E2E4B053C2CBF5">
    <w:name w:val="BC58B3D57D164ABDBE7E2E4B053C2CBF5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2">
    <w:name w:val="86230E6E5433413097D06429871B26402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2">
    <w:name w:val="ED48D7E57B29476E8C8332AAC8FD1E3D2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5">
    <w:name w:val="AA4DA1105CD9486E8986D0BE5F6A7F085"/>
    <w:rsid w:val="006F63C5"/>
    <w:pPr>
      <w:spacing w:after="0"/>
    </w:pPr>
    <w:rPr>
      <w:rFonts w:eastAsiaTheme="minorHAnsi"/>
    </w:rPr>
  </w:style>
  <w:style w:type="paragraph" w:customStyle="1" w:styleId="85A2C59E1BEE4620830CA16579C92C1D5">
    <w:name w:val="85A2C59E1BEE4620830CA16579C92C1D5"/>
    <w:rsid w:val="006F63C5"/>
    <w:pPr>
      <w:spacing w:after="0"/>
    </w:pPr>
    <w:rPr>
      <w:rFonts w:eastAsiaTheme="minorHAnsi"/>
    </w:rPr>
  </w:style>
  <w:style w:type="paragraph" w:customStyle="1" w:styleId="CC2B9A9B2CF847758590B2F8C98559712">
    <w:name w:val="CC2B9A9B2CF847758590B2F8C98559712"/>
    <w:rsid w:val="006F63C5"/>
    <w:pPr>
      <w:spacing w:after="200"/>
    </w:pPr>
    <w:rPr>
      <w:rFonts w:eastAsiaTheme="minorHAnsi"/>
    </w:rPr>
  </w:style>
  <w:style w:type="paragraph" w:customStyle="1" w:styleId="0B6F15210E3F48ACA0B8BBB1B7BD00A72">
    <w:name w:val="0B6F15210E3F48ACA0B8BBB1B7BD00A72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2">
    <w:name w:val="7C94D4C8C92046338472F66C693E079A2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5">
    <w:name w:val="1E18ECE7B1FF44DA8161BBB06E621EEA5"/>
    <w:rsid w:val="006F63C5"/>
    <w:pPr>
      <w:spacing w:after="0"/>
    </w:pPr>
    <w:rPr>
      <w:rFonts w:eastAsiaTheme="minorHAnsi"/>
    </w:rPr>
  </w:style>
  <w:style w:type="paragraph" w:customStyle="1" w:styleId="93D2C35B89864FF39CEF335F6DD32C485">
    <w:name w:val="93D2C35B89864FF39CEF335F6DD32C485"/>
    <w:rsid w:val="006F63C5"/>
    <w:pPr>
      <w:spacing w:after="0"/>
    </w:pPr>
    <w:rPr>
      <w:rFonts w:eastAsiaTheme="minorHAnsi"/>
    </w:rPr>
  </w:style>
  <w:style w:type="paragraph" w:customStyle="1" w:styleId="4715590BC9614DA795EDD2E9973B68C52">
    <w:name w:val="4715590BC9614DA795EDD2E9973B68C52"/>
    <w:rsid w:val="006F63C5"/>
    <w:pPr>
      <w:spacing w:after="200"/>
    </w:pPr>
    <w:rPr>
      <w:rFonts w:eastAsiaTheme="minorHAnsi"/>
    </w:rPr>
  </w:style>
  <w:style w:type="paragraph" w:customStyle="1" w:styleId="82173316C72742409CC9C08EB03B7A2D2">
    <w:name w:val="82173316C72742409CC9C08EB03B7A2D2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2">
    <w:name w:val="8DFD2375734B4D179C4543AC7E0BB8222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5">
    <w:name w:val="B562D88FF212446BA8CA98FD41E569A85"/>
    <w:rsid w:val="006F63C5"/>
    <w:pPr>
      <w:spacing w:after="0"/>
    </w:pPr>
    <w:rPr>
      <w:rFonts w:eastAsiaTheme="minorHAnsi"/>
    </w:rPr>
  </w:style>
  <w:style w:type="paragraph" w:customStyle="1" w:styleId="5FB2C9EFFEFE4EB19DA257C4F37B0E6F5">
    <w:name w:val="5FB2C9EFFEFE4EB19DA257C4F37B0E6F5"/>
    <w:rsid w:val="006F63C5"/>
    <w:pPr>
      <w:spacing w:after="0"/>
    </w:pPr>
    <w:rPr>
      <w:rFonts w:eastAsiaTheme="minorHAnsi"/>
    </w:rPr>
  </w:style>
  <w:style w:type="paragraph" w:customStyle="1" w:styleId="12AFE2627020455CAD23A5FFA045D8562">
    <w:name w:val="12AFE2627020455CAD23A5FFA045D8562"/>
    <w:rsid w:val="006F63C5"/>
    <w:pPr>
      <w:spacing w:after="200"/>
    </w:pPr>
    <w:rPr>
      <w:rFonts w:eastAsiaTheme="minorHAnsi"/>
    </w:rPr>
  </w:style>
  <w:style w:type="paragraph" w:customStyle="1" w:styleId="8523F622B69546DDAA0EA9CF9E1309592">
    <w:name w:val="8523F622B69546DDAA0EA9CF9E1309592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2">
    <w:name w:val="6BDF5AAE5C234CCCBBABE3C7EFB91F142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2">
    <w:name w:val="ED673865D14C4CD1B57738C9480154102"/>
    <w:rsid w:val="006F63C5"/>
    <w:pPr>
      <w:spacing w:after="0"/>
    </w:pPr>
    <w:rPr>
      <w:rFonts w:eastAsiaTheme="minorHAnsi"/>
    </w:rPr>
  </w:style>
  <w:style w:type="paragraph" w:customStyle="1" w:styleId="E3A3E71B15F6471F9D663FC58C758D4A2">
    <w:name w:val="E3A3E71B15F6471F9D663FC58C758D4A2"/>
    <w:rsid w:val="006F63C5"/>
    <w:pPr>
      <w:spacing w:after="200"/>
    </w:pPr>
    <w:rPr>
      <w:rFonts w:eastAsiaTheme="minorHAnsi"/>
    </w:rPr>
  </w:style>
  <w:style w:type="paragraph" w:customStyle="1" w:styleId="07402352D7E042028F3FFB9567FB3E722">
    <w:name w:val="07402352D7E042028F3FFB9567FB3E722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2">
    <w:name w:val="866FC828B0E04A5091BF683AA0BC86622"/>
    <w:rsid w:val="006F63C5"/>
    <w:pPr>
      <w:spacing w:after="0"/>
    </w:pPr>
    <w:rPr>
      <w:rFonts w:eastAsiaTheme="minorHAnsi"/>
    </w:rPr>
  </w:style>
  <w:style w:type="paragraph" w:customStyle="1" w:styleId="6BBBBC4C13CF4D6586FD3969F2B70B372">
    <w:name w:val="6BBBBC4C13CF4D6586FD3969F2B70B372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2">
    <w:name w:val="CC3F6503A4F14737A233B629682558B32"/>
    <w:rsid w:val="006F63C5"/>
    <w:rPr>
      <w:rFonts w:eastAsiaTheme="minorHAnsi"/>
    </w:rPr>
  </w:style>
  <w:style w:type="paragraph" w:customStyle="1" w:styleId="8C7790D0B29B4FA3BE0CC494AEA25A732">
    <w:name w:val="8C7790D0B29B4FA3BE0CC494AEA25A732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2">
    <w:name w:val="E162E884FACE47D9BA5DEA4D7FCAE2572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5">
    <w:name w:val="F69796EC1C084BE49F5D4A4D503B37385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5">
    <w:name w:val="AC5F74D6CE3343B9B2E59D5185B362D95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2">
    <w:name w:val="FC99310CB3CB44DBA18F6470CCB91DF02"/>
    <w:rsid w:val="006F63C5"/>
    <w:rPr>
      <w:rFonts w:eastAsiaTheme="minorHAnsi"/>
    </w:rPr>
  </w:style>
  <w:style w:type="paragraph" w:customStyle="1" w:styleId="14903412A818407D86F52EC58F537C685">
    <w:name w:val="14903412A818407D86F52EC58F537C685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5">
    <w:name w:val="37ABDB9991F74E80AD2966C11DADE1995"/>
    <w:rsid w:val="006F63C5"/>
    <w:rPr>
      <w:rFonts w:eastAsiaTheme="minorHAnsi"/>
    </w:rPr>
  </w:style>
  <w:style w:type="paragraph" w:customStyle="1" w:styleId="267AE05B27A24B4B9AC7D3D911B701EF5">
    <w:name w:val="267AE05B27A24B4B9AC7D3D911B701EF5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2">
    <w:name w:val="75B93DE9C98B43ACA6E0265C25AF8E0C2"/>
    <w:rsid w:val="006F63C5"/>
    <w:rPr>
      <w:rFonts w:eastAsiaTheme="minorHAnsi"/>
    </w:rPr>
  </w:style>
  <w:style w:type="paragraph" w:customStyle="1" w:styleId="07015A04360E45FAAE7386FDBF562C545">
    <w:name w:val="07015A04360E45FAAE7386FDBF562C545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5">
    <w:name w:val="CE4DD0825EFC40E491E38B84D520C2D35"/>
    <w:rsid w:val="006F63C5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5">
    <w:name w:val="6CB8824C745243E4AB7D288D9D548E2A5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2">
    <w:name w:val="45D7E9718AB0438BA942111903F9C9C62"/>
    <w:rsid w:val="006F63C5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5">
    <w:name w:val="0FD580E0E016493C9FD0C698589A5E665"/>
    <w:rsid w:val="006F63C5"/>
    <w:rPr>
      <w:rFonts w:eastAsiaTheme="minorHAnsi"/>
    </w:rPr>
  </w:style>
  <w:style w:type="paragraph" w:customStyle="1" w:styleId="BC58B3D57D164ABDBE7E2E4B053C2CBF6">
    <w:name w:val="BC58B3D57D164ABDBE7E2E4B053C2CBF6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3">
    <w:name w:val="86230E6E5433413097D06429871B26403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3">
    <w:name w:val="ED48D7E57B29476E8C8332AAC8FD1E3D3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6">
    <w:name w:val="AA4DA1105CD9486E8986D0BE5F6A7F086"/>
    <w:rsid w:val="006F63C5"/>
    <w:pPr>
      <w:spacing w:after="0"/>
    </w:pPr>
    <w:rPr>
      <w:rFonts w:eastAsiaTheme="minorHAnsi"/>
    </w:rPr>
  </w:style>
  <w:style w:type="paragraph" w:customStyle="1" w:styleId="85A2C59E1BEE4620830CA16579C92C1D6">
    <w:name w:val="85A2C59E1BEE4620830CA16579C92C1D6"/>
    <w:rsid w:val="006F63C5"/>
    <w:pPr>
      <w:spacing w:after="0"/>
    </w:pPr>
    <w:rPr>
      <w:rFonts w:eastAsiaTheme="minorHAnsi"/>
    </w:rPr>
  </w:style>
  <w:style w:type="paragraph" w:customStyle="1" w:styleId="CC2B9A9B2CF847758590B2F8C98559713">
    <w:name w:val="CC2B9A9B2CF847758590B2F8C98559713"/>
    <w:rsid w:val="006F63C5"/>
    <w:pPr>
      <w:spacing w:after="200"/>
    </w:pPr>
    <w:rPr>
      <w:rFonts w:eastAsiaTheme="minorHAnsi"/>
    </w:rPr>
  </w:style>
  <w:style w:type="paragraph" w:customStyle="1" w:styleId="0B6F15210E3F48ACA0B8BBB1B7BD00A73">
    <w:name w:val="0B6F15210E3F48ACA0B8BBB1B7BD00A73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3">
    <w:name w:val="7C94D4C8C92046338472F66C693E079A3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6">
    <w:name w:val="1E18ECE7B1FF44DA8161BBB06E621EEA6"/>
    <w:rsid w:val="006F63C5"/>
    <w:pPr>
      <w:spacing w:after="0"/>
    </w:pPr>
    <w:rPr>
      <w:rFonts w:eastAsiaTheme="minorHAnsi"/>
    </w:rPr>
  </w:style>
  <w:style w:type="paragraph" w:customStyle="1" w:styleId="93D2C35B89864FF39CEF335F6DD32C486">
    <w:name w:val="93D2C35B89864FF39CEF335F6DD32C486"/>
    <w:rsid w:val="006F63C5"/>
    <w:pPr>
      <w:spacing w:after="0"/>
    </w:pPr>
    <w:rPr>
      <w:rFonts w:eastAsiaTheme="minorHAnsi"/>
    </w:rPr>
  </w:style>
  <w:style w:type="paragraph" w:customStyle="1" w:styleId="4715590BC9614DA795EDD2E9973B68C53">
    <w:name w:val="4715590BC9614DA795EDD2E9973B68C53"/>
    <w:rsid w:val="006F63C5"/>
    <w:pPr>
      <w:spacing w:after="200"/>
    </w:pPr>
    <w:rPr>
      <w:rFonts w:eastAsiaTheme="minorHAnsi"/>
    </w:rPr>
  </w:style>
  <w:style w:type="paragraph" w:customStyle="1" w:styleId="82173316C72742409CC9C08EB03B7A2D3">
    <w:name w:val="82173316C72742409CC9C08EB03B7A2D3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3">
    <w:name w:val="8DFD2375734B4D179C4543AC7E0BB8223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6">
    <w:name w:val="B562D88FF212446BA8CA98FD41E569A86"/>
    <w:rsid w:val="006F63C5"/>
    <w:pPr>
      <w:spacing w:after="0"/>
    </w:pPr>
    <w:rPr>
      <w:rFonts w:eastAsiaTheme="minorHAnsi"/>
    </w:rPr>
  </w:style>
  <w:style w:type="paragraph" w:customStyle="1" w:styleId="5FB2C9EFFEFE4EB19DA257C4F37B0E6F6">
    <w:name w:val="5FB2C9EFFEFE4EB19DA257C4F37B0E6F6"/>
    <w:rsid w:val="006F63C5"/>
    <w:pPr>
      <w:spacing w:after="0"/>
    </w:pPr>
    <w:rPr>
      <w:rFonts w:eastAsiaTheme="minorHAnsi"/>
    </w:rPr>
  </w:style>
  <w:style w:type="paragraph" w:customStyle="1" w:styleId="12AFE2627020455CAD23A5FFA045D8563">
    <w:name w:val="12AFE2627020455CAD23A5FFA045D8563"/>
    <w:rsid w:val="006F63C5"/>
    <w:pPr>
      <w:spacing w:after="200"/>
    </w:pPr>
    <w:rPr>
      <w:rFonts w:eastAsiaTheme="minorHAnsi"/>
    </w:rPr>
  </w:style>
  <w:style w:type="paragraph" w:customStyle="1" w:styleId="8523F622B69546DDAA0EA9CF9E1309593">
    <w:name w:val="8523F622B69546DDAA0EA9CF9E1309593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3">
    <w:name w:val="6BDF5AAE5C234CCCBBABE3C7EFB91F143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3">
    <w:name w:val="ED673865D14C4CD1B57738C9480154103"/>
    <w:rsid w:val="006F63C5"/>
    <w:pPr>
      <w:spacing w:after="0"/>
    </w:pPr>
    <w:rPr>
      <w:rFonts w:eastAsiaTheme="minorHAnsi"/>
    </w:rPr>
  </w:style>
  <w:style w:type="paragraph" w:customStyle="1" w:styleId="E3A3E71B15F6471F9D663FC58C758D4A3">
    <w:name w:val="E3A3E71B15F6471F9D663FC58C758D4A3"/>
    <w:rsid w:val="006F63C5"/>
    <w:pPr>
      <w:spacing w:after="200"/>
    </w:pPr>
    <w:rPr>
      <w:rFonts w:eastAsiaTheme="minorHAnsi"/>
    </w:rPr>
  </w:style>
  <w:style w:type="paragraph" w:customStyle="1" w:styleId="07402352D7E042028F3FFB9567FB3E723">
    <w:name w:val="07402352D7E042028F3FFB9567FB3E723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3">
    <w:name w:val="866FC828B0E04A5091BF683AA0BC86623"/>
    <w:rsid w:val="006F63C5"/>
    <w:pPr>
      <w:spacing w:after="0"/>
    </w:pPr>
    <w:rPr>
      <w:rFonts w:eastAsiaTheme="minorHAnsi"/>
    </w:rPr>
  </w:style>
  <w:style w:type="paragraph" w:customStyle="1" w:styleId="6BBBBC4C13CF4D6586FD3969F2B70B373">
    <w:name w:val="6BBBBC4C13CF4D6586FD3969F2B70B373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3">
    <w:name w:val="CC3F6503A4F14737A233B629682558B33"/>
    <w:rsid w:val="006F63C5"/>
    <w:rPr>
      <w:rFonts w:eastAsiaTheme="minorHAnsi"/>
    </w:rPr>
  </w:style>
  <w:style w:type="paragraph" w:customStyle="1" w:styleId="8C7790D0B29B4FA3BE0CC494AEA25A733">
    <w:name w:val="8C7790D0B29B4FA3BE0CC494AEA25A733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3">
    <w:name w:val="E162E884FACE47D9BA5DEA4D7FCAE2573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6">
    <w:name w:val="F69796EC1C084BE49F5D4A4D503B37386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6">
    <w:name w:val="AC5F74D6CE3343B9B2E59D5185B362D96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3">
    <w:name w:val="FC99310CB3CB44DBA18F6470CCB91DF03"/>
    <w:rsid w:val="006F63C5"/>
    <w:rPr>
      <w:rFonts w:eastAsiaTheme="minorHAnsi"/>
    </w:rPr>
  </w:style>
  <w:style w:type="paragraph" w:customStyle="1" w:styleId="14903412A818407D86F52EC58F537C686">
    <w:name w:val="14903412A818407D86F52EC58F537C686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6">
    <w:name w:val="37ABDB9991F74E80AD2966C11DADE1996"/>
    <w:rsid w:val="006F63C5"/>
    <w:rPr>
      <w:rFonts w:eastAsiaTheme="minorHAnsi"/>
    </w:rPr>
  </w:style>
  <w:style w:type="paragraph" w:customStyle="1" w:styleId="267AE05B27A24B4B9AC7D3D911B701EF6">
    <w:name w:val="267AE05B27A24B4B9AC7D3D911B701EF6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3">
    <w:name w:val="75B93DE9C98B43ACA6E0265C25AF8E0C3"/>
    <w:rsid w:val="006F63C5"/>
    <w:rPr>
      <w:rFonts w:eastAsiaTheme="minorHAnsi"/>
    </w:rPr>
  </w:style>
  <w:style w:type="paragraph" w:customStyle="1" w:styleId="07015A04360E45FAAE7386FDBF562C546">
    <w:name w:val="07015A04360E45FAAE7386FDBF562C546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6">
    <w:name w:val="CE4DD0825EFC40E491E38B84D520C2D36"/>
    <w:rsid w:val="006F63C5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6">
    <w:name w:val="6CB8824C745243E4AB7D288D9D548E2A6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3">
    <w:name w:val="45D7E9718AB0438BA942111903F9C9C63"/>
    <w:rsid w:val="006F63C5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6">
    <w:name w:val="0FD580E0E016493C9FD0C698589A5E666"/>
    <w:rsid w:val="006F63C5"/>
    <w:rPr>
      <w:rFonts w:eastAsiaTheme="minorHAnsi"/>
    </w:rPr>
  </w:style>
  <w:style w:type="paragraph" w:customStyle="1" w:styleId="BC58B3D57D164ABDBE7E2E4B053C2CBF7">
    <w:name w:val="BC58B3D57D164ABDBE7E2E4B053C2CBF7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4">
    <w:name w:val="86230E6E5433413097D06429871B26404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4">
    <w:name w:val="ED48D7E57B29476E8C8332AAC8FD1E3D4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7">
    <w:name w:val="AA4DA1105CD9486E8986D0BE5F6A7F087"/>
    <w:rsid w:val="006F63C5"/>
    <w:pPr>
      <w:spacing w:after="0"/>
    </w:pPr>
    <w:rPr>
      <w:rFonts w:eastAsiaTheme="minorHAnsi"/>
    </w:rPr>
  </w:style>
  <w:style w:type="paragraph" w:customStyle="1" w:styleId="85A2C59E1BEE4620830CA16579C92C1D7">
    <w:name w:val="85A2C59E1BEE4620830CA16579C92C1D7"/>
    <w:rsid w:val="006F63C5"/>
    <w:pPr>
      <w:spacing w:after="0"/>
    </w:pPr>
    <w:rPr>
      <w:rFonts w:eastAsiaTheme="minorHAnsi"/>
    </w:rPr>
  </w:style>
  <w:style w:type="paragraph" w:customStyle="1" w:styleId="CC2B9A9B2CF847758590B2F8C98559714">
    <w:name w:val="CC2B9A9B2CF847758590B2F8C98559714"/>
    <w:rsid w:val="006F63C5"/>
    <w:pPr>
      <w:spacing w:after="200"/>
    </w:pPr>
    <w:rPr>
      <w:rFonts w:eastAsiaTheme="minorHAnsi"/>
    </w:rPr>
  </w:style>
  <w:style w:type="paragraph" w:customStyle="1" w:styleId="0B6F15210E3F48ACA0B8BBB1B7BD00A74">
    <w:name w:val="0B6F15210E3F48ACA0B8BBB1B7BD00A74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4">
    <w:name w:val="7C94D4C8C92046338472F66C693E079A4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7">
    <w:name w:val="1E18ECE7B1FF44DA8161BBB06E621EEA7"/>
    <w:rsid w:val="006F63C5"/>
    <w:pPr>
      <w:spacing w:after="0"/>
    </w:pPr>
    <w:rPr>
      <w:rFonts w:eastAsiaTheme="minorHAnsi"/>
    </w:rPr>
  </w:style>
  <w:style w:type="paragraph" w:customStyle="1" w:styleId="93D2C35B89864FF39CEF335F6DD32C487">
    <w:name w:val="93D2C35B89864FF39CEF335F6DD32C487"/>
    <w:rsid w:val="006F63C5"/>
    <w:pPr>
      <w:spacing w:after="0"/>
    </w:pPr>
    <w:rPr>
      <w:rFonts w:eastAsiaTheme="minorHAnsi"/>
    </w:rPr>
  </w:style>
  <w:style w:type="paragraph" w:customStyle="1" w:styleId="4715590BC9614DA795EDD2E9973B68C54">
    <w:name w:val="4715590BC9614DA795EDD2E9973B68C54"/>
    <w:rsid w:val="006F63C5"/>
    <w:pPr>
      <w:spacing w:after="200"/>
    </w:pPr>
    <w:rPr>
      <w:rFonts w:eastAsiaTheme="minorHAnsi"/>
    </w:rPr>
  </w:style>
  <w:style w:type="paragraph" w:customStyle="1" w:styleId="82173316C72742409CC9C08EB03B7A2D4">
    <w:name w:val="82173316C72742409CC9C08EB03B7A2D4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4">
    <w:name w:val="8DFD2375734B4D179C4543AC7E0BB8224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7">
    <w:name w:val="B562D88FF212446BA8CA98FD41E569A87"/>
    <w:rsid w:val="006F63C5"/>
    <w:pPr>
      <w:spacing w:after="0"/>
    </w:pPr>
    <w:rPr>
      <w:rFonts w:eastAsiaTheme="minorHAnsi"/>
    </w:rPr>
  </w:style>
  <w:style w:type="paragraph" w:customStyle="1" w:styleId="5FB2C9EFFEFE4EB19DA257C4F37B0E6F7">
    <w:name w:val="5FB2C9EFFEFE4EB19DA257C4F37B0E6F7"/>
    <w:rsid w:val="006F63C5"/>
    <w:pPr>
      <w:spacing w:after="0"/>
    </w:pPr>
    <w:rPr>
      <w:rFonts w:eastAsiaTheme="minorHAnsi"/>
    </w:rPr>
  </w:style>
  <w:style w:type="paragraph" w:customStyle="1" w:styleId="12AFE2627020455CAD23A5FFA045D8564">
    <w:name w:val="12AFE2627020455CAD23A5FFA045D8564"/>
    <w:rsid w:val="006F63C5"/>
    <w:pPr>
      <w:spacing w:after="200"/>
    </w:pPr>
    <w:rPr>
      <w:rFonts w:eastAsiaTheme="minorHAnsi"/>
    </w:rPr>
  </w:style>
  <w:style w:type="paragraph" w:customStyle="1" w:styleId="8523F622B69546DDAA0EA9CF9E1309594">
    <w:name w:val="8523F622B69546DDAA0EA9CF9E1309594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4">
    <w:name w:val="6BDF5AAE5C234CCCBBABE3C7EFB91F144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4">
    <w:name w:val="ED673865D14C4CD1B57738C9480154104"/>
    <w:rsid w:val="006F63C5"/>
    <w:pPr>
      <w:spacing w:after="0"/>
    </w:pPr>
    <w:rPr>
      <w:rFonts w:eastAsiaTheme="minorHAnsi"/>
    </w:rPr>
  </w:style>
  <w:style w:type="paragraph" w:customStyle="1" w:styleId="E3A3E71B15F6471F9D663FC58C758D4A4">
    <w:name w:val="E3A3E71B15F6471F9D663FC58C758D4A4"/>
    <w:rsid w:val="006F63C5"/>
    <w:pPr>
      <w:spacing w:after="200"/>
    </w:pPr>
    <w:rPr>
      <w:rFonts w:eastAsiaTheme="minorHAnsi"/>
    </w:rPr>
  </w:style>
  <w:style w:type="paragraph" w:customStyle="1" w:styleId="07402352D7E042028F3FFB9567FB3E724">
    <w:name w:val="07402352D7E042028F3FFB9567FB3E724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4">
    <w:name w:val="866FC828B0E04A5091BF683AA0BC86624"/>
    <w:rsid w:val="006F63C5"/>
    <w:pPr>
      <w:spacing w:after="0"/>
    </w:pPr>
    <w:rPr>
      <w:rFonts w:eastAsiaTheme="minorHAnsi"/>
    </w:rPr>
  </w:style>
  <w:style w:type="paragraph" w:customStyle="1" w:styleId="6BBBBC4C13CF4D6586FD3969F2B70B374">
    <w:name w:val="6BBBBC4C13CF4D6586FD3969F2B70B374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4">
    <w:name w:val="CC3F6503A4F14737A233B629682558B34"/>
    <w:rsid w:val="006F63C5"/>
    <w:rPr>
      <w:rFonts w:eastAsiaTheme="minorHAnsi"/>
    </w:rPr>
  </w:style>
  <w:style w:type="paragraph" w:customStyle="1" w:styleId="8C7790D0B29B4FA3BE0CC494AEA25A734">
    <w:name w:val="8C7790D0B29B4FA3BE0CC494AEA25A734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4">
    <w:name w:val="E162E884FACE47D9BA5DEA4D7FCAE2574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7">
    <w:name w:val="F69796EC1C084BE49F5D4A4D503B37387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7">
    <w:name w:val="AC5F74D6CE3343B9B2E59D5185B362D97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4">
    <w:name w:val="FC99310CB3CB44DBA18F6470CCB91DF04"/>
    <w:rsid w:val="006F63C5"/>
    <w:rPr>
      <w:rFonts w:eastAsiaTheme="minorHAnsi"/>
    </w:rPr>
  </w:style>
  <w:style w:type="paragraph" w:customStyle="1" w:styleId="14903412A818407D86F52EC58F537C687">
    <w:name w:val="14903412A818407D86F52EC58F537C687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7">
    <w:name w:val="37ABDB9991F74E80AD2966C11DADE1997"/>
    <w:rsid w:val="006F63C5"/>
    <w:rPr>
      <w:rFonts w:eastAsiaTheme="minorHAnsi"/>
    </w:rPr>
  </w:style>
  <w:style w:type="paragraph" w:customStyle="1" w:styleId="267AE05B27A24B4B9AC7D3D911B701EF7">
    <w:name w:val="267AE05B27A24B4B9AC7D3D911B701EF7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4">
    <w:name w:val="75B93DE9C98B43ACA6E0265C25AF8E0C4"/>
    <w:rsid w:val="006F63C5"/>
    <w:rPr>
      <w:rFonts w:eastAsiaTheme="minorHAnsi"/>
    </w:rPr>
  </w:style>
  <w:style w:type="paragraph" w:customStyle="1" w:styleId="07015A04360E45FAAE7386FDBF562C547">
    <w:name w:val="07015A04360E45FAAE7386FDBF562C547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7">
    <w:name w:val="CE4DD0825EFC40E491E38B84D520C2D37"/>
    <w:rsid w:val="006F63C5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7">
    <w:name w:val="6CB8824C745243E4AB7D288D9D548E2A7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4">
    <w:name w:val="45D7E9718AB0438BA942111903F9C9C64"/>
    <w:rsid w:val="006F63C5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7">
    <w:name w:val="0FD580E0E016493C9FD0C698589A5E667"/>
    <w:rsid w:val="006F63C5"/>
    <w:rPr>
      <w:rFonts w:eastAsiaTheme="minorHAnsi"/>
    </w:rPr>
  </w:style>
  <w:style w:type="paragraph" w:customStyle="1" w:styleId="BC58B3D57D164ABDBE7E2E4B053C2CBF8">
    <w:name w:val="BC58B3D57D164ABDBE7E2E4B053C2CBF8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5">
    <w:name w:val="86230E6E5433413097D06429871B26405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5">
    <w:name w:val="ED48D7E57B29476E8C8332AAC8FD1E3D5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8">
    <w:name w:val="AA4DA1105CD9486E8986D0BE5F6A7F088"/>
    <w:rsid w:val="006F63C5"/>
    <w:pPr>
      <w:spacing w:after="0"/>
    </w:pPr>
    <w:rPr>
      <w:rFonts w:eastAsiaTheme="minorHAnsi"/>
    </w:rPr>
  </w:style>
  <w:style w:type="paragraph" w:customStyle="1" w:styleId="85A2C59E1BEE4620830CA16579C92C1D8">
    <w:name w:val="85A2C59E1BEE4620830CA16579C92C1D8"/>
    <w:rsid w:val="006F63C5"/>
    <w:pPr>
      <w:spacing w:after="0"/>
    </w:pPr>
    <w:rPr>
      <w:rFonts w:eastAsiaTheme="minorHAnsi"/>
    </w:rPr>
  </w:style>
  <w:style w:type="paragraph" w:customStyle="1" w:styleId="CC2B9A9B2CF847758590B2F8C98559715">
    <w:name w:val="CC2B9A9B2CF847758590B2F8C98559715"/>
    <w:rsid w:val="006F63C5"/>
    <w:pPr>
      <w:spacing w:after="200"/>
    </w:pPr>
    <w:rPr>
      <w:rFonts w:eastAsiaTheme="minorHAnsi"/>
    </w:rPr>
  </w:style>
  <w:style w:type="paragraph" w:customStyle="1" w:styleId="0B6F15210E3F48ACA0B8BBB1B7BD00A75">
    <w:name w:val="0B6F15210E3F48ACA0B8BBB1B7BD00A75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5">
    <w:name w:val="7C94D4C8C92046338472F66C693E079A5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8">
    <w:name w:val="1E18ECE7B1FF44DA8161BBB06E621EEA8"/>
    <w:rsid w:val="006F63C5"/>
    <w:pPr>
      <w:spacing w:after="0"/>
    </w:pPr>
    <w:rPr>
      <w:rFonts w:eastAsiaTheme="minorHAnsi"/>
    </w:rPr>
  </w:style>
  <w:style w:type="paragraph" w:customStyle="1" w:styleId="93D2C35B89864FF39CEF335F6DD32C488">
    <w:name w:val="93D2C35B89864FF39CEF335F6DD32C488"/>
    <w:rsid w:val="006F63C5"/>
    <w:pPr>
      <w:spacing w:after="0"/>
    </w:pPr>
    <w:rPr>
      <w:rFonts w:eastAsiaTheme="minorHAnsi"/>
    </w:rPr>
  </w:style>
  <w:style w:type="paragraph" w:customStyle="1" w:styleId="4715590BC9614DA795EDD2E9973B68C55">
    <w:name w:val="4715590BC9614DA795EDD2E9973B68C55"/>
    <w:rsid w:val="006F63C5"/>
    <w:pPr>
      <w:spacing w:after="200"/>
    </w:pPr>
    <w:rPr>
      <w:rFonts w:eastAsiaTheme="minorHAnsi"/>
    </w:rPr>
  </w:style>
  <w:style w:type="paragraph" w:customStyle="1" w:styleId="82173316C72742409CC9C08EB03B7A2D5">
    <w:name w:val="82173316C72742409CC9C08EB03B7A2D5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5">
    <w:name w:val="8DFD2375734B4D179C4543AC7E0BB8225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8">
    <w:name w:val="B562D88FF212446BA8CA98FD41E569A88"/>
    <w:rsid w:val="006F63C5"/>
    <w:pPr>
      <w:spacing w:after="0"/>
    </w:pPr>
    <w:rPr>
      <w:rFonts w:eastAsiaTheme="minorHAnsi"/>
    </w:rPr>
  </w:style>
  <w:style w:type="paragraph" w:customStyle="1" w:styleId="5FB2C9EFFEFE4EB19DA257C4F37B0E6F8">
    <w:name w:val="5FB2C9EFFEFE4EB19DA257C4F37B0E6F8"/>
    <w:rsid w:val="006F63C5"/>
    <w:pPr>
      <w:spacing w:after="0"/>
    </w:pPr>
    <w:rPr>
      <w:rFonts w:eastAsiaTheme="minorHAnsi"/>
    </w:rPr>
  </w:style>
  <w:style w:type="paragraph" w:customStyle="1" w:styleId="12AFE2627020455CAD23A5FFA045D8565">
    <w:name w:val="12AFE2627020455CAD23A5FFA045D8565"/>
    <w:rsid w:val="006F63C5"/>
    <w:pPr>
      <w:spacing w:after="200"/>
    </w:pPr>
    <w:rPr>
      <w:rFonts w:eastAsiaTheme="minorHAnsi"/>
    </w:rPr>
  </w:style>
  <w:style w:type="paragraph" w:customStyle="1" w:styleId="8523F622B69546DDAA0EA9CF9E1309595">
    <w:name w:val="8523F622B69546DDAA0EA9CF9E1309595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5">
    <w:name w:val="6BDF5AAE5C234CCCBBABE3C7EFB91F145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5">
    <w:name w:val="ED673865D14C4CD1B57738C9480154105"/>
    <w:rsid w:val="006F63C5"/>
    <w:pPr>
      <w:spacing w:after="0"/>
    </w:pPr>
    <w:rPr>
      <w:rFonts w:eastAsiaTheme="minorHAnsi"/>
    </w:rPr>
  </w:style>
  <w:style w:type="paragraph" w:customStyle="1" w:styleId="E3A3E71B15F6471F9D663FC58C758D4A5">
    <w:name w:val="E3A3E71B15F6471F9D663FC58C758D4A5"/>
    <w:rsid w:val="006F63C5"/>
    <w:pPr>
      <w:spacing w:after="200"/>
    </w:pPr>
    <w:rPr>
      <w:rFonts w:eastAsiaTheme="minorHAnsi"/>
    </w:rPr>
  </w:style>
  <w:style w:type="paragraph" w:customStyle="1" w:styleId="07402352D7E042028F3FFB9567FB3E725">
    <w:name w:val="07402352D7E042028F3FFB9567FB3E725"/>
    <w:rsid w:val="006F63C5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5">
    <w:name w:val="866FC828B0E04A5091BF683AA0BC86625"/>
    <w:rsid w:val="006F63C5"/>
    <w:pPr>
      <w:spacing w:after="0"/>
    </w:pPr>
    <w:rPr>
      <w:rFonts w:eastAsiaTheme="minorHAnsi"/>
    </w:rPr>
  </w:style>
  <w:style w:type="paragraph" w:customStyle="1" w:styleId="6BBBBC4C13CF4D6586FD3969F2B70B375">
    <w:name w:val="6BBBBC4C13CF4D6586FD3969F2B70B375"/>
    <w:rsid w:val="006F63C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5">
    <w:name w:val="CC3F6503A4F14737A233B629682558B35"/>
    <w:rsid w:val="006F63C5"/>
    <w:rPr>
      <w:rFonts w:eastAsiaTheme="minorHAnsi"/>
    </w:rPr>
  </w:style>
  <w:style w:type="paragraph" w:customStyle="1" w:styleId="8C7790D0B29B4FA3BE0CC494AEA25A735">
    <w:name w:val="8C7790D0B29B4FA3BE0CC494AEA25A735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5">
    <w:name w:val="E162E884FACE47D9BA5DEA4D7FCAE2575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8">
    <w:name w:val="F69796EC1C084BE49F5D4A4D503B37388"/>
    <w:rsid w:val="006F63C5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8">
    <w:name w:val="AC5F74D6CE3343B9B2E59D5185B362D98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5">
    <w:name w:val="FC99310CB3CB44DBA18F6470CCB91DF05"/>
    <w:rsid w:val="006F63C5"/>
    <w:rPr>
      <w:rFonts w:eastAsiaTheme="minorHAnsi"/>
    </w:rPr>
  </w:style>
  <w:style w:type="paragraph" w:customStyle="1" w:styleId="14903412A818407D86F52EC58F537C688">
    <w:name w:val="14903412A818407D86F52EC58F537C688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8">
    <w:name w:val="37ABDB9991F74E80AD2966C11DADE1998"/>
    <w:rsid w:val="006F63C5"/>
    <w:rPr>
      <w:rFonts w:eastAsiaTheme="minorHAnsi"/>
    </w:rPr>
  </w:style>
  <w:style w:type="paragraph" w:customStyle="1" w:styleId="267AE05B27A24B4B9AC7D3D911B701EF8">
    <w:name w:val="267AE05B27A24B4B9AC7D3D911B701EF8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5">
    <w:name w:val="75B93DE9C98B43ACA6E0265C25AF8E0C5"/>
    <w:rsid w:val="006F63C5"/>
    <w:rPr>
      <w:rFonts w:eastAsiaTheme="minorHAnsi"/>
    </w:rPr>
  </w:style>
  <w:style w:type="paragraph" w:customStyle="1" w:styleId="07015A04360E45FAAE7386FDBF562C548">
    <w:name w:val="07015A04360E45FAAE7386FDBF562C548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8">
    <w:name w:val="CE4DD0825EFC40E491E38B84D520C2D38"/>
    <w:rsid w:val="006F63C5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8">
    <w:name w:val="6CB8824C745243E4AB7D288D9D548E2A8"/>
    <w:rsid w:val="006F63C5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5">
    <w:name w:val="45D7E9718AB0438BA942111903F9C9C65"/>
    <w:rsid w:val="006F63C5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8">
    <w:name w:val="0FD580E0E016493C9FD0C698589A5E668"/>
    <w:rsid w:val="00BB415D"/>
    <w:rPr>
      <w:rFonts w:eastAsiaTheme="minorHAnsi"/>
    </w:rPr>
  </w:style>
  <w:style w:type="paragraph" w:customStyle="1" w:styleId="BC58B3D57D164ABDBE7E2E4B053C2CBF9">
    <w:name w:val="BC58B3D57D164ABDBE7E2E4B053C2CBF9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6">
    <w:name w:val="86230E6E5433413097D06429871B26406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6">
    <w:name w:val="ED48D7E57B29476E8C8332AAC8FD1E3D6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9">
    <w:name w:val="AA4DA1105CD9486E8986D0BE5F6A7F089"/>
    <w:rsid w:val="00BB415D"/>
    <w:pPr>
      <w:spacing w:after="0"/>
    </w:pPr>
    <w:rPr>
      <w:rFonts w:eastAsiaTheme="minorHAnsi"/>
    </w:rPr>
  </w:style>
  <w:style w:type="paragraph" w:customStyle="1" w:styleId="85A2C59E1BEE4620830CA16579C92C1D9">
    <w:name w:val="85A2C59E1BEE4620830CA16579C92C1D9"/>
    <w:rsid w:val="00BB415D"/>
    <w:pPr>
      <w:spacing w:after="0"/>
    </w:pPr>
    <w:rPr>
      <w:rFonts w:eastAsiaTheme="minorHAnsi"/>
    </w:rPr>
  </w:style>
  <w:style w:type="paragraph" w:customStyle="1" w:styleId="CC2B9A9B2CF847758590B2F8C98559716">
    <w:name w:val="CC2B9A9B2CF847758590B2F8C98559716"/>
    <w:rsid w:val="00BB415D"/>
    <w:pPr>
      <w:spacing w:after="200"/>
    </w:pPr>
    <w:rPr>
      <w:rFonts w:eastAsiaTheme="minorHAnsi"/>
    </w:rPr>
  </w:style>
  <w:style w:type="paragraph" w:customStyle="1" w:styleId="0B6F15210E3F48ACA0B8BBB1B7BD00A76">
    <w:name w:val="0B6F15210E3F48ACA0B8BBB1B7BD00A76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6">
    <w:name w:val="7C94D4C8C92046338472F66C693E079A6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9">
    <w:name w:val="1E18ECE7B1FF44DA8161BBB06E621EEA9"/>
    <w:rsid w:val="00BB415D"/>
    <w:pPr>
      <w:spacing w:after="0"/>
    </w:pPr>
    <w:rPr>
      <w:rFonts w:eastAsiaTheme="minorHAnsi"/>
    </w:rPr>
  </w:style>
  <w:style w:type="paragraph" w:customStyle="1" w:styleId="93D2C35B89864FF39CEF335F6DD32C489">
    <w:name w:val="93D2C35B89864FF39CEF335F6DD32C489"/>
    <w:rsid w:val="00BB415D"/>
    <w:pPr>
      <w:spacing w:after="0"/>
    </w:pPr>
    <w:rPr>
      <w:rFonts w:eastAsiaTheme="minorHAnsi"/>
    </w:rPr>
  </w:style>
  <w:style w:type="paragraph" w:customStyle="1" w:styleId="4715590BC9614DA795EDD2E9973B68C56">
    <w:name w:val="4715590BC9614DA795EDD2E9973B68C56"/>
    <w:rsid w:val="00BB415D"/>
    <w:pPr>
      <w:spacing w:after="200"/>
    </w:pPr>
    <w:rPr>
      <w:rFonts w:eastAsiaTheme="minorHAnsi"/>
    </w:rPr>
  </w:style>
  <w:style w:type="paragraph" w:customStyle="1" w:styleId="82173316C72742409CC9C08EB03B7A2D6">
    <w:name w:val="82173316C72742409CC9C08EB03B7A2D6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6">
    <w:name w:val="8DFD2375734B4D179C4543AC7E0BB8226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9">
    <w:name w:val="B562D88FF212446BA8CA98FD41E569A89"/>
    <w:rsid w:val="00BB415D"/>
    <w:pPr>
      <w:spacing w:after="0"/>
    </w:pPr>
    <w:rPr>
      <w:rFonts w:eastAsiaTheme="minorHAnsi"/>
    </w:rPr>
  </w:style>
  <w:style w:type="paragraph" w:customStyle="1" w:styleId="5FB2C9EFFEFE4EB19DA257C4F37B0E6F9">
    <w:name w:val="5FB2C9EFFEFE4EB19DA257C4F37B0E6F9"/>
    <w:rsid w:val="00BB415D"/>
    <w:pPr>
      <w:spacing w:after="0"/>
    </w:pPr>
    <w:rPr>
      <w:rFonts w:eastAsiaTheme="minorHAnsi"/>
    </w:rPr>
  </w:style>
  <w:style w:type="paragraph" w:customStyle="1" w:styleId="12AFE2627020455CAD23A5FFA045D8566">
    <w:name w:val="12AFE2627020455CAD23A5FFA045D8566"/>
    <w:rsid w:val="00BB415D"/>
    <w:pPr>
      <w:spacing w:after="200"/>
    </w:pPr>
    <w:rPr>
      <w:rFonts w:eastAsiaTheme="minorHAnsi"/>
    </w:rPr>
  </w:style>
  <w:style w:type="paragraph" w:customStyle="1" w:styleId="8523F622B69546DDAA0EA9CF9E1309596">
    <w:name w:val="8523F622B69546DDAA0EA9CF9E1309596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6">
    <w:name w:val="6BDF5AAE5C234CCCBBABE3C7EFB91F146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6">
    <w:name w:val="ED673865D14C4CD1B57738C9480154106"/>
    <w:rsid w:val="00BB415D"/>
    <w:pPr>
      <w:spacing w:after="0"/>
    </w:pPr>
    <w:rPr>
      <w:rFonts w:eastAsiaTheme="minorHAnsi"/>
    </w:rPr>
  </w:style>
  <w:style w:type="paragraph" w:customStyle="1" w:styleId="E3A3E71B15F6471F9D663FC58C758D4A6">
    <w:name w:val="E3A3E71B15F6471F9D663FC58C758D4A6"/>
    <w:rsid w:val="00BB415D"/>
    <w:pPr>
      <w:spacing w:after="200"/>
    </w:pPr>
    <w:rPr>
      <w:rFonts w:eastAsiaTheme="minorHAnsi"/>
    </w:rPr>
  </w:style>
  <w:style w:type="paragraph" w:customStyle="1" w:styleId="07402352D7E042028F3FFB9567FB3E726">
    <w:name w:val="07402352D7E042028F3FFB9567FB3E726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6">
    <w:name w:val="866FC828B0E04A5091BF683AA0BC86626"/>
    <w:rsid w:val="00BB415D"/>
    <w:pPr>
      <w:spacing w:after="0"/>
    </w:pPr>
    <w:rPr>
      <w:rFonts w:eastAsiaTheme="minorHAnsi"/>
    </w:rPr>
  </w:style>
  <w:style w:type="paragraph" w:customStyle="1" w:styleId="6BBBBC4C13CF4D6586FD3969F2B70B376">
    <w:name w:val="6BBBBC4C13CF4D6586FD3969F2B70B376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6">
    <w:name w:val="CC3F6503A4F14737A233B629682558B36"/>
    <w:rsid w:val="00BB415D"/>
    <w:rPr>
      <w:rFonts w:eastAsiaTheme="minorHAnsi"/>
    </w:rPr>
  </w:style>
  <w:style w:type="paragraph" w:customStyle="1" w:styleId="8C7790D0B29B4FA3BE0CC494AEA25A736">
    <w:name w:val="8C7790D0B29B4FA3BE0CC494AEA25A736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6">
    <w:name w:val="E162E884FACE47D9BA5DEA4D7FCAE2576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9">
    <w:name w:val="F69796EC1C084BE49F5D4A4D503B37389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9">
    <w:name w:val="AC5F74D6CE3343B9B2E59D5185B362D99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6">
    <w:name w:val="FC99310CB3CB44DBA18F6470CCB91DF06"/>
    <w:rsid w:val="00BB415D"/>
    <w:rPr>
      <w:rFonts w:eastAsiaTheme="minorHAnsi"/>
    </w:rPr>
  </w:style>
  <w:style w:type="paragraph" w:customStyle="1" w:styleId="14903412A818407D86F52EC58F537C689">
    <w:name w:val="14903412A818407D86F52EC58F537C689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9">
    <w:name w:val="37ABDB9991F74E80AD2966C11DADE1999"/>
    <w:rsid w:val="00BB415D"/>
    <w:rPr>
      <w:rFonts w:eastAsiaTheme="minorHAnsi"/>
    </w:rPr>
  </w:style>
  <w:style w:type="paragraph" w:customStyle="1" w:styleId="267AE05B27A24B4B9AC7D3D911B701EF9">
    <w:name w:val="267AE05B27A24B4B9AC7D3D911B701EF9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6">
    <w:name w:val="75B93DE9C98B43ACA6E0265C25AF8E0C6"/>
    <w:rsid w:val="00BB415D"/>
    <w:rPr>
      <w:rFonts w:eastAsiaTheme="minorHAnsi"/>
    </w:rPr>
  </w:style>
  <w:style w:type="paragraph" w:customStyle="1" w:styleId="07015A04360E45FAAE7386FDBF562C549">
    <w:name w:val="07015A04360E45FAAE7386FDBF562C549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9">
    <w:name w:val="CE4DD0825EFC40E491E38B84D520C2D39"/>
    <w:rsid w:val="00BB415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9">
    <w:name w:val="6CB8824C745243E4AB7D288D9D548E2A9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6">
    <w:name w:val="45D7E9718AB0438BA942111903F9C9C66"/>
    <w:rsid w:val="00BB415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9">
    <w:name w:val="0FD580E0E016493C9FD0C698589A5E669"/>
    <w:rsid w:val="00BB415D"/>
    <w:rPr>
      <w:rFonts w:eastAsiaTheme="minorHAnsi"/>
    </w:rPr>
  </w:style>
  <w:style w:type="paragraph" w:customStyle="1" w:styleId="BC58B3D57D164ABDBE7E2E4B053C2CBF10">
    <w:name w:val="BC58B3D57D164ABDBE7E2E4B053C2CBF10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7">
    <w:name w:val="86230E6E5433413097D06429871B26407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7">
    <w:name w:val="ED48D7E57B29476E8C8332AAC8FD1E3D7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0">
    <w:name w:val="AA4DA1105CD9486E8986D0BE5F6A7F0810"/>
    <w:rsid w:val="00BB415D"/>
    <w:pPr>
      <w:spacing w:after="0"/>
    </w:pPr>
    <w:rPr>
      <w:rFonts w:eastAsiaTheme="minorHAnsi"/>
    </w:rPr>
  </w:style>
  <w:style w:type="paragraph" w:customStyle="1" w:styleId="85A2C59E1BEE4620830CA16579C92C1D10">
    <w:name w:val="85A2C59E1BEE4620830CA16579C92C1D10"/>
    <w:rsid w:val="00BB415D"/>
    <w:pPr>
      <w:spacing w:after="0"/>
    </w:pPr>
    <w:rPr>
      <w:rFonts w:eastAsiaTheme="minorHAnsi"/>
    </w:rPr>
  </w:style>
  <w:style w:type="paragraph" w:customStyle="1" w:styleId="CC2B9A9B2CF847758590B2F8C98559717">
    <w:name w:val="CC2B9A9B2CF847758590B2F8C98559717"/>
    <w:rsid w:val="00BB415D"/>
    <w:pPr>
      <w:spacing w:after="200"/>
    </w:pPr>
    <w:rPr>
      <w:rFonts w:eastAsiaTheme="minorHAnsi"/>
    </w:rPr>
  </w:style>
  <w:style w:type="paragraph" w:customStyle="1" w:styleId="0B6F15210E3F48ACA0B8BBB1B7BD00A77">
    <w:name w:val="0B6F15210E3F48ACA0B8BBB1B7BD00A77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7">
    <w:name w:val="7C94D4C8C92046338472F66C693E079A7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0">
    <w:name w:val="1E18ECE7B1FF44DA8161BBB06E621EEA10"/>
    <w:rsid w:val="00BB415D"/>
    <w:pPr>
      <w:spacing w:after="0"/>
    </w:pPr>
    <w:rPr>
      <w:rFonts w:eastAsiaTheme="minorHAnsi"/>
    </w:rPr>
  </w:style>
  <w:style w:type="paragraph" w:customStyle="1" w:styleId="93D2C35B89864FF39CEF335F6DD32C4810">
    <w:name w:val="93D2C35B89864FF39CEF335F6DD32C4810"/>
    <w:rsid w:val="00BB415D"/>
    <w:pPr>
      <w:spacing w:after="0"/>
    </w:pPr>
    <w:rPr>
      <w:rFonts w:eastAsiaTheme="minorHAnsi"/>
    </w:rPr>
  </w:style>
  <w:style w:type="paragraph" w:customStyle="1" w:styleId="4715590BC9614DA795EDD2E9973B68C57">
    <w:name w:val="4715590BC9614DA795EDD2E9973B68C57"/>
    <w:rsid w:val="00BB415D"/>
    <w:pPr>
      <w:spacing w:after="200"/>
    </w:pPr>
    <w:rPr>
      <w:rFonts w:eastAsiaTheme="minorHAnsi"/>
    </w:rPr>
  </w:style>
  <w:style w:type="paragraph" w:customStyle="1" w:styleId="82173316C72742409CC9C08EB03B7A2D7">
    <w:name w:val="82173316C72742409CC9C08EB03B7A2D7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7">
    <w:name w:val="8DFD2375734B4D179C4543AC7E0BB8227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0">
    <w:name w:val="B562D88FF212446BA8CA98FD41E569A810"/>
    <w:rsid w:val="00BB415D"/>
    <w:pPr>
      <w:spacing w:after="0"/>
    </w:pPr>
    <w:rPr>
      <w:rFonts w:eastAsiaTheme="minorHAnsi"/>
    </w:rPr>
  </w:style>
  <w:style w:type="paragraph" w:customStyle="1" w:styleId="5FB2C9EFFEFE4EB19DA257C4F37B0E6F10">
    <w:name w:val="5FB2C9EFFEFE4EB19DA257C4F37B0E6F10"/>
    <w:rsid w:val="00BB415D"/>
    <w:pPr>
      <w:spacing w:after="0"/>
    </w:pPr>
    <w:rPr>
      <w:rFonts w:eastAsiaTheme="minorHAnsi"/>
    </w:rPr>
  </w:style>
  <w:style w:type="paragraph" w:customStyle="1" w:styleId="12AFE2627020455CAD23A5FFA045D8567">
    <w:name w:val="12AFE2627020455CAD23A5FFA045D8567"/>
    <w:rsid w:val="00BB415D"/>
    <w:pPr>
      <w:spacing w:after="200"/>
    </w:pPr>
    <w:rPr>
      <w:rFonts w:eastAsiaTheme="minorHAnsi"/>
    </w:rPr>
  </w:style>
  <w:style w:type="paragraph" w:customStyle="1" w:styleId="8523F622B69546DDAA0EA9CF9E1309597">
    <w:name w:val="8523F622B69546DDAA0EA9CF9E1309597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7">
    <w:name w:val="6BDF5AAE5C234CCCBBABE3C7EFB91F147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7">
    <w:name w:val="ED673865D14C4CD1B57738C9480154107"/>
    <w:rsid w:val="00BB415D"/>
    <w:pPr>
      <w:spacing w:after="0"/>
    </w:pPr>
    <w:rPr>
      <w:rFonts w:eastAsiaTheme="minorHAnsi"/>
    </w:rPr>
  </w:style>
  <w:style w:type="paragraph" w:customStyle="1" w:styleId="E3A3E71B15F6471F9D663FC58C758D4A7">
    <w:name w:val="E3A3E71B15F6471F9D663FC58C758D4A7"/>
    <w:rsid w:val="00BB415D"/>
    <w:pPr>
      <w:spacing w:after="200"/>
    </w:pPr>
    <w:rPr>
      <w:rFonts w:eastAsiaTheme="minorHAnsi"/>
    </w:rPr>
  </w:style>
  <w:style w:type="paragraph" w:customStyle="1" w:styleId="07402352D7E042028F3FFB9567FB3E727">
    <w:name w:val="07402352D7E042028F3FFB9567FB3E727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7">
    <w:name w:val="866FC828B0E04A5091BF683AA0BC86627"/>
    <w:rsid w:val="00BB415D"/>
    <w:pPr>
      <w:spacing w:after="0"/>
    </w:pPr>
    <w:rPr>
      <w:rFonts w:eastAsiaTheme="minorHAnsi"/>
    </w:rPr>
  </w:style>
  <w:style w:type="paragraph" w:customStyle="1" w:styleId="6BBBBC4C13CF4D6586FD3969F2B70B377">
    <w:name w:val="6BBBBC4C13CF4D6586FD3969F2B70B377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7">
    <w:name w:val="CC3F6503A4F14737A233B629682558B37"/>
    <w:rsid w:val="00BB415D"/>
    <w:rPr>
      <w:rFonts w:eastAsiaTheme="minorHAnsi"/>
    </w:rPr>
  </w:style>
  <w:style w:type="paragraph" w:customStyle="1" w:styleId="8C7790D0B29B4FA3BE0CC494AEA25A737">
    <w:name w:val="8C7790D0B29B4FA3BE0CC494AEA25A737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7">
    <w:name w:val="E162E884FACE47D9BA5DEA4D7FCAE2577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0">
    <w:name w:val="F69796EC1C084BE49F5D4A4D503B373810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0">
    <w:name w:val="AC5F74D6CE3343B9B2E59D5185B362D910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7">
    <w:name w:val="FC99310CB3CB44DBA18F6470CCB91DF07"/>
    <w:rsid w:val="00BB415D"/>
    <w:rPr>
      <w:rFonts w:eastAsiaTheme="minorHAnsi"/>
    </w:rPr>
  </w:style>
  <w:style w:type="paragraph" w:customStyle="1" w:styleId="14903412A818407D86F52EC58F537C6810">
    <w:name w:val="14903412A818407D86F52EC58F537C6810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0">
    <w:name w:val="37ABDB9991F74E80AD2966C11DADE19910"/>
    <w:rsid w:val="00BB415D"/>
    <w:rPr>
      <w:rFonts w:eastAsiaTheme="minorHAnsi"/>
    </w:rPr>
  </w:style>
  <w:style w:type="paragraph" w:customStyle="1" w:styleId="267AE05B27A24B4B9AC7D3D911B701EF10">
    <w:name w:val="267AE05B27A24B4B9AC7D3D911B701EF10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7">
    <w:name w:val="75B93DE9C98B43ACA6E0265C25AF8E0C7"/>
    <w:rsid w:val="00BB415D"/>
    <w:rPr>
      <w:rFonts w:eastAsiaTheme="minorHAnsi"/>
    </w:rPr>
  </w:style>
  <w:style w:type="paragraph" w:customStyle="1" w:styleId="07015A04360E45FAAE7386FDBF562C5410">
    <w:name w:val="07015A04360E45FAAE7386FDBF562C5410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0">
    <w:name w:val="CE4DD0825EFC40E491E38B84D520C2D310"/>
    <w:rsid w:val="00BB415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0">
    <w:name w:val="6CB8824C745243E4AB7D288D9D548E2A10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7">
    <w:name w:val="45D7E9718AB0438BA942111903F9C9C67"/>
    <w:rsid w:val="00BB415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0">
    <w:name w:val="0FD580E0E016493C9FD0C698589A5E6610"/>
    <w:rsid w:val="00BB415D"/>
    <w:rPr>
      <w:rFonts w:eastAsiaTheme="minorHAnsi"/>
    </w:rPr>
  </w:style>
  <w:style w:type="paragraph" w:customStyle="1" w:styleId="BC58B3D57D164ABDBE7E2E4B053C2CBF11">
    <w:name w:val="BC58B3D57D164ABDBE7E2E4B053C2CBF11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8">
    <w:name w:val="86230E6E5433413097D06429871B26408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8">
    <w:name w:val="ED48D7E57B29476E8C8332AAC8FD1E3D8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1">
    <w:name w:val="AA4DA1105CD9486E8986D0BE5F6A7F0811"/>
    <w:rsid w:val="00BB415D"/>
    <w:pPr>
      <w:spacing w:after="0"/>
    </w:pPr>
    <w:rPr>
      <w:rFonts w:eastAsiaTheme="minorHAnsi"/>
    </w:rPr>
  </w:style>
  <w:style w:type="paragraph" w:customStyle="1" w:styleId="85A2C59E1BEE4620830CA16579C92C1D11">
    <w:name w:val="85A2C59E1BEE4620830CA16579C92C1D11"/>
    <w:rsid w:val="00BB415D"/>
    <w:pPr>
      <w:spacing w:after="0"/>
    </w:pPr>
    <w:rPr>
      <w:rFonts w:eastAsiaTheme="minorHAnsi"/>
    </w:rPr>
  </w:style>
  <w:style w:type="paragraph" w:customStyle="1" w:styleId="CC2B9A9B2CF847758590B2F8C98559718">
    <w:name w:val="CC2B9A9B2CF847758590B2F8C98559718"/>
    <w:rsid w:val="00BB415D"/>
    <w:pPr>
      <w:spacing w:after="200"/>
    </w:pPr>
    <w:rPr>
      <w:rFonts w:eastAsiaTheme="minorHAnsi"/>
    </w:rPr>
  </w:style>
  <w:style w:type="paragraph" w:customStyle="1" w:styleId="0B6F15210E3F48ACA0B8BBB1B7BD00A78">
    <w:name w:val="0B6F15210E3F48ACA0B8BBB1B7BD00A78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8">
    <w:name w:val="7C94D4C8C92046338472F66C693E079A8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1">
    <w:name w:val="1E18ECE7B1FF44DA8161BBB06E621EEA11"/>
    <w:rsid w:val="00BB415D"/>
    <w:pPr>
      <w:spacing w:after="0"/>
    </w:pPr>
    <w:rPr>
      <w:rFonts w:eastAsiaTheme="minorHAnsi"/>
    </w:rPr>
  </w:style>
  <w:style w:type="paragraph" w:customStyle="1" w:styleId="93D2C35B89864FF39CEF335F6DD32C4811">
    <w:name w:val="93D2C35B89864FF39CEF335F6DD32C4811"/>
    <w:rsid w:val="00BB415D"/>
    <w:pPr>
      <w:spacing w:after="0"/>
    </w:pPr>
    <w:rPr>
      <w:rFonts w:eastAsiaTheme="minorHAnsi"/>
    </w:rPr>
  </w:style>
  <w:style w:type="paragraph" w:customStyle="1" w:styleId="4715590BC9614DA795EDD2E9973B68C58">
    <w:name w:val="4715590BC9614DA795EDD2E9973B68C58"/>
    <w:rsid w:val="00BB415D"/>
    <w:pPr>
      <w:spacing w:after="200"/>
    </w:pPr>
    <w:rPr>
      <w:rFonts w:eastAsiaTheme="minorHAnsi"/>
    </w:rPr>
  </w:style>
  <w:style w:type="paragraph" w:customStyle="1" w:styleId="82173316C72742409CC9C08EB03B7A2D8">
    <w:name w:val="82173316C72742409CC9C08EB03B7A2D8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8">
    <w:name w:val="8DFD2375734B4D179C4543AC7E0BB8228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1">
    <w:name w:val="B562D88FF212446BA8CA98FD41E569A811"/>
    <w:rsid w:val="00BB415D"/>
    <w:pPr>
      <w:spacing w:after="0"/>
    </w:pPr>
    <w:rPr>
      <w:rFonts w:eastAsiaTheme="minorHAnsi"/>
    </w:rPr>
  </w:style>
  <w:style w:type="paragraph" w:customStyle="1" w:styleId="5FB2C9EFFEFE4EB19DA257C4F37B0E6F11">
    <w:name w:val="5FB2C9EFFEFE4EB19DA257C4F37B0E6F11"/>
    <w:rsid w:val="00BB415D"/>
    <w:pPr>
      <w:spacing w:after="0"/>
    </w:pPr>
    <w:rPr>
      <w:rFonts w:eastAsiaTheme="minorHAnsi"/>
    </w:rPr>
  </w:style>
  <w:style w:type="paragraph" w:customStyle="1" w:styleId="12AFE2627020455CAD23A5FFA045D8568">
    <w:name w:val="12AFE2627020455CAD23A5FFA045D8568"/>
    <w:rsid w:val="00BB415D"/>
    <w:pPr>
      <w:spacing w:after="200"/>
    </w:pPr>
    <w:rPr>
      <w:rFonts w:eastAsiaTheme="minorHAnsi"/>
    </w:rPr>
  </w:style>
  <w:style w:type="paragraph" w:customStyle="1" w:styleId="8523F622B69546DDAA0EA9CF9E1309598">
    <w:name w:val="8523F622B69546DDAA0EA9CF9E1309598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8">
    <w:name w:val="6BDF5AAE5C234CCCBBABE3C7EFB91F148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8">
    <w:name w:val="ED673865D14C4CD1B57738C9480154108"/>
    <w:rsid w:val="00BB415D"/>
    <w:pPr>
      <w:spacing w:after="0"/>
    </w:pPr>
    <w:rPr>
      <w:rFonts w:eastAsiaTheme="minorHAnsi"/>
    </w:rPr>
  </w:style>
  <w:style w:type="paragraph" w:customStyle="1" w:styleId="E3A3E71B15F6471F9D663FC58C758D4A8">
    <w:name w:val="E3A3E71B15F6471F9D663FC58C758D4A8"/>
    <w:rsid w:val="00BB415D"/>
    <w:pPr>
      <w:spacing w:after="200"/>
    </w:pPr>
    <w:rPr>
      <w:rFonts w:eastAsiaTheme="minorHAnsi"/>
    </w:rPr>
  </w:style>
  <w:style w:type="paragraph" w:customStyle="1" w:styleId="07402352D7E042028F3FFB9567FB3E728">
    <w:name w:val="07402352D7E042028F3FFB9567FB3E728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8">
    <w:name w:val="866FC828B0E04A5091BF683AA0BC86628"/>
    <w:rsid w:val="00BB415D"/>
    <w:pPr>
      <w:spacing w:after="0"/>
    </w:pPr>
    <w:rPr>
      <w:rFonts w:eastAsiaTheme="minorHAnsi"/>
    </w:rPr>
  </w:style>
  <w:style w:type="paragraph" w:customStyle="1" w:styleId="6BBBBC4C13CF4D6586FD3969F2B70B378">
    <w:name w:val="6BBBBC4C13CF4D6586FD3969F2B70B378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8">
    <w:name w:val="CC3F6503A4F14737A233B629682558B38"/>
    <w:rsid w:val="00BB415D"/>
    <w:rPr>
      <w:rFonts w:eastAsiaTheme="minorHAnsi"/>
    </w:rPr>
  </w:style>
  <w:style w:type="paragraph" w:customStyle="1" w:styleId="8C7790D0B29B4FA3BE0CC494AEA25A738">
    <w:name w:val="8C7790D0B29B4FA3BE0CC494AEA25A738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8">
    <w:name w:val="E162E884FACE47D9BA5DEA4D7FCAE2578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1">
    <w:name w:val="F69796EC1C084BE49F5D4A4D503B373811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1">
    <w:name w:val="AC5F74D6CE3343B9B2E59D5185B362D911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8">
    <w:name w:val="FC99310CB3CB44DBA18F6470CCB91DF08"/>
    <w:rsid w:val="00BB415D"/>
    <w:rPr>
      <w:rFonts w:eastAsiaTheme="minorHAnsi"/>
    </w:rPr>
  </w:style>
  <w:style w:type="paragraph" w:customStyle="1" w:styleId="14903412A818407D86F52EC58F537C6811">
    <w:name w:val="14903412A818407D86F52EC58F537C6811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1">
    <w:name w:val="37ABDB9991F74E80AD2966C11DADE19911"/>
    <w:rsid w:val="00BB415D"/>
    <w:rPr>
      <w:rFonts w:eastAsiaTheme="minorHAnsi"/>
    </w:rPr>
  </w:style>
  <w:style w:type="paragraph" w:customStyle="1" w:styleId="267AE05B27A24B4B9AC7D3D911B701EF11">
    <w:name w:val="267AE05B27A24B4B9AC7D3D911B701EF11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8">
    <w:name w:val="75B93DE9C98B43ACA6E0265C25AF8E0C8"/>
    <w:rsid w:val="00BB415D"/>
    <w:rPr>
      <w:rFonts w:eastAsiaTheme="minorHAnsi"/>
    </w:rPr>
  </w:style>
  <w:style w:type="paragraph" w:customStyle="1" w:styleId="07015A04360E45FAAE7386FDBF562C5411">
    <w:name w:val="07015A04360E45FAAE7386FDBF562C5411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1">
    <w:name w:val="CE4DD0825EFC40E491E38B84D520C2D311"/>
    <w:rsid w:val="00BB415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1">
    <w:name w:val="6CB8824C745243E4AB7D288D9D548E2A11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8">
    <w:name w:val="45D7E9718AB0438BA942111903F9C9C68"/>
    <w:rsid w:val="00BB415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1">
    <w:name w:val="0FD580E0E016493C9FD0C698589A5E6611"/>
    <w:rsid w:val="00BB415D"/>
    <w:rPr>
      <w:rFonts w:eastAsiaTheme="minorHAnsi"/>
    </w:rPr>
  </w:style>
  <w:style w:type="paragraph" w:customStyle="1" w:styleId="BC58B3D57D164ABDBE7E2E4B053C2CBF12">
    <w:name w:val="BC58B3D57D164ABDBE7E2E4B053C2CBF12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9">
    <w:name w:val="86230E6E5433413097D06429871B26409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9">
    <w:name w:val="ED48D7E57B29476E8C8332AAC8FD1E3D9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2">
    <w:name w:val="AA4DA1105CD9486E8986D0BE5F6A7F0812"/>
    <w:rsid w:val="00BB415D"/>
    <w:pPr>
      <w:spacing w:after="0"/>
    </w:pPr>
    <w:rPr>
      <w:rFonts w:eastAsiaTheme="minorHAnsi"/>
    </w:rPr>
  </w:style>
  <w:style w:type="paragraph" w:customStyle="1" w:styleId="85A2C59E1BEE4620830CA16579C92C1D12">
    <w:name w:val="85A2C59E1BEE4620830CA16579C92C1D12"/>
    <w:rsid w:val="00BB415D"/>
    <w:pPr>
      <w:spacing w:after="0"/>
    </w:pPr>
    <w:rPr>
      <w:rFonts w:eastAsiaTheme="minorHAnsi"/>
    </w:rPr>
  </w:style>
  <w:style w:type="paragraph" w:customStyle="1" w:styleId="CC2B9A9B2CF847758590B2F8C98559719">
    <w:name w:val="CC2B9A9B2CF847758590B2F8C98559719"/>
    <w:rsid w:val="00BB415D"/>
    <w:pPr>
      <w:spacing w:after="200"/>
    </w:pPr>
    <w:rPr>
      <w:rFonts w:eastAsiaTheme="minorHAnsi"/>
    </w:rPr>
  </w:style>
  <w:style w:type="paragraph" w:customStyle="1" w:styleId="0B6F15210E3F48ACA0B8BBB1B7BD00A79">
    <w:name w:val="0B6F15210E3F48ACA0B8BBB1B7BD00A79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9">
    <w:name w:val="7C94D4C8C92046338472F66C693E079A9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2">
    <w:name w:val="1E18ECE7B1FF44DA8161BBB06E621EEA12"/>
    <w:rsid w:val="00BB415D"/>
    <w:pPr>
      <w:spacing w:after="0"/>
    </w:pPr>
    <w:rPr>
      <w:rFonts w:eastAsiaTheme="minorHAnsi"/>
    </w:rPr>
  </w:style>
  <w:style w:type="paragraph" w:customStyle="1" w:styleId="93D2C35B89864FF39CEF335F6DD32C4812">
    <w:name w:val="93D2C35B89864FF39CEF335F6DD32C4812"/>
    <w:rsid w:val="00BB415D"/>
    <w:pPr>
      <w:spacing w:after="0"/>
    </w:pPr>
    <w:rPr>
      <w:rFonts w:eastAsiaTheme="minorHAnsi"/>
    </w:rPr>
  </w:style>
  <w:style w:type="paragraph" w:customStyle="1" w:styleId="4715590BC9614DA795EDD2E9973B68C59">
    <w:name w:val="4715590BC9614DA795EDD2E9973B68C59"/>
    <w:rsid w:val="00BB415D"/>
    <w:pPr>
      <w:spacing w:after="200"/>
    </w:pPr>
    <w:rPr>
      <w:rFonts w:eastAsiaTheme="minorHAnsi"/>
    </w:rPr>
  </w:style>
  <w:style w:type="paragraph" w:customStyle="1" w:styleId="82173316C72742409CC9C08EB03B7A2D9">
    <w:name w:val="82173316C72742409CC9C08EB03B7A2D9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9">
    <w:name w:val="8DFD2375734B4D179C4543AC7E0BB8229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2">
    <w:name w:val="B562D88FF212446BA8CA98FD41E569A812"/>
    <w:rsid w:val="00BB415D"/>
    <w:pPr>
      <w:spacing w:after="0"/>
    </w:pPr>
    <w:rPr>
      <w:rFonts w:eastAsiaTheme="minorHAnsi"/>
    </w:rPr>
  </w:style>
  <w:style w:type="paragraph" w:customStyle="1" w:styleId="5FB2C9EFFEFE4EB19DA257C4F37B0E6F12">
    <w:name w:val="5FB2C9EFFEFE4EB19DA257C4F37B0E6F12"/>
    <w:rsid w:val="00BB415D"/>
    <w:pPr>
      <w:spacing w:after="0"/>
    </w:pPr>
    <w:rPr>
      <w:rFonts w:eastAsiaTheme="minorHAnsi"/>
    </w:rPr>
  </w:style>
  <w:style w:type="paragraph" w:customStyle="1" w:styleId="12AFE2627020455CAD23A5FFA045D8569">
    <w:name w:val="12AFE2627020455CAD23A5FFA045D8569"/>
    <w:rsid w:val="00BB415D"/>
    <w:pPr>
      <w:spacing w:after="200"/>
    </w:pPr>
    <w:rPr>
      <w:rFonts w:eastAsiaTheme="minorHAnsi"/>
    </w:rPr>
  </w:style>
  <w:style w:type="paragraph" w:customStyle="1" w:styleId="8523F622B69546DDAA0EA9CF9E1309599">
    <w:name w:val="8523F622B69546DDAA0EA9CF9E1309599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9">
    <w:name w:val="6BDF5AAE5C234CCCBBABE3C7EFB91F149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9">
    <w:name w:val="ED673865D14C4CD1B57738C9480154109"/>
    <w:rsid w:val="00BB415D"/>
    <w:pPr>
      <w:spacing w:after="0"/>
    </w:pPr>
    <w:rPr>
      <w:rFonts w:eastAsiaTheme="minorHAnsi"/>
    </w:rPr>
  </w:style>
  <w:style w:type="paragraph" w:customStyle="1" w:styleId="E3A3E71B15F6471F9D663FC58C758D4A9">
    <w:name w:val="E3A3E71B15F6471F9D663FC58C758D4A9"/>
    <w:rsid w:val="00BB415D"/>
    <w:pPr>
      <w:spacing w:after="200"/>
    </w:pPr>
    <w:rPr>
      <w:rFonts w:eastAsiaTheme="minorHAnsi"/>
    </w:rPr>
  </w:style>
  <w:style w:type="paragraph" w:customStyle="1" w:styleId="07402352D7E042028F3FFB9567FB3E729">
    <w:name w:val="07402352D7E042028F3FFB9567FB3E729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9">
    <w:name w:val="866FC828B0E04A5091BF683AA0BC86629"/>
    <w:rsid w:val="00BB415D"/>
    <w:pPr>
      <w:spacing w:after="0"/>
    </w:pPr>
    <w:rPr>
      <w:rFonts w:eastAsiaTheme="minorHAnsi"/>
    </w:rPr>
  </w:style>
  <w:style w:type="paragraph" w:customStyle="1" w:styleId="6BBBBC4C13CF4D6586FD3969F2B70B379">
    <w:name w:val="6BBBBC4C13CF4D6586FD3969F2B70B379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9">
    <w:name w:val="CC3F6503A4F14737A233B629682558B39"/>
    <w:rsid w:val="00BB415D"/>
    <w:rPr>
      <w:rFonts w:eastAsiaTheme="minorHAnsi"/>
    </w:rPr>
  </w:style>
  <w:style w:type="paragraph" w:customStyle="1" w:styleId="8C7790D0B29B4FA3BE0CC494AEA25A739">
    <w:name w:val="8C7790D0B29B4FA3BE0CC494AEA25A739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9">
    <w:name w:val="E162E884FACE47D9BA5DEA4D7FCAE2579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2">
    <w:name w:val="F69796EC1C084BE49F5D4A4D503B373812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2">
    <w:name w:val="AC5F74D6CE3343B9B2E59D5185B362D912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9">
    <w:name w:val="FC99310CB3CB44DBA18F6470CCB91DF09"/>
    <w:rsid w:val="00BB415D"/>
    <w:rPr>
      <w:rFonts w:eastAsiaTheme="minorHAnsi"/>
    </w:rPr>
  </w:style>
  <w:style w:type="paragraph" w:customStyle="1" w:styleId="14903412A818407D86F52EC58F537C6812">
    <w:name w:val="14903412A818407D86F52EC58F537C6812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2">
    <w:name w:val="37ABDB9991F74E80AD2966C11DADE19912"/>
    <w:rsid w:val="00BB415D"/>
    <w:rPr>
      <w:rFonts w:eastAsiaTheme="minorHAnsi"/>
    </w:rPr>
  </w:style>
  <w:style w:type="paragraph" w:customStyle="1" w:styleId="267AE05B27A24B4B9AC7D3D911B701EF12">
    <w:name w:val="267AE05B27A24B4B9AC7D3D911B701EF12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9">
    <w:name w:val="75B93DE9C98B43ACA6E0265C25AF8E0C9"/>
    <w:rsid w:val="00BB415D"/>
    <w:rPr>
      <w:rFonts w:eastAsiaTheme="minorHAnsi"/>
    </w:rPr>
  </w:style>
  <w:style w:type="paragraph" w:customStyle="1" w:styleId="07015A04360E45FAAE7386FDBF562C5412">
    <w:name w:val="07015A04360E45FAAE7386FDBF562C5412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2">
    <w:name w:val="CE4DD0825EFC40E491E38B84D520C2D312"/>
    <w:rsid w:val="00BB415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2">
    <w:name w:val="6CB8824C745243E4AB7D288D9D548E2A12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9">
    <w:name w:val="45D7E9718AB0438BA942111903F9C9C69"/>
    <w:rsid w:val="00BB415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12">
    <w:name w:val="0FD580E0E016493C9FD0C698589A5E6612"/>
    <w:rsid w:val="00BB415D"/>
    <w:rPr>
      <w:rFonts w:eastAsiaTheme="minorHAnsi"/>
    </w:rPr>
  </w:style>
  <w:style w:type="paragraph" w:customStyle="1" w:styleId="BC58B3D57D164ABDBE7E2E4B053C2CBF13">
    <w:name w:val="BC58B3D57D164ABDBE7E2E4B053C2CBF13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0">
    <w:name w:val="86230E6E5433413097D06429871B264010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0">
    <w:name w:val="ED48D7E57B29476E8C8332AAC8FD1E3D10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13">
    <w:name w:val="AA4DA1105CD9486E8986D0BE5F6A7F0813"/>
    <w:rsid w:val="00BB415D"/>
    <w:pPr>
      <w:spacing w:after="0"/>
    </w:pPr>
    <w:rPr>
      <w:rFonts w:eastAsiaTheme="minorHAnsi"/>
    </w:rPr>
  </w:style>
  <w:style w:type="paragraph" w:customStyle="1" w:styleId="85A2C59E1BEE4620830CA16579C92C1D13">
    <w:name w:val="85A2C59E1BEE4620830CA16579C92C1D13"/>
    <w:rsid w:val="00BB415D"/>
    <w:pPr>
      <w:spacing w:after="0"/>
    </w:pPr>
    <w:rPr>
      <w:rFonts w:eastAsiaTheme="minorHAnsi"/>
    </w:rPr>
  </w:style>
  <w:style w:type="paragraph" w:customStyle="1" w:styleId="CC2B9A9B2CF847758590B2F8C985597110">
    <w:name w:val="CC2B9A9B2CF847758590B2F8C985597110"/>
    <w:rsid w:val="00BB415D"/>
    <w:pPr>
      <w:spacing w:after="200"/>
    </w:pPr>
    <w:rPr>
      <w:rFonts w:eastAsiaTheme="minorHAnsi"/>
    </w:rPr>
  </w:style>
  <w:style w:type="paragraph" w:customStyle="1" w:styleId="0B6F15210E3F48ACA0B8BBB1B7BD00A710">
    <w:name w:val="0B6F15210E3F48ACA0B8BBB1B7BD00A710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0">
    <w:name w:val="7C94D4C8C92046338472F66C693E079A10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13">
    <w:name w:val="1E18ECE7B1FF44DA8161BBB06E621EEA13"/>
    <w:rsid w:val="00BB415D"/>
    <w:pPr>
      <w:spacing w:after="0"/>
    </w:pPr>
    <w:rPr>
      <w:rFonts w:eastAsiaTheme="minorHAnsi"/>
    </w:rPr>
  </w:style>
  <w:style w:type="paragraph" w:customStyle="1" w:styleId="93D2C35B89864FF39CEF335F6DD32C4813">
    <w:name w:val="93D2C35B89864FF39CEF335F6DD32C4813"/>
    <w:rsid w:val="00BB415D"/>
    <w:pPr>
      <w:spacing w:after="0"/>
    </w:pPr>
    <w:rPr>
      <w:rFonts w:eastAsiaTheme="minorHAnsi"/>
    </w:rPr>
  </w:style>
  <w:style w:type="paragraph" w:customStyle="1" w:styleId="4715590BC9614DA795EDD2E9973B68C510">
    <w:name w:val="4715590BC9614DA795EDD2E9973B68C510"/>
    <w:rsid w:val="00BB415D"/>
    <w:pPr>
      <w:spacing w:after="200"/>
    </w:pPr>
    <w:rPr>
      <w:rFonts w:eastAsiaTheme="minorHAnsi"/>
    </w:rPr>
  </w:style>
  <w:style w:type="paragraph" w:customStyle="1" w:styleId="82173316C72742409CC9C08EB03B7A2D10">
    <w:name w:val="82173316C72742409CC9C08EB03B7A2D10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0">
    <w:name w:val="8DFD2375734B4D179C4543AC7E0BB82210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13">
    <w:name w:val="B562D88FF212446BA8CA98FD41E569A813"/>
    <w:rsid w:val="00BB415D"/>
    <w:pPr>
      <w:spacing w:after="0"/>
    </w:pPr>
    <w:rPr>
      <w:rFonts w:eastAsiaTheme="minorHAnsi"/>
    </w:rPr>
  </w:style>
  <w:style w:type="paragraph" w:customStyle="1" w:styleId="5FB2C9EFFEFE4EB19DA257C4F37B0E6F13">
    <w:name w:val="5FB2C9EFFEFE4EB19DA257C4F37B0E6F13"/>
    <w:rsid w:val="00BB415D"/>
    <w:pPr>
      <w:spacing w:after="0"/>
    </w:pPr>
    <w:rPr>
      <w:rFonts w:eastAsiaTheme="minorHAnsi"/>
    </w:rPr>
  </w:style>
  <w:style w:type="paragraph" w:customStyle="1" w:styleId="12AFE2627020455CAD23A5FFA045D85610">
    <w:name w:val="12AFE2627020455CAD23A5FFA045D85610"/>
    <w:rsid w:val="00BB415D"/>
    <w:pPr>
      <w:spacing w:after="200"/>
    </w:pPr>
    <w:rPr>
      <w:rFonts w:eastAsiaTheme="minorHAnsi"/>
    </w:rPr>
  </w:style>
  <w:style w:type="paragraph" w:customStyle="1" w:styleId="8523F622B69546DDAA0EA9CF9E13095910">
    <w:name w:val="8523F622B69546DDAA0EA9CF9E13095910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0">
    <w:name w:val="6BDF5AAE5C234CCCBBABE3C7EFB91F1410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0">
    <w:name w:val="ED673865D14C4CD1B57738C94801541010"/>
    <w:rsid w:val="00BB415D"/>
    <w:pPr>
      <w:spacing w:after="0"/>
    </w:pPr>
    <w:rPr>
      <w:rFonts w:eastAsiaTheme="minorHAnsi"/>
    </w:rPr>
  </w:style>
  <w:style w:type="paragraph" w:customStyle="1" w:styleId="E3A3E71B15F6471F9D663FC58C758D4A10">
    <w:name w:val="E3A3E71B15F6471F9D663FC58C758D4A10"/>
    <w:rsid w:val="00BB415D"/>
    <w:pPr>
      <w:spacing w:after="200"/>
    </w:pPr>
    <w:rPr>
      <w:rFonts w:eastAsiaTheme="minorHAnsi"/>
    </w:rPr>
  </w:style>
  <w:style w:type="paragraph" w:customStyle="1" w:styleId="07402352D7E042028F3FFB9567FB3E7210">
    <w:name w:val="07402352D7E042028F3FFB9567FB3E7210"/>
    <w:rsid w:val="00BB415D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0">
    <w:name w:val="866FC828B0E04A5091BF683AA0BC866210"/>
    <w:rsid w:val="00BB415D"/>
    <w:pPr>
      <w:spacing w:after="0"/>
    </w:pPr>
    <w:rPr>
      <w:rFonts w:eastAsiaTheme="minorHAnsi"/>
    </w:rPr>
  </w:style>
  <w:style w:type="paragraph" w:customStyle="1" w:styleId="6BBBBC4C13CF4D6586FD3969F2B70B3710">
    <w:name w:val="6BBBBC4C13CF4D6586FD3969F2B70B3710"/>
    <w:rsid w:val="00BB415D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0">
    <w:name w:val="CC3F6503A4F14737A233B629682558B310"/>
    <w:rsid w:val="00BB415D"/>
    <w:rPr>
      <w:rFonts w:eastAsiaTheme="minorHAnsi"/>
    </w:rPr>
  </w:style>
  <w:style w:type="paragraph" w:customStyle="1" w:styleId="8C7790D0B29B4FA3BE0CC494AEA25A7310">
    <w:name w:val="8C7790D0B29B4FA3BE0CC494AEA25A7310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0">
    <w:name w:val="E162E884FACE47D9BA5DEA4D7FCAE25710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13">
    <w:name w:val="F69796EC1C084BE49F5D4A4D503B373813"/>
    <w:rsid w:val="00BB415D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3">
    <w:name w:val="AC5F74D6CE3343B9B2E59D5185B362D913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0">
    <w:name w:val="FC99310CB3CB44DBA18F6470CCB91DF010"/>
    <w:rsid w:val="00BB415D"/>
    <w:rPr>
      <w:rFonts w:eastAsiaTheme="minorHAnsi"/>
    </w:rPr>
  </w:style>
  <w:style w:type="paragraph" w:customStyle="1" w:styleId="14903412A818407D86F52EC58F537C6813">
    <w:name w:val="14903412A818407D86F52EC58F537C6813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3">
    <w:name w:val="37ABDB9991F74E80AD2966C11DADE19913"/>
    <w:rsid w:val="00BB415D"/>
    <w:rPr>
      <w:rFonts w:eastAsiaTheme="minorHAnsi"/>
    </w:rPr>
  </w:style>
  <w:style w:type="paragraph" w:customStyle="1" w:styleId="267AE05B27A24B4B9AC7D3D911B701EF13">
    <w:name w:val="267AE05B27A24B4B9AC7D3D911B701EF13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0">
    <w:name w:val="75B93DE9C98B43ACA6E0265C25AF8E0C10"/>
    <w:rsid w:val="00BB415D"/>
    <w:rPr>
      <w:rFonts w:eastAsiaTheme="minorHAnsi"/>
    </w:rPr>
  </w:style>
  <w:style w:type="paragraph" w:customStyle="1" w:styleId="07015A04360E45FAAE7386FDBF562C5413">
    <w:name w:val="07015A04360E45FAAE7386FDBF562C5413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13">
    <w:name w:val="CE4DD0825EFC40E491E38B84D520C2D313"/>
    <w:rsid w:val="00BB415D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3">
    <w:name w:val="6CB8824C745243E4AB7D288D9D548E2A13"/>
    <w:rsid w:val="00BB415D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0">
    <w:name w:val="45D7E9718AB0438BA942111903F9C9C610"/>
    <w:rsid w:val="00BB415D"/>
    <w:pPr>
      <w:spacing w:after="0" w:line="240" w:lineRule="auto"/>
    </w:pPr>
    <w:rPr>
      <w:color w:val="000000" w:themeColor="text1"/>
      <w:kern w:val="24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03</Words>
  <Characters>109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7T11:07:00Z</dcterms:created>
  <dcterms:modified xsi:type="dcterms:W3CDTF">2019-03-08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